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73123" w:rsidRPr="00A16131" w:rsidRDefault="00C73123" w:rsidP="00C73123">
      <w:pPr>
        <w:rPr>
          <w:rFonts w:ascii="Times New Roman" w:hAnsi="Times New Roman" w:cs="Times New Roman"/>
          <w:b/>
          <w:sz w:val="24"/>
          <w:szCs w:val="24"/>
        </w:rPr>
      </w:pPr>
    </w:p>
    <w:p w:rsidR="00C73123" w:rsidRPr="00A16131" w:rsidRDefault="00C73123" w:rsidP="00C73123">
      <w:pPr>
        <w:rPr>
          <w:rFonts w:ascii="Times New Roman" w:hAnsi="Times New Roman" w:cs="Times New Roman"/>
          <w:b/>
          <w:sz w:val="24"/>
          <w:szCs w:val="24"/>
        </w:rPr>
      </w:pPr>
      <w:r w:rsidRPr="00A16131">
        <w:rPr>
          <w:rFonts w:ascii="Times New Roman" w:hAnsi="Times New Roman" w:cs="Times New Roman"/>
          <w:b/>
          <w:sz w:val="24"/>
          <w:szCs w:val="24"/>
        </w:rPr>
        <w:t>NAME…………………………………………….ADMISSION NUMBER………………………</w:t>
      </w:r>
    </w:p>
    <w:p w:rsidR="00C73123" w:rsidRPr="00A16131" w:rsidRDefault="00C73123" w:rsidP="00C73123">
      <w:pPr>
        <w:rPr>
          <w:rFonts w:ascii="Times New Roman" w:hAnsi="Times New Roman" w:cs="Times New Roman"/>
          <w:b/>
          <w:sz w:val="24"/>
          <w:szCs w:val="24"/>
        </w:rPr>
      </w:pPr>
      <w:r w:rsidRPr="00A16131">
        <w:rPr>
          <w:rFonts w:ascii="Times New Roman" w:hAnsi="Times New Roman" w:cs="Times New Roman"/>
          <w:b/>
          <w:sz w:val="24"/>
          <w:szCs w:val="24"/>
        </w:rPr>
        <w:t>565/1</w:t>
      </w:r>
    </w:p>
    <w:p w:rsidR="002200C0" w:rsidRPr="00A16131" w:rsidRDefault="002200C0" w:rsidP="00C73123">
      <w:pPr>
        <w:rPr>
          <w:rFonts w:ascii="Times New Roman" w:hAnsi="Times New Roman" w:cs="Times New Roman"/>
          <w:b/>
          <w:sz w:val="24"/>
          <w:szCs w:val="24"/>
        </w:rPr>
      </w:pPr>
      <w:r w:rsidRPr="00A16131">
        <w:rPr>
          <w:rFonts w:ascii="Times New Roman" w:hAnsi="Times New Roman" w:cs="Times New Roman"/>
          <w:b/>
          <w:sz w:val="24"/>
          <w:szCs w:val="24"/>
        </w:rPr>
        <w:t>FORM TWO</w:t>
      </w:r>
    </w:p>
    <w:p w:rsidR="00C73123" w:rsidRPr="00A16131" w:rsidRDefault="00C73123" w:rsidP="00C73123">
      <w:pPr>
        <w:rPr>
          <w:rFonts w:ascii="Times New Roman" w:hAnsi="Times New Roman" w:cs="Times New Roman"/>
          <w:b/>
          <w:sz w:val="24"/>
          <w:szCs w:val="24"/>
        </w:rPr>
      </w:pPr>
      <w:r w:rsidRPr="00A16131">
        <w:rPr>
          <w:rFonts w:ascii="Times New Roman" w:hAnsi="Times New Roman" w:cs="Times New Roman"/>
          <w:b/>
          <w:sz w:val="24"/>
          <w:szCs w:val="24"/>
        </w:rPr>
        <w:t>BUSINESS STUDIES</w:t>
      </w:r>
      <w:r w:rsidR="00700051" w:rsidRPr="00A16131">
        <w:rPr>
          <w:rFonts w:ascii="Times New Roman" w:hAnsi="Times New Roman" w:cs="Times New Roman"/>
          <w:b/>
          <w:sz w:val="24"/>
          <w:szCs w:val="24"/>
        </w:rPr>
        <w:t xml:space="preserve"> 565/1</w:t>
      </w:r>
    </w:p>
    <w:p w:rsidR="00C73123" w:rsidRPr="00A16131" w:rsidRDefault="00C73123" w:rsidP="00C73123">
      <w:pPr>
        <w:rPr>
          <w:rFonts w:ascii="Times New Roman" w:hAnsi="Times New Roman" w:cs="Times New Roman"/>
          <w:b/>
          <w:sz w:val="24"/>
          <w:szCs w:val="24"/>
        </w:rPr>
      </w:pPr>
      <w:r w:rsidRPr="00A16131">
        <w:rPr>
          <w:rFonts w:ascii="Times New Roman" w:hAnsi="Times New Roman" w:cs="Times New Roman"/>
          <w:b/>
          <w:sz w:val="24"/>
          <w:szCs w:val="24"/>
        </w:rPr>
        <w:t>TIME:2 HOURS</w:t>
      </w:r>
    </w:p>
    <w:p w:rsidR="00C73123" w:rsidRPr="00A16131" w:rsidRDefault="00700051" w:rsidP="00C73123">
      <w:pPr>
        <w:rPr>
          <w:rFonts w:ascii="Times New Roman" w:hAnsi="Times New Roman" w:cs="Times New Roman"/>
          <w:b/>
          <w:sz w:val="24"/>
          <w:szCs w:val="24"/>
        </w:rPr>
      </w:pPr>
      <w:r w:rsidRPr="00A16131">
        <w:rPr>
          <w:rFonts w:ascii="Times New Roman" w:hAnsi="Times New Roman" w:cs="Times New Roman"/>
          <w:b/>
          <w:sz w:val="24"/>
          <w:szCs w:val="24"/>
        </w:rPr>
        <w:t>OCTOBER</w:t>
      </w:r>
      <w:r w:rsidR="00C73123" w:rsidRPr="00A16131">
        <w:rPr>
          <w:rFonts w:ascii="Times New Roman" w:hAnsi="Times New Roman" w:cs="Times New Roman"/>
          <w:b/>
          <w:sz w:val="24"/>
          <w:szCs w:val="24"/>
        </w:rPr>
        <w:t xml:space="preserve"> 2019</w:t>
      </w:r>
    </w:p>
    <w:p w:rsidR="00C73123" w:rsidRPr="00A16131" w:rsidRDefault="00C73123" w:rsidP="00C73123">
      <w:pPr>
        <w:rPr>
          <w:rFonts w:ascii="Times New Roman" w:hAnsi="Times New Roman" w:cs="Times New Roman"/>
          <w:b/>
          <w:sz w:val="24"/>
          <w:szCs w:val="24"/>
        </w:rPr>
      </w:pPr>
    </w:p>
    <w:p w:rsidR="00C73123" w:rsidRPr="00A16131" w:rsidRDefault="00C73123" w:rsidP="00C73123">
      <w:pPr>
        <w:rPr>
          <w:rFonts w:ascii="Times New Roman" w:hAnsi="Times New Roman" w:cs="Times New Roman"/>
          <w:b/>
          <w:sz w:val="24"/>
          <w:szCs w:val="24"/>
        </w:rPr>
      </w:pPr>
    </w:p>
    <w:p w:rsidR="00C73123" w:rsidRPr="00A16131" w:rsidRDefault="00C73123" w:rsidP="00C73123">
      <w:pPr>
        <w:rPr>
          <w:rFonts w:ascii="Times New Roman" w:hAnsi="Times New Roman" w:cs="Times New Roman"/>
          <w:b/>
          <w:sz w:val="24"/>
          <w:szCs w:val="24"/>
        </w:rPr>
      </w:pPr>
    </w:p>
    <w:p w:rsidR="00C73123" w:rsidRPr="00A16131" w:rsidRDefault="00C73123" w:rsidP="00C73123">
      <w:pPr>
        <w:rPr>
          <w:rFonts w:ascii="Times New Roman" w:hAnsi="Times New Roman" w:cs="Times New Roman"/>
          <w:b/>
          <w:sz w:val="24"/>
          <w:szCs w:val="24"/>
        </w:rPr>
      </w:pPr>
      <w:r w:rsidRPr="00A16131">
        <w:rPr>
          <w:rFonts w:ascii="Times New Roman" w:hAnsi="Times New Roman" w:cs="Times New Roman"/>
          <w:b/>
          <w:sz w:val="24"/>
          <w:szCs w:val="24"/>
        </w:rPr>
        <w:t xml:space="preserve">MWAKICAN </w:t>
      </w:r>
      <w:r w:rsidR="001B0C95" w:rsidRPr="00A16131">
        <w:rPr>
          <w:rFonts w:ascii="Times New Roman" w:hAnsi="Times New Roman" w:cs="Times New Roman"/>
          <w:b/>
          <w:sz w:val="24"/>
          <w:szCs w:val="24"/>
        </w:rPr>
        <w:t>JOINT EXAMINATION</w:t>
      </w:r>
      <w:r w:rsidRPr="00A16131">
        <w:rPr>
          <w:rFonts w:ascii="Times New Roman" w:hAnsi="Times New Roman" w:cs="Times New Roman"/>
          <w:b/>
          <w:sz w:val="24"/>
          <w:szCs w:val="24"/>
        </w:rPr>
        <w:t xml:space="preserve"> 2019</w:t>
      </w:r>
    </w:p>
    <w:p w:rsidR="00C73123" w:rsidRPr="00A16131" w:rsidRDefault="00C73123" w:rsidP="00C73123">
      <w:pPr>
        <w:rPr>
          <w:rFonts w:ascii="Times New Roman" w:hAnsi="Times New Roman" w:cs="Times New Roman"/>
          <w:b/>
          <w:sz w:val="24"/>
          <w:szCs w:val="24"/>
        </w:rPr>
      </w:pPr>
      <w:r w:rsidRPr="00A16131">
        <w:rPr>
          <w:rFonts w:ascii="Times New Roman" w:hAnsi="Times New Roman" w:cs="Times New Roman"/>
          <w:b/>
          <w:sz w:val="24"/>
          <w:szCs w:val="24"/>
        </w:rPr>
        <w:t xml:space="preserve">KENYA CERTIFICATE OF </w:t>
      </w:r>
      <w:r w:rsidR="001B0C95" w:rsidRPr="00A16131">
        <w:rPr>
          <w:rFonts w:ascii="Times New Roman" w:hAnsi="Times New Roman" w:cs="Times New Roman"/>
          <w:b/>
          <w:sz w:val="24"/>
          <w:szCs w:val="24"/>
        </w:rPr>
        <w:t>SECONDARY EDUCATION</w:t>
      </w:r>
      <w:r w:rsidRPr="00A16131">
        <w:rPr>
          <w:rFonts w:ascii="Times New Roman" w:hAnsi="Times New Roman" w:cs="Times New Roman"/>
          <w:b/>
          <w:sz w:val="24"/>
          <w:szCs w:val="24"/>
        </w:rPr>
        <w:t xml:space="preserve">   (K.C.S.E.)</w:t>
      </w:r>
    </w:p>
    <w:p w:rsidR="00C73123" w:rsidRPr="00A16131" w:rsidRDefault="00C73123" w:rsidP="00C73123">
      <w:pPr>
        <w:rPr>
          <w:rFonts w:ascii="Times New Roman" w:hAnsi="Times New Roman" w:cs="Times New Roman"/>
          <w:b/>
          <w:sz w:val="24"/>
          <w:szCs w:val="24"/>
        </w:rPr>
      </w:pPr>
      <w:r w:rsidRPr="00A16131">
        <w:rPr>
          <w:rFonts w:ascii="Times New Roman" w:hAnsi="Times New Roman" w:cs="Times New Roman"/>
          <w:b/>
          <w:sz w:val="24"/>
          <w:szCs w:val="24"/>
        </w:rPr>
        <w:t>BUSINESS STUDIES</w:t>
      </w:r>
    </w:p>
    <w:p w:rsidR="00C73123" w:rsidRPr="00A16131" w:rsidRDefault="00700051" w:rsidP="00C73123">
      <w:pPr>
        <w:rPr>
          <w:rFonts w:ascii="Times New Roman" w:hAnsi="Times New Roman" w:cs="Times New Roman"/>
          <w:b/>
          <w:sz w:val="24"/>
          <w:szCs w:val="24"/>
        </w:rPr>
      </w:pPr>
      <w:r w:rsidRPr="00A16131">
        <w:rPr>
          <w:rFonts w:ascii="Times New Roman" w:hAnsi="Times New Roman" w:cs="Times New Roman"/>
          <w:b/>
          <w:sz w:val="24"/>
          <w:szCs w:val="24"/>
        </w:rPr>
        <w:t xml:space="preserve">TERM 3 END TERM EXAMINATION </w:t>
      </w:r>
    </w:p>
    <w:p w:rsidR="00C73123" w:rsidRPr="00A16131" w:rsidRDefault="00C73123" w:rsidP="00A16131">
      <w:pPr>
        <w:jc w:val="right"/>
        <w:rPr>
          <w:rFonts w:ascii="Times New Roman" w:hAnsi="Times New Roman" w:cs="Times New Roman"/>
          <w:b/>
          <w:sz w:val="24"/>
          <w:szCs w:val="24"/>
        </w:rPr>
      </w:pPr>
      <w:r w:rsidRPr="00A16131">
        <w:rPr>
          <w:rFonts w:ascii="Times New Roman" w:hAnsi="Times New Roman" w:cs="Times New Roman"/>
          <w:b/>
          <w:sz w:val="24"/>
          <w:szCs w:val="24"/>
        </w:rPr>
        <w:t>TIME 2HOURS</w:t>
      </w:r>
    </w:p>
    <w:p w:rsidR="00C73123" w:rsidRPr="00DB1D3F" w:rsidRDefault="00C73123" w:rsidP="00C73123">
      <w:pPr>
        <w:rPr>
          <w:rFonts w:ascii="Times New Roman" w:hAnsi="Times New Roman" w:cs="Times New Roman"/>
          <w:sz w:val="24"/>
          <w:szCs w:val="24"/>
        </w:rPr>
      </w:pPr>
    </w:p>
    <w:p w:rsidR="00C73123" w:rsidRPr="00DB1D3F" w:rsidRDefault="00C73123" w:rsidP="00C73123">
      <w:pPr>
        <w:rPr>
          <w:rFonts w:ascii="Times New Roman" w:hAnsi="Times New Roman" w:cs="Times New Roman"/>
          <w:sz w:val="24"/>
          <w:szCs w:val="24"/>
          <w:u w:val="single"/>
        </w:rPr>
      </w:pPr>
    </w:p>
    <w:p w:rsidR="00C73123" w:rsidRPr="008150B8" w:rsidRDefault="00A219F3" w:rsidP="00C73123">
      <w:pPr>
        <w:ind w:firstLine="720"/>
        <w:rPr>
          <w:rFonts w:ascii="Times New Roman" w:hAnsi="Times New Roman" w:cs="Times New Roman"/>
          <w:b/>
          <w:sz w:val="36"/>
          <w:szCs w:val="24"/>
          <w:u w:val="single"/>
        </w:rPr>
      </w:pPr>
      <w:r w:rsidRPr="008150B8">
        <w:rPr>
          <w:rFonts w:ascii="Times New Roman" w:hAnsi="Times New Roman" w:cs="Times New Roman"/>
          <w:b/>
          <w:sz w:val="36"/>
          <w:szCs w:val="24"/>
          <w:u w:val="single"/>
        </w:rPr>
        <w:t>Instructions to candidates</w:t>
      </w:r>
      <w:r w:rsidR="00C73123" w:rsidRPr="008150B8">
        <w:rPr>
          <w:rFonts w:ascii="Times New Roman" w:hAnsi="Times New Roman" w:cs="Times New Roman"/>
          <w:b/>
          <w:sz w:val="36"/>
          <w:szCs w:val="24"/>
          <w:u w:val="single"/>
        </w:rPr>
        <w:t>.</w:t>
      </w:r>
    </w:p>
    <w:p w:rsidR="00C73123" w:rsidRPr="00DB1D3F" w:rsidRDefault="00C73123" w:rsidP="00C73123">
      <w:pPr>
        <w:pStyle w:val="ListParagraph"/>
        <w:numPr>
          <w:ilvl w:val="0"/>
          <w:numId w:val="26"/>
        </w:numPr>
        <w:spacing w:after="200" w:line="276" w:lineRule="auto"/>
        <w:rPr>
          <w:rFonts w:ascii="Times New Roman" w:hAnsi="Times New Roman" w:cs="Times New Roman"/>
          <w:sz w:val="24"/>
          <w:szCs w:val="24"/>
        </w:rPr>
      </w:pPr>
      <w:r w:rsidRPr="00DB1D3F">
        <w:rPr>
          <w:rFonts w:ascii="Times New Roman" w:hAnsi="Times New Roman" w:cs="Times New Roman"/>
          <w:sz w:val="24"/>
          <w:szCs w:val="24"/>
        </w:rPr>
        <w:t>Write your name and admission number in the spaces provided.</w:t>
      </w:r>
    </w:p>
    <w:p w:rsidR="00C73123" w:rsidRPr="00DB1D3F" w:rsidRDefault="00C73123" w:rsidP="00C73123">
      <w:pPr>
        <w:pStyle w:val="ListParagraph"/>
        <w:numPr>
          <w:ilvl w:val="0"/>
          <w:numId w:val="26"/>
        </w:numPr>
        <w:spacing w:after="200" w:line="276" w:lineRule="auto"/>
        <w:rPr>
          <w:rFonts w:ascii="Times New Roman" w:hAnsi="Times New Roman" w:cs="Times New Roman"/>
          <w:sz w:val="24"/>
          <w:szCs w:val="24"/>
        </w:rPr>
      </w:pPr>
      <w:r w:rsidRPr="00DB1D3F">
        <w:rPr>
          <w:rFonts w:ascii="Times New Roman" w:hAnsi="Times New Roman" w:cs="Times New Roman"/>
          <w:sz w:val="24"/>
          <w:szCs w:val="24"/>
        </w:rPr>
        <w:t>Answer all questions in the spaces provided.</w:t>
      </w:r>
    </w:p>
    <w:p w:rsidR="00FB3DBB" w:rsidRPr="00DB1D3F" w:rsidRDefault="00FB3DBB" w:rsidP="00C73123">
      <w:pPr>
        <w:pStyle w:val="ListParagraph"/>
        <w:numPr>
          <w:ilvl w:val="0"/>
          <w:numId w:val="26"/>
        </w:numPr>
        <w:spacing w:after="200" w:line="276" w:lineRule="auto"/>
        <w:rPr>
          <w:rFonts w:ascii="Times New Roman" w:hAnsi="Times New Roman" w:cs="Times New Roman"/>
          <w:sz w:val="24"/>
          <w:szCs w:val="24"/>
        </w:rPr>
      </w:pPr>
      <w:r w:rsidRPr="00DB1D3F">
        <w:rPr>
          <w:rFonts w:ascii="Times New Roman" w:hAnsi="Times New Roman" w:cs="Times New Roman"/>
          <w:sz w:val="24"/>
          <w:szCs w:val="24"/>
        </w:rPr>
        <w:t>Answer</w:t>
      </w:r>
      <w:r w:rsidR="005335DA" w:rsidRPr="005335DA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5335DA" w:rsidRPr="005335DA">
        <w:rPr>
          <w:rFonts w:ascii="Times New Roman" w:hAnsi="Times New Roman" w:cs="Times New Roman"/>
          <w:b/>
          <w:sz w:val="24"/>
          <w:szCs w:val="24"/>
          <w:u w:val="single"/>
        </w:rPr>
        <w:t>all</w:t>
      </w:r>
      <w:r w:rsidR="005335DA" w:rsidRPr="00DB1D3F">
        <w:rPr>
          <w:rFonts w:ascii="Times New Roman" w:hAnsi="Times New Roman" w:cs="Times New Roman"/>
          <w:sz w:val="24"/>
          <w:szCs w:val="24"/>
        </w:rPr>
        <w:t xml:space="preserve"> </w:t>
      </w:r>
      <w:r w:rsidRPr="00DB1D3F">
        <w:rPr>
          <w:rFonts w:ascii="Times New Roman" w:hAnsi="Times New Roman" w:cs="Times New Roman"/>
          <w:sz w:val="24"/>
          <w:szCs w:val="24"/>
        </w:rPr>
        <w:t xml:space="preserve">questions in Section A and </w:t>
      </w:r>
      <w:r w:rsidR="005335DA" w:rsidRPr="005335DA">
        <w:rPr>
          <w:rFonts w:ascii="Times New Roman" w:hAnsi="Times New Roman" w:cs="Times New Roman"/>
          <w:b/>
          <w:sz w:val="24"/>
          <w:szCs w:val="24"/>
          <w:u w:val="single"/>
        </w:rPr>
        <w:t>three</w:t>
      </w:r>
      <w:r w:rsidRPr="00DB1D3F">
        <w:rPr>
          <w:rFonts w:ascii="Times New Roman" w:hAnsi="Times New Roman" w:cs="Times New Roman"/>
          <w:sz w:val="24"/>
          <w:szCs w:val="24"/>
        </w:rPr>
        <w:t xml:space="preserve"> in Section B</w:t>
      </w:r>
    </w:p>
    <w:p w:rsidR="00C73123" w:rsidRPr="00DB1D3F" w:rsidRDefault="00C73123" w:rsidP="00C73123">
      <w:pPr>
        <w:pStyle w:val="ListParagraph"/>
        <w:numPr>
          <w:ilvl w:val="0"/>
          <w:numId w:val="26"/>
        </w:numPr>
        <w:spacing w:after="200" w:line="276" w:lineRule="auto"/>
        <w:rPr>
          <w:rFonts w:ascii="Times New Roman" w:hAnsi="Times New Roman" w:cs="Times New Roman"/>
          <w:sz w:val="24"/>
          <w:szCs w:val="24"/>
        </w:rPr>
      </w:pPr>
      <w:r w:rsidRPr="00DB1D3F">
        <w:rPr>
          <w:rFonts w:ascii="Times New Roman" w:hAnsi="Times New Roman" w:cs="Times New Roman"/>
          <w:sz w:val="24"/>
          <w:szCs w:val="24"/>
        </w:rPr>
        <w:t>Answers must be written in English.</w:t>
      </w:r>
    </w:p>
    <w:p w:rsidR="00C73123" w:rsidRDefault="00C73123" w:rsidP="00C73123">
      <w:pPr>
        <w:pStyle w:val="ListParagraph"/>
        <w:numPr>
          <w:ilvl w:val="0"/>
          <w:numId w:val="26"/>
        </w:numPr>
        <w:spacing w:after="200" w:line="276" w:lineRule="auto"/>
        <w:rPr>
          <w:rFonts w:ascii="Times New Roman" w:hAnsi="Times New Roman" w:cs="Times New Roman"/>
          <w:sz w:val="24"/>
          <w:szCs w:val="24"/>
        </w:rPr>
      </w:pPr>
      <w:r w:rsidRPr="00DB1D3F">
        <w:rPr>
          <w:rFonts w:ascii="Times New Roman" w:hAnsi="Times New Roman" w:cs="Times New Roman"/>
          <w:sz w:val="24"/>
          <w:szCs w:val="24"/>
        </w:rPr>
        <w:t>Avoid one word answers</w:t>
      </w:r>
    </w:p>
    <w:p w:rsidR="003F03ED" w:rsidRPr="00DB1D3F" w:rsidRDefault="003F03ED" w:rsidP="003F03ED">
      <w:pPr>
        <w:pStyle w:val="ListParagraph"/>
        <w:spacing w:after="200" w:line="276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623"/>
        <w:gridCol w:w="623"/>
        <w:gridCol w:w="622"/>
        <w:gridCol w:w="622"/>
        <w:gridCol w:w="622"/>
        <w:gridCol w:w="622"/>
        <w:gridCol w:w="622"/>
        <w:gridCol w:w="622"/>
        <w:gridCol w:w="623"/>
        <w:gridCol w:w="623"/>
        <w:gridCol w:w="623"/>
        <w:gridCol w:w="623"/>
        <w:gridCol w:w="623"/>
        <w:gridCol w:w="623"/>
        <w:gridCol w:w="623"/>
        <w:gridCol w:w="623"/>
      </w:tblGrid>
      <w:tr w:rsidR="004B00BA" w:rsidRPr="00DB1D3F" w:rsidTr="004B00BA">
        <w:tc>
          <w:tcPr>
            <w:tcW w:w="623" w:type="dxa"/>
          </w:tcPr>
          <w:p w:rsidR="004B00BA" w:rsidRPr="00DB1D3F" w:rsidRDefault="004B00BA" w:rsidP="00C73123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DB1D3F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623" w:type="dxa"/>
          </w:tcPr>
          <w:p w:rsidR="004B00BA" w:rsidRPr="00DB1D3F" w:rsidRDefault="004B00BA" w:rsidP="00C73123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DB1D3F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622" w:type="dxa"/>
          </w:tcPr>
          <w:p w:rsidR="004B00BA" w:rsidRPr="00DB1D3F" w:rsidRDefault="004B00BA" w:rsidP="00C73123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DB1D3F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622" w:type="dxa"/>
          </w:tcPr>
          <w:p w:rsidR="004B00BA" w:rsidRPr="00DB1D3F" w:rsidRDefault="004B00BA" w:rsidP="00C73123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DB1D3F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622" w:type="dxa"/>
          </w:tcPr>
          <w:p w:rsidR="004B00BA" w:rsidRPr="00DB1D3F" w:rsidRDefault="004B00BA" w:rsidP="00C73123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DB1D3F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622" w:type="dxa"/>
          </w:tcPr>
          <w:p w:rsidR="004B00BA" w:rsidRPr="00DB1D3F" w:rsidRDefault="004B00BA" w:rsidP="00C73123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DB1D3F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622" w:type="dxa"/>
          </w:tcPr>
          <w:p w:rsidR="004B00BA" w:rsidRPr="00DB1D3F" w:rsidRDefault="004B00BA" w:rsidP="00C73123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DB1D3F"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622" w:type="dxa"/>
          </w:tcPr>
          <w:p w:rsidR="004B00BA" w:rsidRPr="00DB1D3F" w:rsidRDefault="004B00BA" w:rsidP="00C73123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DB1D3F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623" w:type="dxa"/>
          </w:tcPr>
          <w:p w:rsidR="004B00BA" w:rsidRPr="00DB1D3F" w:rsidRDefault="004B00BA" w:rsidP="00C73123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DB1D3F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623" w:type="dxa"/>
          </w:tcPr>
          <w:p w:rsidR="004B00BA" w:rsidRPr="00DB1D3F" w:rsidRDefault="004B00BA" w:rsidP="00C73123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DB1D3F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623" w:type="dxa"/>
          </w:tcPr>
          <w:p w:rsidR="004B00BA" w:rsidRPr="00DB1D3F" w:rsidRDefault="004B00BA" w:rsidP="00C73123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DB1D3F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623" w:type="dxa"/>
          </w:tcPr>
          <w:p w:rsidR="004B00BA" w:rsidRPr="00DB1D3F" w:rsidRDefault="004B00BA" w:rsidP="00C73123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DB1D3F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623" w:type="dxa"/>
          </w:tcPr>
          <w:p w:rsidR="004B00BA" w:rsidRPr="00DB1D3F" w:rsidRDefault="004B00BA" w:rsidP="004B00BA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DB1D3F">
              <w:rPr>
                <w:rFonts w:ascii="Times New Roman" w:hAnsi="Times New Roman" w:cs="Times New Roman"/>
                <w:sz w:val="24"/>
                <w:szCs w:val="24"/>
              </w:rPr>
              <w:t>13</w:t>
            </w:r>
          </w:p>
        </w:tc>
        <w:tc>
          <w:tcPr>
            <w:tcW w:w="623" w:type="dxa"/>
          </w:tcPr>
          <w:p w:rsidR="004B00BA" w:rsidRPr="00DB1D3F" w:rsidRDefault="004B00BA" w:rsidP="00C73123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DB1D3F"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623" w:type="dxa"/>
          </w:tcPr>
          <w:p w:rsidR="004B00BA" w:rsidRPr="00DB1D3F" w:rsidRDefault="004B00BA" w:rsidP="00C73123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DB1D3F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623" w:type="dxa"/>
          </w:tcPr>
          <w:p w:rsidR="004B00BA" w:rsidRPr="00DB1D3F" w:rsidRDefault="004B00BA" w:rsidP="00C73123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DB1D3F">
              <w:rPr>
                <w:rFonts w:ascii="Times New Roman" w:hAnsi="Times New Roman" w:cs="Times New Roman"/>
                <w:sz w:val="24"/>
                <w:szCs w:val="24"/>
              </w:rPr>
              <w:t>16</w:t>
            </w:r>
          </w:p>
        </w:tc>
      </w:tr>
      <w:tr w:rsidR="004B00BA" w:rsidRPr="00DB1D3F" w:rsidTr="008C46B9">
        <w:tc>
          <w:tcPr>
            <w:tcW w:w="623" w:type="dxa"/>
          </w:tcPr>
          <w:p w:rsidR="004B00BA" w:rsidRPr="00DB1D3F" w:rsidRDefault="004B00BA" w:rsidP="00C73123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7E4167" w:rsidRPr="00DB1D3F" w:rsidRDefault="007E4167" w:rsidP="00C73123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23" w:type="dxa"/>
          </w:tcPr>
          <w:p w:rsidR="004B00BA" w:rsidRPr="00DB1D3F" w:rsidRDefault="004B00BA" w:rsidP="00C73123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22" w:type="dxa"/>
            <w:tcBorders>
              <w:bottom w:val="single" w:sz="4" w:space="0" w:color="auto"/>
            </w:tcBorders>
          </w:tcPr>
          <w:p w:rsidR="004B00BA" w:rsidRPr="00DB1D3F" w:rsidRDefault="004B00BA" w:rsidP="00C73123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22" w:type="dxa"/>
            <w:tcBorders>
              <w:bottom w:val="single" w:sz="4" w:space="0" w:color="auto"/>
            </w:tcBorders>
          </w:tcPr>
          <w:p w:rsidR="004B00BA" w:rsidRPr="00DB1D3F" w:rsidRDefault="004B00BA" w:rsidP="00C73123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22" w:type="dxa"/>
            <w:tcBorders>
              <w:bottom w:val="single" w:sz="4" w:space="0" w:color="auto"/>
            </w:tcBorders>
          </w:tcPr>
          <w:p w:rsidR="004B00BA" w:rsidRPr="00DB1D3F" w:rsidRDefault="004B00BA" w:rsidP="00C73123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22" w:type="dxa"/>
            <w:tcBorders>
              <w:bottom w:val="single" w:sz="4" w:space="0" w:color="auto"/>
            </w:tcBorders>
          </w:tcPr>
          <w:p w:rsidR="004B00BA" w:rsidRPr="00DB1D3F" w:rsidRDefault="004B00BA" w:rsidP="00C73123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22" w:type="dxa"/>
            <w:tcBorders>
              <w:bottom w:val="single" w:sz="4" w:space="0" w:color="auto"/>
            </w:tcBorders>
          </w:tcPr>
          <w:p w:rsidR="004B00BA" w:rsidRPr="00DB1D3F" w:rsidRDefault="004B00BA" w:rsidP="00C73123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22" w:type="dxa"/>
            <w:tcBorders>
              <w:bottom w:val="single" w:sz="4" w:space="0" w:color="auto"/>
            </w:tcBorders>
          </w:tcPr>
          <w:p w:rsidR="004B00BA" w:rsidRPr="00DB1D3F" w:rsidRDefault="004B00BA" w:rsidP="00C73123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23" w:type="dxa"/>
            <w:tcBorders>
              <w:bottom w:val="single" w:sz="4" w:space="0" w:color="auto"/>
            </w:tcBorders>
          </w:tcPr>
          <w:p w:rsidR="004B00BA" w:rsidRPr="00DB1D3F" w:rsidRDefault="004B00BA" w:rsidP="00C73123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23" w:type="dxa"/>
            <w:tcBorders>
              <w:bottom w:val="single" w:sz="4" w:space="0" w:color="auto"/>
            </w:tcBorders>
          </w:tcPr>
          <w:p w:rsidR="004B00BA" w:rsidRPr="00DB1D3F" w:rsidRDefault="004B00BA" w:rsidP="00C73123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23" w:type="dxa"/>
            <w:tcBorders>
              <w:bottom w:val="single" w:sz="4" w:space="0" w:color="auto"/>
            </w:tcBorders>
          </w:tcPr>
          <w:p w:rsidR="004B00BA" w:rsidRPr="00DB1D3F" w:rsidRDefault="004B00BA" w:rsidP="00C73123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23" w:type="dxa"/>
            <w:tcBorders>
              <w:bottom w:val="single" w:sz="4" w:space="0" w:color="auto"/>
            </w:tcBorders>
          </w:tcPr>
          <w:p w:rsidR="004B00BA" w:rsidRPr="00DB1D3F" w:rsidRDefault="004B00BA" w:rsidP="00C73123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23" w:type="dxa"/>
            <w:tcBorders>
              <w:bottom w:val="single" w:sz="4" w:space="0" w:color="auto"/>
            </w:tcBorders>
          </w:tcPr>
          <w:p w:rsidR="004B00BA" w:rsidRPr="00DB1D3F" w:rsidRDefault="004B00BA" w:rsidP="00C73123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23" w:type="dxa"/>
            <w:tcBorders>
              <w:bottom w:val="single" w:sz="4" w:space="0" w:color="auto"/>
            </w:tcBorders>
          </w:tcPr>
          <w:p w:rsidR="004B00BA" w:rsidRPr="00DB1D3F" w:rsidRDefault="004B00BA" w:rsidP="00C73123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23" w:type="dxa"/>
            <w:tcBorders>
              <w:bottom w:val="single" w:sz="4" w:space="0" w:color="auto"/>
            </w:tcBorders>
          </w:tcPr>
          <w:p w:rsidR="004B00BA" w:rsidRPr="00DB1D3F" w:rsidRDefault="004B00BA" w:rsidP="00C73123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23" w:type="dxa"/>
            <w:tcBorders>
              <w:bottom w:val="single" w:sz="4" w:space="0" w:color="auto"/>
            </w:tcBorders>
          </w:tcPr>
          <w:p w:rsidR="004B00BA" w:rsidRPr="00DB1D3F" w:rsidRDefault="004B00BA" w:rsidP="00C73123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B00BA" w:rsidRPr="00DB1D3F" w:rsidTr="008C46B9">
        <w:tc>
          <w:tcPr>
            <w:tcW w:w="623" w:type="dxa"/>
          </w:tcPr>
          <w:p w:rsidR="004B00BA" w:rsidRPr="00DB1D3F" w:rsidRDefault="004B00BA" w:rsidP="004B00BA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DB1D3F">
              <w:rPr>
                <w:rFonts w:ascii="Times New Roman" w:hAnsi="Times New Roman" w:cs="Times New Roman"/>
                <w:sz w:val="24"/>
                <w:szCs w:val="24"/>
              </w:rPr>
              <w:t>17</w:t>
            </w:r>
          </w:p>
        </w:tc>
        <w:tc>
          <w:tcPr>
            <w:tcW w:w="623" w:type="dxa"/>
          </w:tcPr>
          <w:p w:rsidR="004B00BA" w:rsidRPr="00DB1D3F" w:rsidRDefault="004B00BA" w:rsidP="004B00BA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DB1D3F">
              <w:rPr>
                <w:rFonts w:ascii="Times New Roman" w:hAnsi="Times New Roman" w:cs="Times New Roman"/>
                <w:sz w:val="24"/>
                <w:szCs w:val="24"/>
              </w:rPr>
              <w:t>18</w:t>
            </w:r>
          </w:p>
        </w:tc>
        <w:tc>
          <w:tcPr>
            <w:tcW w:w="622" w:type="dxa"/>
            <w:tcBorders>
              <w:bottom w:val="nil"/>
              <w:right w:val="nil"/>
            </w:tcBorders>
          </w:tcPr>
          <w:p w:rsidR="004B00BA" w:rsidRPr="00DB1D3F" w:rsidRDefault="004B00BA" w:rsidP="004B00BA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22" w:type="dxa"/>
            <w:tcBorders>
              <w:left w:val="nil"/>
              <w:bottom w:val="nil"/>
              <w:right w:val="nil"/>
            </w:tcBorders>
          </w:tcPr>
          <w:p w:rsidR="004B00BA" w:rsidRPr="00DB1D3F" w:rsidRDefault="004B00BA" w:rsidP="004B00BA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22" w:type="dxa"/>
            <w:tcBorders>
              <w:left w:val="nil"/>
              <w:bottom w:val="nil"/>
              <w:right w:val="nil"/>
            </w:tcBorders>
          </w:tcPr>
          <w:p w:rsidR="004B00BA" w:rsidRPr="00DB1D3F" w:rsidRDefault="004B00BA" w:rsidP="004B00BA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22" w:type="dxa"/>
            <w:tcBorders>
              <w:left w:val="nil"/>
              <w:bottom w:val="nil"/>
              <w:right w:val="nil"/>
            </w:tcBorders>
          </w:tcPr>
          <w:p w:rsidR="004B00BA" w:rsidRPr="00DB1D3F" w:rsidRDefault="004B00BA" w:rsidP="004B00BA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22" w:type="dxa"/>
            <w:tcBorders>
              <w:left w:val="nil"/>
              <w:bottom w:val="nil"/>
              <w:right w:val="nil"/>
            </w:tcBorders>
          </w:tcPr>
          <w:p w:rsidR="004B00BA" w:rsidRPr="00DB1D3F" w:rsidRDefault="004B00BA" w:rsidP="004B00BA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22" w:type="dxa"/>
            <w:tcBorders>
              <w:left w:val="nil"/>
              <w:bottom w:val="nil"/>
              <w:right w:val="nil"/>
            </w:tcBorders>
          </w:tcPr>
          <w:p w:rsidR="004B00BA" w:rsidRPr="00DB1D3F" w:rsidRDefault="004B00BA" w:rsidP="004B00BA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23" w:type="dxa"/>
            <w:tcBorders>
              <w:left w:val="nil"/>
              <w:bottom w:val="nil"/>
              <w:right w:val="nil"/>
            </w:tcBorders>
          </w:tcPr>
          <w:p w:rsidR="004B00BA" w:rsidRPr="00DB1D3F" w:rsidRDefault="004B00BA" w:rsidP="004B00BA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23" w:type="dxa"/>
            <w:tcBorders>
              <w:left w:val="nil"/>
              <w:bottom w:val="nil"/>
              <w:right w:val="single" w:sz="4" w:space="0" w:color="auto"/>
            </w:tcBorders>
          </w:tcPr>
          <w:p w:rsidR="004B00BA" w:rsidRPr="00DB1D3F" w:rsidRDefault="004B00BA" w:rsidP="004B00BA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23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B00BA" w:rsidRPr="00DB1D3F" w:rsidRDefault="008C46B9" w:rsidP="004B00BA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9</w:t>
            </w:r>
          </w:p>
        </w:tc>
        <w:tc>
          <w:tcPr>
            <w:tcW w:w="623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B00BA" w:rsidRPr="00DB1D3F" w:rsidRDefault="008C46B9" w:rsidP="004B00BA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  <w:tc>
          <w:tcPr>
            <w:tcW w:w="623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B00BA" w:rsidRPr="00DB1D3F" w:rsidRDefault="008C46B9" w:rsidP="004B00BA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1</w:t>
            </w:r>
          </w:p>
        </w:tc>
        <w:tc>
          <w:tcPr>
            <w:tcW w:w="623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B00BA" w:rsidRPr="00DB1D3F" w:rsidRDefault="008C46B9" w:rsidP="004B00BA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2</w:t>
            </w:r>
          </w:p>
        </w:tc>
        <w:tc>
          <w:tcPr>
            <w:tcW w:w="623" w:type="dxa"/>
            <w:tcBorders>
              <w:left w:val="single" w:sz="4" w:space="0" w:color="auto"/>
              <w:bottom w:val="nil"/>
              <w:right w:val="nil"/>
            </w:tcBorders>
          </w:tcPr>
          <w:p w:rsidR="004B00BA" w:rsidRPr="00DB1D3F" w:rsidRDefault="004B00BA" w:rsidP="004B00BA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23" w:type="dxa"/>
            <w:tcBorders>
              <w:left w:val="nil"/>
              <w:bottom w:val="nil"/>
              <w:right w:val="nil"/>
            </w:tcBorders>
          </w:tcPr>
          <w:p w:rsidR="004B00BA" w:rsidRPr="00DB1D3F" w:rsidRDefault="004B00BA" w:rsidP="004B00BA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B00BA" w:rsidRPr="00DB1D3F" w:rsidTr="008C46B9">
        <w:tc>
          <w:tcPr>
            <w:tcW w:w="623" w:type="dxa"/>
          </w:tcPr>
          <w:p w:rsidR="004B00BA" w:rsidRPr="00DB1D3F" w:rsidRDefault="004B00BA" w:rsidP="004B00BA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7E4167" w:rsidRPr="00DB1D3F" w:rsidRDefault="007E4167" w:rsidP="004B00BA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23" w:type="dxa"/>
          </w:tcPr>
          <w:p w:rsidR="004B00BA" w:rsidRPr="00DB1D3F" w:rsidRDefault="004B00BA" w:rsidP="004B00BA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22" w:type="dxa"/>
            <w:tcBorders>
              <w:top w:val="nil"/>
              <w:bottom w:val="nil"/>
              <w:right w:val="nil"/>
            </w:tcBorders>
          </w:tcPr>
          <w:p w:rsidR="004B00BA" w:rsidRPr="00DB1D3F" w:rsidRDefault="004B00BA" w:rsidP="004B00BA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22" w:type="dxa"/>
            <w:tcBorders>
              <w:top w:val="nil"/>
              <w:left w:val="nil"/>
              <w:bottom w:val="nil"/>
              <w:right w:val="nil"/>
            </w:tcBorders>
          </w:tcPr>
          <w:p w:rsidR="004B00BA" w:rsidRPr="00DB1D3F" w:rsidRDefault="004B00BA" w:rsidP="004B00BA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22" w:type="dxa"/>
            <w:tcBorders>
              <w:top w:val="nil"/>
              <w:left w:val="nil"/>
              <w:bottom w:val="nil"/>
              <w:right w:val="nil"/>
            </w:tcBorders>
          </w:tcPr>
          <w:p w:rsidR="004B00BA" w:rsidRPr="00DB1D3F" w:rsidRDefault="004B00BA" w:rsidP="004B00BA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22" w:type="dxa"/>
            <w:tcBorders>
              <w:top w:val="nil"/>
              <w:left w:val="nil"/>
              <w:bottom w:val="nil"/>
              <w:right w:val="nil"/>
            </w:tcBorders>
          </w:tcPr>
          <w:p w:rsidR="004B00BA" w:rsidRPr="00DB1D3F" w:rsidRDefault="004B00BA" w:rsidP="004B00BA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22" w:type="dxa"/>
            <w:tcBorders>
              <w:top w:val="nil"/>
              <w:left w:val="nil"/>
              <w:bottom w:val="nil"/>
              <w:right w:val="nil"/>
            </w:tcBorders>
          </w:tcPr>
          <w:p w:rsidR="004B00BA" w:rsidRPr="00DB1D3F" w:rsidRDefault="004B00BA" w:rsidP="004B00BA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22" w:type="dxa"/>
            <w:tcBorders>
              <w:top w:val="nil"/>
              <w:left w:val="nil"/>
              <w:bottom w:val="nil"/>
              <w:right w:val="nil"/>
            </w:tcBorders>
          </w:tcPr>
          <w:p w:rsidR="004B00BA" w:rsidRPr="00DB1D3F" w:rsidRDefault="004B00BA" w:rsidP="004B00BA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23" w:type="dxa"/>
            <w:tcBorders>
              <w:top w:val="nil"/>
              <w:left w:val="nil"/>
              <w:bottom w:val="nil"/>
              <w:right w:val="nil"/>
            </w:tcBorders>
          </w:tcPr>
          <w:p w:rsidR="004B00BA" w:rsidRPr="00DB1D3F" w:rsidRDefault="004B00BA" w:rsidP="004B00BA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23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4B00BA" w:rsidRPr="00DB1D3F" w:rsidRDefault="004B00BA" w:rsidP="004B00BA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B00BA" w:rsidRPr="00DB1D3F" w:rsidRDefault="004B00BA" w:rsidP="004B00BA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B00BA" w:rsidRPr="00DB1D3F" w:rsidRDefault="004B00BA" w:rsidP="004B00BA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B00BA" w:rsidRPr="00DB1D3F" w:rsidRDefault="004B00BA" w:rsidP="004B00BA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B00BA" w:rsidRPr="00DB1D3F" w:rsidRDefault="004B00BA" w:rsidP="004B00BA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23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4B00BA" w:rsidRPr="00DB1D3F" w:rsidRDefault="004B00BA" w:rsidP="004B00BA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23" w:type="dxa"/>
            <w:tcBorders>
              <w:top w:val="nil"/>
              <w:left w:val="nil"/>
              <w:bottom w:val="nil"/>
              <w:right w:val="nil"/>
            </w:tcBorders>
          </w:tcPr>
          <w:p w:rsidR="004B00BA" w:rsidRPr="00DB1D3F" w:rsidRDefault="004B00BA" w:rsidP="004B00BA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C73123" w:rsidRPr="00DB1D3F" w:rsidRDefault="00C73123" w:rsidP="00C73123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890B1E" w:rsidRPr="00DB1D3F" w:rsidRDefault="00890B1E" w:rsidP="00890B1E">
      <w:pPr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Ind w:w="5040" w:type="dxa"/>
        <w:tblLook w:val="04A0" w:firstRow="1" w:lastRow="0" w:firstColumn="1" w:lastColumn="0" w:noHBand="0" w:noVBand="1"/>
      </w:tblPr>
      <w:tblGrid>
        <w:gridCol w:w="2951"/>
        <w:gridCol w:w="2691"/>
      </w:tblGrid>
      <w:tr w:rsidR="00890B1E" w:rsidRPr="00DB1D3F" w:rsidTr="00890B1E">
        <w:trPr>
          <w:trHeight w:val="883"/>
        </w:trPr>
        <w:tc>
          <w:tcPr>
            <w:tcW w:w="2951" w:type="dxa"/>
          </w:tcPr>
          <w:p w:rsidR="00890B1E" w:rsidRPr="00DB1D3F" w:rsidRDefault="00890B1E" w:rsidP="00890B1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B1D3F">
              <w:rPr>
                <w:rFonts w:ascii="Times New Roman" w:hAnsi="Times New Roman" w:cs="Times New Roman"/>
                <w:sz w:val="24"/>
                <w:szCs w:val="24"/>
              </w:rPr>
              <w:t>Total</w:t>
            </w:r>
          </w:p>
        </w:tc>
        <w:tc>
          <w:tcPr>
            <w:tcW w:w="2691" w:type="dxa"/>
          </w:tcPr>
          <w:p w:rsidR="00890B1E" w:rsidRPr="00DB1D3F" w:rsidRDefault="00890B1E" w:rsidP="00890B1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C73123" w:rsidRPr="00DB1D3F" w:rsidRDefault="00C73123" w:rsidP="00890B1E">
      <w:pPr>
        <w:ind w:left="5040" w:firstLine="720"/>
        <w:rPr>
          <w:rFonts w:ascii="Times New Roman" w:hAnsi="Times New Roman" w:cs="Times New Roman"/>
          <w:sz w:val="24"/>
          <w:szCs w:val="24"/>
        </w:rPr>
      </w:pPr>
    </w:p>
    <w:p w:rsidR="00890B1E" w:rsidRPr="00DB1D3F" w:rsidRDefault="00890B1E">
      <w:pPr>
        <w:rPr>
          <w:rFonts w:ascii="Times New Roman" w:hAnsi="Times New Roman" w:cs="Times New Roman"/>
          <w:sz w:val="24"/>
          <w:szCs w:val="24"/>
        </w:rPr>
      </w:pPr>
      <w:r w:rsidRPr="00DB1D3F">
        <w:rPr>
          <w:rFonts w:ascii="Times New Roman" w:hAnsi="Times New Roman" w:cs="Times New Roman"/>
          <w:sz w:val="24"/>
          <w:szCs w:val="24"/>
        </w:rPr>
        <w:br w:type="page"/>
      </w:r>
    </w:p>
    <w:p w:rsidR="00C73123" w:rsidRPr="00DB1D3F" w:rsidRDefault="00FB3DBB" w:rsidP="008E59C8">
      <w:pPr>
        <w:spacing w:line="276" w:lineRule="auto"/>
        <w:jc w:val="both"/>
        <w:rPr>
          <w:rFonts w:ascii="Times New Roman" w:hAnsi="Times New Roman" w:cs="Times New Roman"/>
          <w:b/>
          <w:sz w:val="28"/>
          <w:szCs w:val="24"/>
          <w:u w:val="single"/>
        </w:rPr>
      </w:pPr>
      <w:r w:rsidRPr="00DB1D3F">
        <w:rPr>
          <w:rFonts w:ascii="Times New Roman" w:hAnsi="Times New Roman" w:cs="Times New Roman"/>
          <w:b/>
          <w:sz w:val="28"/>
          <w:szCs w:val="24"/>
          <w:u w:val="single"/>
        </w:rPr>
        <w:lastRenderedPageBreak/>
        <w:t>Section A: Attempt all questions in this section</w:t>
      </w:r>
    </w:p>
    <w:p w:rsidR="00F813C2" w:rsidRPr="00DB1D3F" w:rsidRDefault="00C4564C" w:rsidP="00C73123">
      <w:pPr>
        <w:pStyle w:val="ListParagraph"/>
        <w:numPr>
          <w:ilvl w:val="0"/>
          <w:numId w:val="2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B1D3F">
        <w:rPr>
          <w:rFonts w:ascii="Times New Roman" w:hAnsi="Times New Roman" w:cs="Times New Roman"/>
          <w:sz w:val="24"/>
          <w:szCs w:val="24"/>
        </w:rPr>
        <w:t xml:space="preserve">Give any four </w:t>
      </w:r>
      <w:r w:rsidR="002C301D" w:rsidRPr="00DB1D3F">
        <w:rPr>
          <w:rFonts w:ascii="Times New Roman" w:hAnsi="Times New Roman" w:cs="Times New Roman"/>
          <w:sz w:val="24"/>
          <w:szCs w:val="24"/>
        </w:rPr>
        <w:t>functions of an office</w:t>
      </w:r>
      <w:r w:rsidR="00E571D5" w:rsidRPr="00DB1D3F">
        <w:rPr>
          <w:rFonts w:ascii="Times New Roman" w:hAnsi="Times New Roman" w:cs="Times New Roman"/>
          <w:sz w:val="24"/>
          <w:szCs w:val="24"/>
        </w:rPr>
        <w:t xml:space="preserve">. </w:t>
      </w:r>
      <w:r w:rsidRPr="00DB1D3F">
        <w:rPr>
          <w:rFonts w:ascii="Times New Roman" w:hAnsi="Times New Roman" w:cs="Times New Roman"/>
          <w:sz w:val="24"/>
          <w:szCs w:val="24"/>
        </w:rPr>
        <w:t>(4 Mks)</w:t>
      </w:r>
    </w:p>
    <w:p w:rsidR="00290AAA" w:rsidRPr="00DB1D3F" w:rsidRDefault="00290AAA" w:rsidP="00290AAA">
      <w:pPr>
        <w:pStyle w:val="ListParagraph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C73123" w:rsidRPr="00DB1D3F" w:rsidRDefault="00C73123" w:rsidP="00C73123">
      <w:pPr>
        <w:pStyle w:val="ListParagraph"/>
        <w:numPr>
          <w:ilvl w:val="1"/>
          <w:numId w:val="2"/>
        </w:numPr>
        <w:spacing w:line="480" w:lineRule="auto"/>
        <w:ind w:left="993"/>
        <w:jc w:val="both"/>
        <w:rPr>
          <w:rFonts w:ascii="Times New Roman" w:hAnsi="Times New Roman" w:cs="Times New Roman"/>
          <w:sz w:val="24"/>
          <w:szCs w:val="24"/>
        </w:rPr>
      </w:pPr>
      <w:r w:rsidRPr="00DB1D3F"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………………………</w:t>
      </w:r>
    </w:p>
    <w:p w:rsidR="00C73123" w:rsidRPr="00DB1D3F" w:rsidRDefault="00C73123" w:rsidP="00C73123">
      <w:pPr>
        <w:pStyle w:val="ListParagraph"/>
        <w:numPr>
          <w:ilvl w:val="1"/>
          <w:numId w:val="2"/>
        </w:numPr>
        <w:spacing w:line="480" w:lineRule="auto"/>
        <w:ind w:left="993"/>
        <w:jc w:val="both"/>
        <w:rPr>
          <w:rFonts w:ascii="Times New Roman" w:hAnsi="Times New Roman" w:cs="Times New Roman"/>
          <w:sz w:val="24"/>
          <w:szCs w:val="24"/>
        </w:rPr>
      </w:pPr>
      <w:r w:rsidRPr="00DB1D3F"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………………………</w:t>
      </w:r>
    </w:p>
    <w:p w:rsidR="00C73123" w:rsidRPr="00DB1D3F" w:rsidRDefault="00C73123" w:rsidP="00C73123">
      <w:pPr>
        <w:pStyle w:val="ListParagraph"/>
        <w:numPr>
          <w:ilvl w:val="1"/>
          <w:numId w:val="2"/>
        </w:numPr>
        <w:spacing w:line="480" w:lineRule="auto"/>
        <w:ind w:left="993"/>
        <w:jc w:val="both"/>
        <w:rPr>
          <w:rFonts w:ascii="Times New Roman" w:hAnsi="Times New Roman" w:cs="Times New Roman"/>
          <w:sz w:val="24"/>
          <w:szCs w:val="24"/>
        </w:rPr>
      </w:pPr>
      <w:r w:rsidRPr="00DB1D3F"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………………………</w:t>
      </w:r>
    </w:p>
    <w:p w:rsidR="00C73123" w:rsidRPr="00DB1D3F" w:rsidRDefault="00C73123" w:rsidP="00C73123">
      <w:pPr>
        <w:pStyle w:val="ListParagraph"/>
        <w:numPr>
          <w:ilvl w:val="1"/>
          <w:numId w:val="2"/>
        </w:numPr>
        <w:spacing w:line="480" w:lineRule="auto"/>
        <w:ind w:left="993"/>
        <w:jc w:val="both"/>
        <w:rPr>
          <w:rFonts w:ascii="Times New Roman" w:hAnsi="Times New Roman" w:cs="Times New Roman"/>
          <w:sz w:val="24"/>
          <w:szCs w:val="24"/>
        </w:rPr>
      </w:pPr>
      <w:r w:rsidRPr="00DB1D3F"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………………………</w:t>
      </w:r>
    </w:p>
    <w:p w:rsidR="002C301D" w:rsidRPr="00DB1D3F" w:rsidRDefault="002C301D" w:rsidP="00C73123">
      <w:pPr>
        <w:pStyle w:val="ListParagraph"/>
        <w:numPr>
          <w:ilvl w:val="0"/>
          <w:numId w:val="2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B1D3F">
        <w:rPr>
          <w:rFonts w:ascii="Times New Roman" w:hAnsi="Times New Roman" w:cs="Times New Roman"/>
          <w:sz w:val="24"/>
          <w:szCs w:val="24"/>
        </w:rPr>
        <w:t>Distinguish between the following:</w:t>
      </w:r>
      <w:r w:rsidR="006234B0" w:rsidRPr="00DB1D3F">
        <w:rPr>
          <w:rFonts w:ascii="Times New Roman" w:hAnsi="Times New Roman" w:cs="Times New Roman"/>
          <w:sz w:val="24"/>
          <w:szCs w:val="24"/>
        </w:rPr>
        <w:t xml:space="preserve"> (4Mks)</w:t>
      </w:r>
    </w:p>
    <w:p w:rsidR="002C301D" w:rsidRPr="00DB1D3F" w:rsidRDefault="002C301D" w:rsidP="002C301D">
      <w:pPr>
        <w:pStyle w:val="ListParagraph"/>
        <w:numPr>
          <w:ilvl w:val="1"/>
          <w:numId w:val="2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B1D3F">
        <w:rPr>
          <w:rFonts w:ascii="Times New Roman" w:hAnsi="Times New Roman" w:cs="Times New Roman"/>
          <w:sz w:val="24"/>
          <w:szCs w:val="24"/>
        </w:rPr>
        <w:t>Producer goods and Consumer Goods</w:t>
      </w:r>
    </w:p>
    <w:p w:rsidR="002C301D" w:rsidRPr="00DB1D3F" w:rsidRDefault="002C301D" w:rsidP="002C301D">
      <w:pPr>
        <w:pStyle w:val="ListParagraph"/>
        <w:spacing w:line="480" w:lineRule="auto"/>
        <w:ind w:left="993"/>
        <w:jc w:val="both"/>
        <w:rPr>
          <w:rFonts w:ascii="Times New Roman" w:hAnsi="Times New Roman" w:cs="Times New Roman"/>
          <w:sz w:val="24"/>
          <w:szCs w:val="24"/>
        </w:rPr>
      </w:pPr>
      <w:r w:rsidRPr="00DB1D3F"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………………………</w:t>
      </w:r>
    </w:p>
    <w:p w:rsidR="002C301D" w:rsidRPr="00DB1D3F" w:rsidRDefault="002C301D" w:rsidP="002C301D">
      <w:pPr>
        <w:pStyle w:val="ListParagraph"/>
        <w:spacing w:line="480" w:lineRule="auto"/>
        <w:ind w:left="993"/>
        <w:jc w:val="both"/>
        <w:rPr>
          <w:rFonts w:ascii="Times New Roman" w:hAnsi="Times New Roman" w:cs="Times New Roman"/>
          <w:sz w:val="24"/>
          <w:szCs w:val="24"/>
        </w:rPr>
      </w:pPr>
      <w:r w:rsidRPr="00DB1D3F"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………………………</w:t>
      </w:r>
    </w:p>
    <w:p w:rsidR="002C301D" w:rsidRPr="00DB1D3F" w:rsidRDefault="002C301D" w:rsidP="002C301D">
      <w:pPr>
        <w:pStyle w:val="ListParagraph"/>
        <w:numPr>
          <w:ilvl w:val="1"/>
          <w:numId w:val="2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B1D3F">
        <w:rPr>
          <w:rFonts w:ascii="Times New Roman" w:hAnsi="Times New Roman" w:cs="Times New Roman"/>
          <w:sz w:val="24"/>
          <w:szCs w:val="24"/>
        </w:rPr>
        <w:t>Intermediate goods and Finished goods</w:t>
      </w:r>
    </w:p>
    <w:p w:rsidR="002C301D" w:rsidRPr="00DB1D3F" w:rsidRDefault="002C301D" w:rsidP="002C301D">
      <w:pPr>
        <w:spacing w:line="48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DB1D3F"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………………………</w:t>
      </w:r>
    </w:p>
    <w:p w:rsidR="002C301D" w:rsidRPr="00DB1D3F" w:rsidRDefault="002C301D" w:rsidP="002C301D">
      <w:pPr>
        <w:spacing w:line="48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DB1D3F"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………………………</w:t>
      </w:r>
    </w:p>
    <w:p w:rsidR="0017794E" w:rsidRPr="00DB1D3F" w:rsidRDefault="0017794E" w:rsidP="0017794E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B1D3F">
        <w:rPr>
          <w:rFonts w:ascii="Times New Roman" w:hAnsi="Times New Roman" w:cs="Times New Roman"/>
          <w:sz w:val="24"/>
          <w:szCs w:val="24"/>
        </w:rPr>
        <w:t>The following descriptions relates to some documents used in Home trade. Identify the document that befits the description</w:t>
      </w:r>
      <w:r w:rsidRPr="00DB1D3F">
        <w:rPr>
          <w:rFonts w:ascii="Times New Roman" w:hAnsi="Times New Roman" w:cs="Times New Roman"/>
          <w:sz w:val="24"/>
          <w:szCs w:val="24"/>
        </w:rPr>
        <w:tab/>
        <w:t>(4mks)</w:t>
      </w:r>
    </w:p>
    <w:tbl>
      <w:tblPr>
        <w:tblW w:w="9952" w:type="dxa"/>
        <w:tblInd w:w="5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4976"/>
        <w:gridCol w:w="4976"/>
      </w:tblGrid>
      <w:tr w:rsidR="00300DCF" w:rsidRPr="00D306FD" w:rsidTr="00300DCF">
        <w:trPr>
          <w:trHeight w:val="455"/>
        </w:trPr>
        <w:tc>
          <w:tcPr>
            <w:tcW w:w="4976" w:type="dxa"/>
          </w:tcPr>
          <w:p w:rsidR="00300DCF" w:rsidRPr="00D306FD" w:rsidRDefault="00300DCF" w:rsidP="009A460C">
            <w:pPr>
              <w:spacing w:after="0" w:line="240" w:lineRule="auto"/>
              <w:ind w:left="426" w:hanging="426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306FD">
              <w:rPr>
                <w:rFonts w:ascii="Times New Roman" w:hAnsi="Times New Roman" w:cs="Times New Roman"/>
                <w:b/>
                <w:sz w:val="24"/>
                <w:szCs w:val="24"/>
              </w:rPr>
              <w:t>Purpose of the document</w:t>
            </w:r>
          </w:p>
        </w:tc>
        <w:tc>
          <w:tcPr>
            <w:tcW w:w="4976" w:type="dxa"/>
          </w:tcPr>
          <w:p w:rsidR="00300DCF" w:rsidRPr="00D306FD" w:rsidRDefault="00300DCF" w:rsidP="009A460C">
            <w:pPr>
              <w:spacing w:after="0" w:line="240" w:lineRule="auto"/>
              <w:ind w:left="426" w:hanging="426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306FD">
              <w:rPr>
                <w:rFonts w:ascii="Times New Roman" w:hAnsi="Times New Roman" w:cs="Times New Roman"/>
                <w:b/>
                <w:sz w:val="24"/>
                <w:szCs w:val="24"/>
              </w:rPr>
              <w:t>Name of the document</w:t>
            </w:r>
          </w:p>
        </w:tc>
      </w:tr>
      <w:tr w:rsidR="00300DCF" w:rsidRPr="00DB1D3F" w:rsidTr="00300DCF">
        <w:trPr>
          <w:trHeight w:val="428"/>
        </w:trPr>
        <w:tc>
          <w:tcPr>
            <w:tcW w:w="4976" w:type="dxa"/>
          </w:tcPr>
          <w:p w:rsidR="00300DCF" w:rsidRPr="00DB1D3F" w:rsidRDefault="00300DCF" w:rsidP="009A460C">
            <w:pPr>
              <w:spacing w:after="0" w:line="240" w:lineRule="auto"/>
              <w:ind w:left="426" w:hanging="426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B1D3F">
              <w:rPr>
                <w:rFonts w:ascii="Times New Roman" w:hAnsi="Times New Roman" w:cs="Times New Roman"/>
                <w:sz w:val="24"/>
                <w:szCs w:val="24"/>
              </w:rPr>
              <w:t>To inform the buyer that goods have been dispatched</w:t>
            </w:r>
          </w:p>
        </w:tc>
        <w:tc>
          <w:tcPr>
            <w:tcW w:w="4976" w:type="dxa"/>
          </w:tcPr>
          <w:p w:rsidR="00300DCF" w:rsidRPr="00DB1D3F" w:rsidRDefault="00300DCF" w:rsidP="009A460C">
            <w:pPr>
              <w:spacing w:after="0" w:line="240" w:lineRule="auto"/>
              <w:ind w:left="426" w:hanging="426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300DCF" w:rsidRPr="00DB1D3F" w:rsidRDefault="00300DCF" w:rsidP="009A460C">
            <w:pPr>
              <w:spacing w:after="0" w:line="240" w:lineRule="auto"/>
              <w:ind w:left="426" w:hanging="426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00DCF" w:rsidRPr="00DB1D3F" w:rsidTr="00300DCF">
        <w:trPr>
          <w:trHeight w:val="455"/>
        </w:trPr>
        <w:tc>
          <w:tcPr>
            <w:tcW w:w="4976" w:type="dxa"/>
          </w:tcPr>
          <w:p w:rsidR="00300DCF" w:rsidRPr="00DB1D3F" w:rsidRDefault="00300DCF" w:rsidP="009A460C">
            <w:pPr>
              <w:spacing w:after="0" w:line="240" w:lineRule="auto"/>
              <w:ind w:left="426" w:hanging="426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B1D3F">
              <w:rPr>
                <w:rFonts w:ascii="Times New Roman" w:hAnsi="Times New Roman" w:cs="Times New Roman"/>
                <w:sz w:val="24"/>
                <w:szCs w:val="24"/>
              </w:rPr>
              <w:t>To inform the buyer that the order has been received</w:t>
            </w:r>
          </w:p>
        </w:tc>
        <w:tc>
          <w:tcPr>
            <w:tcW w:w="4976" w:type="dxa"/>
          </w:tcPr>
          <w:p w:rsidR="00300DCF" w:rsidRPr="00DB1D3F" w:rsidRDefault="00300DCF" w:rsidP="009A460C">
            <w:pPr>
              <w:spacing w:after="0" w:line="240" w:lineRule="auto"/>
              <w:ind w:left="426" w:hanging="426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00DCF" w:rsidRPr="00DB1D3F" w:rsidTr="00300DCF">
        <w:trPr>
          <w:trHeight w:val="883"/>
        </w:trPr>
        <w:tc>
          <w:tcPr>
            <w:tcW w:w="4976" w:type="dxa"/>
          </w:tcPr>
          <w:p w:rsidR="00300DCF" w:rsidRPr="00DB1D3F" w:rsidRDefault="00300DCF" w:rsidP="009A460C">
            <w:pPr>
              <w:spacing w:after="0" w:line="240" w:lineRule="auto"/>
              <w:ind w:left="426" w:hanging="426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B1D3F">
              <w:rPr>
                <w:rFonts w:ascii="Times New Roman" w:hAnsi="Times New Roman" w:cs="Times New Roman"/>
                <w:sz w:val="24"/>
                <w:szCs w:val="24"/>
              </w:rPr>
              <w:t>Evidence of delivery of goods</w:t>
            </w:r>
          </w:p>
        </w:tc>
        <w:tc>
          <w:tcPr>
            <w:tcW w:w="4976" w:type="dxa"/>
          </w:tcPr>
          <w:p w:rsidR="00300DCF" w:rsidRPr="00DB1D3F" w:rsidRDefault="00300DCF" w:rsidP="009A460C">
            <w:pPr>
              <w:spacing w:after="0" w:line="240" w:lineRule="auto"/>
              <w:ind w:left="426" w:hanging="426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00DCF" w:rsidRPr="00DB1D3F" w:rsidTr="00300DCF">
        <w:trPr>
          <w:trHeight w:val="689"/>
        </w:trPr>
        <w:tc>
          <w:tcPr>
            <w:tcW w:w="4976" w:type="dxa"/>
          </w:tcPr>
          <w:p w:rsidR="00300DCF" w:rsidRPr="00DB1D3F" w:rsidRDefault="00300DCF" w:rsidP="009A460C">
            <w:pPr>
              <w:spacing w:after="0" w:line="240" w:lineRule="auto"/>
              <w:ind w:left="426" w:hanging="426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B1D3F">
              <w:rPr>
                <w:rFonts w:ascii="Times New Roman" w:hAnsi="Times New Roman" w:cs="Times New Roman"/>
                <w:sz w:val="24"/>
                <w:szCs w:val="24"/>
              </w:rPr>
              <w:t>Corrects an overcharge on an invoice</w:t>
            </w:r>
          </w:p>
          <w:p w:rsidR="00300DCF" w:rsidRPr="00DB1D3F" w:rsidRDefault="00300DCF" w:rsidP="009A460C">
            <w:pPr>
              <w:spacing w:after="0" w:line="240" w:lineRule="auto"/>
              <w:ind w:left="426" w:hanging="426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976" w:type="dxa"/>
          </w:tcPr>
          <w:p w:rsidR="00300DCF" w:rsidRPr="00DB1D3F" w:rsidRDefault="00300DCF" w:rsidP="009A460C">
            <w:pPr>
              <w:spacing w:after="0" w:line="240" w:lineRule="auto"/>
              <w:ind w:left="426" w:hanging="426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34549A" w:rsidRDefault="0034549A" w:rsidP="0034549A">
      <w:pPr>
        <w:pStyle w:val="ListParagraph"/>
        <w:spacing w:after="0" w:line="240" w:lineRule="auto"/>
        <w:ind w:right="-603"/>
        <w:jc w:val="both"/>
        <w:rPr>
          <w:rFonts w:ascii="Times New Roman" w:hAnsi="Times New Roman" w:cs="Times New Roman"/>
          <w:sz w:val="24"/>
          <w:szCs w:val="24"/>
        </w:rPr>
      </w:pPr>
    </w:p>
    <w:p w:rsidR="0067782A" w:rsidRPr="00DB1D3F" w:rsidRDefault="0067782A" w:rsidP="0067782A">
      <w:pPr>
        <w:pStyle w:val="ListParagraph"/>
        <w:numPr>
          <w:ilvl w:val="0"/>
          <w:numId w:val="2"/>
        </w:numPr>
        <w:spacing w:after="0" w:line="240" w:lineRule="auto"/>
        <w:ind w:right="-603"/>
        <w:jc w:val="both"/>
        <w:rPr>
          <w:rFonts w:ascii="Times New Roman" w:hAnsi="Times New Roman" w:cs="Times New Roman"/>
          <w:sz w:val="24"/>
          <w:szCs w:val="24"/>
        </w:rPr>
      </w:pPr>
      <w:r w:rsidRPr="00DB1D3F">
        <w:rPr>
          <w:rFonts w:ascii="Times New Roman" w:hAnsi="Times New Roman" w:cs="Times New Roman"/>
          <w:sz w:val="24"/>
          <w:szCs w:val="24"/>
        </w:rPr>
        <w:t>In each of the following statement give the type of utility created.</w:t>
      </w:r>
      <w:r w:rsidRPr="00DB1D3F">
        <w:rPr>
          <w:rFonts w:ascii="Times New Roman" w:hAnsi="Times New Roman" w:cs="Times New Roman"/>
          <w:sz w:val="24"/>
          <w:szCs w:val="24"/>
        </w:rPr>
        <w:tab/>
      </w:r>
      <w:r w:rsidRPr="00DB1D3F">
        <w:rPr>
          <w:rFonts w:ascii="Times New Roman" w:hAnsi="Times New Roman" w:cs="Times New Roman"/>
          <w:sz w:val="24"/>
          <w:szCs w:val="24"/>
        </w:rPr>
        <w:tab/>
      </w:r>
      <w:r w:rsidRPr="00DB1D3F">
        <w:rPr>
          <w:rFonts w:ascii="Times New Roman" w:hAnsi="Times New Roman" w:cs="Times New Roman"/>
          <w:sz w:val="24"/>
          <w:szCs w:val="24"/>
        </w:rPr>
        <w:tab/>
        <w:t>(4mks)</w:t>
      </w:r>
    </w:p>
    <w:p w:rsidR="0067782A" w:rsidRPr="00C26EDE" w:rsidRDefault="0067782A" w:rsidP="0067782A">
      <w:pPr>
        <w:spacing w:after="0" w:line="240" w:lineRule="auto"/>
        <w:ind w:left="426" w:right="-603" w:hanging="426"/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C26EDE">
        <w:rPr>
          <w:rFonts w:ascii="Times New Roman" w:hAnsi="Times New Roman" w:cs="Times New Roman"/>
          <w:b/>
          <w:sz w:val="24"/>
          <w:szCs w:val="24"/>
        </w:rPr>
        <w:tab/>
      </w:r>
      <w:r w:rsidR="006F1275" w:rsidRPr="00C26EDE">
        <w:rPr>
          <w:rFonts w:ascii="Times New Roman" w:hAnsi="Times New Roman" w:cs="Times New Roman"/>
          <w:b/>
          <w:sz w:val="24"/>
          <w:szCs w:val="24"/>
        </w:rPr>
        <w:tab/>
      </w:r>
      <w:r w:rsidR="006F1275" w:rsidRPr="00C26EDE">
        <w:rPr>
          <w:rFonts w:ascii="Times New Roman" w:hAnsi="Times New Roman" w:cs="Times New Roman"/>
          <w:b/>
          <w:sz w:val="24"/>
          <w:szCs w:val="24"/>
        </w:rPr>
        <w:tab/>
      </w:r>
      <w:r w:rsidR="006F1275" w:rsidRPr="00C26EDE">
        <w:rPr>
          <w:rFonts w:ascii="Times New Roman" w:hAnsi="Times New Roman" w:cs="Times New Roman"/>
          <w:b/>
          <w:sz w:val="24"/>
          <w:szCs w:val="24"/>
        </w:rPr>
        <w:tab/>
      </w:r>
      <w:r w:rsidRPr="00C26EDE">
        <w:rPr>
          <w:rFonts w:ascii="Times New Roman" w:hAnsi="Times New Roman" w:cs="Times New Roman"/>
          <w:b/>
          <w:sz w:val="24"/>
          <w:szCs w:val="24"/>
          <w:u w:val="single"/>
        </w:rPr>
        <w:t>Statement</w:t>
      </w:r>
      <w:r w:rsidRPr="00C26EDE">
        <w:rPr>
          <w:rFonts w:ascii="Times New Roman" w:hAnsi="Times New Roman" w:cs="Times New Roman"/>
          <w:b/>
          <w:sz w:val="24"/>
          <w:szCs w:val="24"/>
        </w:rPr>
        <w:tab/>
      </w:r>
      <w:r w:rsidRPr="00C26EDE">
        <w:rPr>
          <w:rFonts w:ascii="Times New Roman" w:hAnsi="Times New Roman" w:cs="Times New Roman"/>
          <w:b/>
          <w:sz w:val="24"/>
          <w:szCs w:val="24"/>
        </w:rPr>
        <w:tab/>
      </w:r>
      <w:r w:rsidRPr="00C26EDE">
        <w:rPr>
          <w:rFonts w:ascii="Times New Roman" w:hAnsi="Times New Roman" w:cs="Times New Roman"/>
          <w:b/>
          <w:sz w:val="24"/>
          <w:szCs w:val="24"/>
        </w:rPr>
        <w:tab/>
      </w:r>
      <w:r w:rsidRPr="00C26EDE">
        <w:rPr>
          <w:rFonts w:ascii="Times New Roman" w:hAnsi="Times New Roman" w:cs="Times New Roman"/>
          <w:b/>
          <w:sz w:val="24"/>
          <w:szCs w:val="24"/>
        </w:rPr>
        <w:tab/>
      </w:r>
      <w:r w:rsidRPr="00C26EDE">
        <w:rPr>
          <w:rFonts w:ascii="Times New Roman" w:hAnsi="Times New Roman" w:cs="Times New Roman"/>
          <w:b/>
          <w:sz w:val="24"/>
          <w:szCs w:val="24"/>
        </w:rPr>
        <w:tab/>
      </w:r>
      <w:r w:rsidRPr="00C26EDE">
        <w:rPr>
          <w:rFonts w:ascii="Times New Roman" w:hAnsi="Times New Roman" w:cs="Times New Roman"/>
          <w:b/>
          <w:sz w:val="24"/>
          <w:szCs w:val="24"/>
        </w:rPr>
        <w:tab/>
      </w:r>
      <w:r w:rsidRPr="00C26EDE">
        <w:rPr>
          <w:rFonts w:ascii="Times New Roman" w:hAnsi="Times New Roman" w:cs="Times New Roman"/>
          <w:b/>
          <w:sz w:val="24"/>
          <w:szCs w:val="24"/>
          <w:u w:val="single"/>
        </w:rPr>
        <w:t>Type of utility</w:t>
      </w:r>
    </w:p>
    <w:p w:rsidR="0067782A" w:rsidRPr="00DB1D3F" w:rsidRDefault="0067782A" w:rsidP="00DB1D3F">
      <w:pPr>
        <w:spacing w:after="0" w:line="480" w:lineRule="auto"/>
        <w:ind w:left="993" w:right="-603" w:hanging="426"/>
        <w:jc w:val="both"/>
        <w:rPr>
          <w:rFonts w:ascii="Times New Roman" w:hAnsi="Times New Roman" w:cs="Times New Roman"/>
          <w:sz w:val="24"/>
          <w:szCs w:val="24"/>
        </w:rPr>
      </w:pPr>
      <w:r w:rsidRPr="00DB1D3F">
        <w:rPr>
          <w:rFonts w:ascii="Times New Roman" w:hAnsi="Times New Roman" w:cs="Times New Roman"/>
          <w:sz w:val="24"/>
          <w:szCs w:val="24"/>
        </w:rPr>
        <w:t>a) Student buying a pen from a school canteen: ……………………………………………….</w:t>
      </w:r>
    </w:p>
    <w:p w:rsidR="0067782A" w:rsidRPr="00DB1D3F" w:rsidRDefault="0067782A" w:rsidP="00DB1D3F">
      <w:pPr>
        <w:spacing w:after="0" w:line="480" w:lineRule="auto"/>
        <w:ind w:left="993" w:right="-603" w:hanging="426"/>
        <w:jc w:val="both"/>
        <w:rPr>
          <w:rFonts w:ascii="Times New Roman" w:hAnsi="Times New Roman" w:cs="Times New Roman"/>
          <w:sz w:val="24"/>
          <w:szCs w:val="24"/>
        </w:rPr>
      </w:pPr>
      <w:r w:rsidRPr="00DB1D3F">
        <w:rPr>
          <w:rFonts w:ascii="Times New Roman" w:hAnsi="Times New Roman" w:cs="Times New Roman"/>
          <w:sz w:val="24"/>
          <w:szCs w:val="24"/>
        </w:rPr>
        <w:t>b) A farmer taking mangoes to the market:……………………………………………………….</w:t>
      </w:r>
    </w:p>
    <w:p w:rsidR="0067782A" w:rsidRPr="00DB1D3F" w:rsidRDefault="0067782A" w:rsidP="00DB1D3F">
      <w:pPr>
        <w:spacing w:after="0" w:line="480" w:lineRule="auto"/>
        <w:ind w:left="993" w:right="-603" w:hanging="426"/>
        <w:jc w:val="both"/>
        <w:rPr>
          <w:rFonts w:ascii="Times New Roman" w:hAnsi="Times New Roman" w:cs="Times New Roman"/>
          <w:sz w:val="24"/>
          <w:szCs w:val="24"/>
        </w:rPr>
      </w:pPr>
      <w:r w:rsidRPr="00DB1D3F">
        <w:rPr>
          <w:rFonts w:ascii="Times New Roman" w:hAnsi="Times New Roman" w:cs="Times New Roman"/>
          <w:sz w:val="24"/>
          <w:szCs w:val="24"/>
        </w:rPr>
        <w:t>c) Kamau</w:t>
      </w:r>
      <w:r w:rsidR="0034549A">
        <w:rPr>
          <w:rFonts w:ascii="Times New Roman" w:hAnsi="Times New Roman" w:cs="Times New Roman"/>
          <w:sz w:val="24"/>
          <w:szCs w:val="24"/>
        </w:rPr>
        <w:t xml:space="preserve"> banking money with Equity bank </w:t>
      </w:r>
      <w:r w:rsidRPr="00DB1D3F">
        <w:rPr>
          <w:rFonts w:ascii="Times New Roman" w:hAnsi="Times New Roman" w:cs="Times New Roman"/>
          <w:sz w:val="24"/>
          <w:szCs w:val="24"/>
        </w:rPr>
        <w:t>account:………………………………………………..</w:t>
      </w:r>
    </w:p>
    <w:p w:rsidR="00C73123" w:rsidRDefault="0034549A" w:rsidP="00DB1D3F">
      <w:pPr>
        <w:spacing w:after="0" w:line="480" w:lineRule="auto"/>
        <w:ind w:left="993" w:right="-603" w:hanging="426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) Making a table </w:t>
      </w:r>
      <w:r w:rsidR="0067782A" w:rsidRPr="00DB1D3F">
        <w:rPr>
          <w:rFonts w:ascii="Times New Roman" w:hAnsi="Times New Roman" w:cs="Times New Roman"/>
          <w:sz w:val="24"/>
          <w:szCs w:val="24"/>
        </w:rPr>
        <w:t>at carpentry shop:………………………………………………………………</w:t>
      </w:r>
    </w:p>
    <w:p w:rsidR="0034549A" w:rsidRDefault="0034549A" w:rsidP="00DB1D3F">
      <w:pPr>
        <w:spacing w:after="0" w:line="480" w:lineRule="auto"/>
        <w:ind w:left="993" w:right="-603" w:hanging="426"/>
        <w:jc w:val="both"/>
        <w:rPr>
          <w:rFonts w:ascii="Times New Roman" w:hAnsi="Times New Roman" w:cs="Times New Roman"/>
          <w:sz w:val="24"/>
          <w:szCs w:val="24"/>
        </w:rPr>
      </w:pPr>
    </w:p>
    <w:p w:rsidR="0034549A" w:rsidRPr="00DB1D3F" w:rsidRDefault="0034549A" w:rsidP="00DB1D3F">
      <w:pPr>
        <w:spacing w:after="0" w:line="480" w:lineRule="auto"/>
        <w:ind w:left="993" w:right="-603" w:hanging="426"/>
        <w:jc w:val="both"/>
        <w:rPr>
          <w:rFonts w:ascii="Times New Roman" w:hAnsi="Times New Roman" w:cs="Times New Roman"/>
          <w:sz w:val="24"/>
          <w:szCs w:val="24"/>
        </w:rPr>
      </w:pPr>
    </w:p>
    <w:p w:rsidR="00142EE9" w:rsidRPr="00DB1D3F" w:rsidRDefault="00D428D7" w:rsidP="008E59C8">
      <w:pPr>
        <w:pStyle w:val="ListParagraph"/>
        <w:numPr>
          <w:ilvl w:val="0"/>
          <w:numId w:val="2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B1D3F">
        <w:rPr>
          <w:rFonts w:ascii="Times New Roman" w:hAnsi="Times New Roman" w:cs="Times New Roman"/>
          <w:sz w:val="24"/>
          <w:szCs w:val="24"/>
        </w:rPr>
        <w:lastRenderedPageBreak/>
        <w:t>Outline</w:t>
      </w:r>
      <w:r w:rsidR="00CA07DE" w:rsidRPr="00DB1D3F">
        <w:rPr>
          <w:rFonts w:ascii="Times New Roman" w:hAnsi="Times New Roman" w:cs="Times New Roman"/>
          <w:sz w:val="24"/>
          <w:szCs w:val="24"/>
        </w:rPr>
        <w:t xml:space="preserve"> four fundamental features of a good transport system.</w:t>
      </w:r>
      <w:r w:rsidR="006E28A6" w:rsidRPr="00DB1D3F">
        <w:rPr>
          <w:rFonts w:ascii="Times New Roman" w:hAnsi="Times New Roman" w:cs="Times New Roman"/>
          <w:sz w:val="24"/>
          <w:szCs w:val="24"/>
        </w:rPr>
        <w:t xml:space="preserve"> (</w:t>
      </w:r>
      <w:r w:rsidR="00CA07DE" w:rsidRPr="00DB1D3F">
        <w:rPr>
          <w:rFonts w:ascii="Times New Roman" w:hAnsi="Times New Roman" w:cs="Times New Roman"/>
          <w:sz w:val="24"/>
          <w:szCs w:val="24"/>
        </w:rPr>
        <w:t>4</w:t>
      </w:r>
      <w:r w:rsidR="006E28A6" w:rsidRPr="00DB1D3F">
        <w:rPr>
          <w:rFonts w:ascii="Times New Roman" w:hAnsi="Times New Roman" w:cs="Times New Roman"/>
          <w:sz w:val="24"/>
          <w:szCs w:val="24"/>
        </w:rPr>
        <w:t xml:space="preserve"> Mks)</w:t>
      </w:r>
    </w:p>
    <w:p w:rsidR="00290AAA" w:rsidRPr="00DB1D3F" w:rsidRDefault="00290AAA" w:rsidP="00290AAA">
      <w:pPr>
        <w:pStyle w:val="ListParagraph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C73123" w:rsidRPr="00DB1D3F" w:rsidRDefault="00C73123" w:rsidP="00C73123">
      <w:pPr>
        <w:pStyle w:val="ListParagraph"/>
        <w:numPr>
          <w:ilvl w:val="1"/>
          <w:numId w:val="2"/>
        </w:numPr>
        <w:spacing w:line="480" w:lineRule="auto"/>
        <w:ind w:left="993"/>
        <w:jc w:val="both"/>
        <w:rPr>
          <w:rFonts w:ascii="Times New Roman" w:hAnsi="Times New Roman" w:cs="Times New Roman"/>
          <w:sz w:val="24"/>
          <w:szCs w:val="24"/>
        </w:rPr>
      </w:pPr>
      <w:r w:rsidRPr="00DB1D3F"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………………………</w:t>
      </w:r>
    </w:p>
    <w:p w:rsidR="00C73123" w:rsidRPr="00DB1D3F" w:rsidRDefault="00C73123" w:rsidP="00C73123">
      <w:pPr>
        <w:pStyle w:val="ListParagraph"/>
        <w:numPr>
          <w:ilvl w:val="1"/>
          <w:numId w:val="2"/>
        </w:numPr>
        <w:spacing w:line="480" w:lineRule="auto"/>
        <w:ind w:left="993"/>
        <w:jc w:val="both"/>
        <w:rPr>
          <w:rFonts w:ascii="Times New Roman" w:hAnsi="Times New Roman" w:cs="Times New Roman"/>
          <w:sz w:val="24"/>
          <w:szCs w:val="24"/>
        </w:rPr>
      </w:pPr>
      <w:r w:rsidRPr="00DB1D3F"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………………………</w:t>
      </w:r>
    </w:p>
    <w:p w:rsidR="00DB1D3F" w:rsidRDefault="00C73123" w:rsidP="00DB1D3F">
      <w:pPr>
        <w:pStyle w:val="ListParagraph"/>
        <w:numPr>
          <w:ilvl w:val="1"/>
          <w:numId w:val="2"/>
        </w:numPr>
        <w:spacing w:line="480" w:lineRule="auto"/>
        <w:ind w:left="993"/>
        <w:jc w:val="both"/>
        <w:rPr>
          <w:rFonts w:ascii="Times New Roman" w:hAnsi="Times New Roman" w:cs="Times New Roman"/>
          <w:sz w:val="24"/>
          <w:szCs w:val="24"/>
        </w:rPr>
      </w:pPr>
      <w:r w:rsidRPr="00DB1D3F"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………………………</w:t>
      </w:r>
    </w:p>
    <w:p w:rsidR="00DB1D3F" w:rsidRPr="00DB1D3F" w:rsidRDefault="00DB1D3F" w:rsidP="00DB1D3F">
      <w:pPr>
        <w:pStyle w:val="ListParagraph"/>
        <w:numPr>
          <w:ilvl w:val="1"/>
          <w:numId w:val="2"/>
        </w:numPr>
        <w:spacing w:line="480" w:lineRule="auto"/>
        <w:ind w:left="993"/>
        <w:jc w:val="both"/>
        <w:rPr>
          <w:rFonts w:ascii="Times New Roman" w:hAnsi="Times New Roman" w:cs="Times New Roman"/>
          <w:sz w:val="24"/>
          <w:szCs w:val="24"/>
        </w:rPr>
      </w:pPr>
      <w:r w:rsidRPr="00DB1D3F"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……………………………….</w:t>
      </w:r>
    </w:p>
    <w:p w:rsidR="00822852" w:rsidRPr="00DB1D3F" w:rsidRDefault="00822852" w:rsidP="00822852">
      <w:pPr>
        <w:pStyle w:val="ListParagraph"/>
        <w:numPr>
          <w:ilvl w:val="0"/>
          <w:numId w:val="2"/>
        </w:numPr>
        <w:tabs>
          <w:tab w:val="left" w:pos="360"/>
          <w:tab w:val="left" w:pos="426"/>
          <w:tab w:val="left" w:pos="2268"/>
        </w:tabs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B1D3F">
        <w:rPr>
          <w:rFonts w:ascii="Times New Roman" w:hAnsi="Times New Roman" w:cs="Times New Roman"/>
          <w:sz w:val="24"/>
          <w:szCs w:val="24"/>
        </w:rPr>
        <w:t xml:space="preserve"> Below are tasks performed by office machines and equipment. State the machine/equipment used to perform each task</w:t>
      </w:r>
      <w:r w:rsidR="006234B0" w:rsidRPr="00DB1D3F">
        <w:rPr>
          <w:rFonts w:ascii="Times New Roman" w:hAnsi="Times New Roman" w:cs="Times New Roman"/>
          <w:sz w:val="24"/>
          <w:szCs w:val="24"/>
        </w:rPr>
        <w:t xml:space="preserve"> (4mks)</w:t>
      </w:r>
      <w:r w:rsidRPr="00DB1D3F">
        <w:rPr>
          <w:rFonts w:ascii="Times New Roman" w:hAnsi="Times New Roman" w:cs="Times New Roman"/>
          <w:sz w:val="24"/>
          <w:szCs w:val="24"/>
        </w:rPr>
        <w:tab/>
      </w:r>
      <w:r w:rsidRPr="00DB1D3F">
        <w:rPr>
          <w:rFonts w:ascii="Times New Roman" w:hAnsi="Times New Roman" w:cs="Times New Roman"/>
          <w:sz w:val="24"/>
          <w:szCs w:val="24"/>
        </w:rPr>
        <w:tab/>
      </w:r>
      <w:r w:rsidRPr="00DB1D3F">
        <w:rPr>
          <w:rFonts w:ascii="Times New Roman" w:hAnsi="Times New Roman" w:cs="Times New Roman"/>
          <w:sz w:val="24"/>
          <w:szCs w:val="24"/>
        </w:rPr>
        <w:tab/>
      </w:r>
      <w:r w:rsidRPr="00DB1D3F">
        <w:rPr>
          <w:rFonts w:ascii="Times New Roman" w:hAnsi="Times New Roman" w:cs="Times New Roman"/>
          <w:sz w:val="24"/>
          <w:szCs w:val="24"/>
        </w:rPr>
        <w:tab/>
      </w:r>
      <w:r w:rsidRPr="00DB1D3F">
        <w:rPr>
          <w:rFonts w:ascii="Times New Roman" w:hAnsi="Times New Roman" w:cs="Times New Roman"/>
          <w:sz w:val="24"/>
          <w:szCs w:val="24"/>
        </w:rPr>
        <w:tab/>
      </w:r>
      <w:r w:rsidRPr="00DB1D3F">
        <w:rPr>
          <w:rFonts w:ascii="Times New Roman" w:hAnsi="Times New Roman" w:cs="Times New Roman"/>
          <w:sz w:val="24"/>
          <w:szCs w:val="24"/>
        </w:rPr>
        <w:tab/>
      </w:r>
      <w:r w:rsidRPr="00DB1D3F">
        <w:rPr>
          <w:rFonts w:ascii="Times New Roman" w:hAnsi="Times New Roman" w:cs="Times New Roman"/>
          <w:sz w:val="24"/>
          <w:szCs w:val="24"/>
        </w:rPr>
        <w:tab/>
      </w:r>
      <w:r w:rsidRPr="00DB1D3F">
        <w:rPr>
          <w:rFonts w:ascii="Times New Roman" w:hAnsi="Times New Roman" w:cs="Times New Roman"/>
          <w:sz w:val="24"/>
          <w:szCs w:val="24"/>
        </w:rPr>
        <w:tab/>
        <w:t>(4mks)</w:t>
      </w:r>
    </w:p>
    <w:tbl>
      <w:tblPr>
        <w:tblW w:w="0" w:type="auto"/>
        <w:tblInd w:w="67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5023"/>
        <w:gridCol w:w="4568"/>
      </w:tblGrid>
      <w:tr w:rsidR="00822852" w:rsidRPr="00DB1D3F" w:rsidTr="00822852">
        <w:trPr>
          <w:trHeight w:val="495"/>
        </w:trPr>
        <w:tc>
          <w:tcPr>
            <w:tcW w:w="5023" w:type="dxa"/>
          </w:tcPr>
          <w:p w:rsidR="00822852" w:rsidRPr="00DB1D3F" w:rsidRDefault="00822852" w:rsidP="009A460C">
            <w:pPr>
              <w:tabs>
                <w:tab w:val="left" w:pos="360"/>
                <w:tab w:val="left" w:pos="426"/>
                <w:tab w:val="left" w:pos="2268"/>
              </w:tabs>
              <w:spacing w:after="0" w:line="240" w:lineRule="auto"/>
              <w:ind w:left="426" w:hanging="426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B1D3F">
              <w:rPr>
                <w:rFonts w:ascii="Times New Roman" w:hAnsi="Times New Roman" w:cs="Times New Roman"/>
                <w:sz w:val="24"/>
                <w:szCs w:val="24"/>
              </w:rPr>
              <w:tab/>
              <w:t>Task</w:t>
            </w:r>
          </w:p>
        </w:tc>
        <w:tc>
          <w:tcPr>
            <w:tcW w:w="4568" w:type="dxa"/>
          </w:tcPr>
          <w:p w:rsidR="00822852" w:rsidRPr="00DB1D3F" w:rsidRDefault="00822852" w:rsidP="009A460C">
            <w:pPr>
              <w:tabs>
                <w:tab w:val="left" w:pos="360"/>
                <w:tab w:val="left" w:pos="426"/>
                <w:tab w:val="left" w:pos="2268"/>
              </w:tabs>
              <w:spacing w:after="0" w:line="240" w:lineRule="auto"/>
              <w:ind w:left="426" w:hanging="426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B1D3F">
              <w:rPr>
                <w:rFonts w:ascii="Times New Roman" w:hAnsi="Times New Roman" w:cs="Times New Roman"/>
                <w:sz w:val="24"/>
                <w:szCs w:val="24"/>
              </w:rPr>
              <w:t>Machine/equipment</w:t>
            </w:r>
          </w:p>
        </w:tc>
      </w:tr>
      <w:tr w:rsidR="00822852" w:rsidRPr="00DB1D3F" w:rsidTr="00822852">
        <w:trPr>
          <w:trHeight w:val="466"/>
        </w:trPr>
        <w:tc>
          <w:tcPr>
            <w:tcW w:w="5023" w:type="dxa"/>
          </w:tcPr>
          <w:p w:rsidR="00822852" w:rsidRPr="00DB1D3F" w:rsidRDefault="00822852" w:rsidP="009A460C">
            <w:pPr>
              <w:tabs>
                <w:tab w:val="left" w:pos="360"/>
                <w:tab w:val="left" w:pos="426"/>
                <w:tab w:val="left" w:pos="2268"/>
              </w:tabs>
              <w:spacing w:after="0" w:line="240" w:lineRule="auto"/>
              <w:ind w:left="426" w:hanging="426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B1D3F">
              <w:rPr>
                <w:rFonts w:ascii="Times New Roman" w:hAnsi="Times New Roman" w:cs="Times New Roman"/>
                <w:sz w:val="24"/>
                <w:szCs w:val="24"/>
              </w:rPr>
              <w:t>a) Sending and receiving verbal messages</w:t>
            </w:r>
          </w:p>
        </w:tc>
        <w:tc>
          <w:tcPr>
            <w:tcW w:w="4568" w:type="dxa"/>
          </w:tcPr>
          <w:p w:rsidR="00822852" w:rsidRPr="00DB1D3F" w:rsidRDefault="00822852" w:rsidP="009A460C">
            <w:pPr>
              <w:tabs>
                <w:tab w:val="left" w:pos="360"/>
                <w:tab w:val="left" w:pos="426"/>
                <w:tab w:val="left" w:pos="2268"/>
              </w:tabs>
              <w:spacing w:after="0" w:line="240" w:lineRule="auto"/>
              <w:ind w:left="426" w:hanging="426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22852" w:rsidRPr="00DB1D3F" w:rsidTr="00822852">
        <w:trPr>
          <w:trHeight w:val="495"/>
        </w:trPr>
        <w:tc>
          <w:tcPr>
            <w:tcW w:w="5023" w:type="dxa"/>
          </w:tcPr>
          <w:p w:rsidR="00822852" w:rsidRPr="00DB1D3F" w:rsidRDefault="00822852" w:rsidP="009A460C">
            <w:pPr>
              <w:tabs>
                <w:tab w:val="left" w:pos="360"/>
                <w:tab w:val="left" w:pos="426"/>
                <w:tab w:val="left" w:pos="2268"/>
              </w:tabs>
              <w:spacing w:after="0" w:line="240" w:lineRule="auto"/>
              <w:ind w:left="426" w:hanging="426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B1D3F">
              <w:rPr>
                <w:rFonts w:ascii="Times New Roman" w:hAnsi="Times New Roman" w:cs="Times New Roman"/>
                <w:sz w:val="24"/>
                <w:szCs w:val="24"/>
              </w:rPr>
              <w:t>b) Cutting papers into required sizes</w:t>
            </w:r>
          </w:p>
        </w:tc>
        <w:tc>
          <w:tcPr>
            <w:tcW w:w="4568" w:type="dxa"/>
          </w:tcPr>
          <w:p w:rsidR="00822852" w:rsidRPr="00DB1D3F" w:rsidRDefault="00822852" w:rsidP="009A460C">
            <w:pPr>
              <w:tabs>
                <w:tab w:val="left" w:pos="360"/>
                <w:tab w:val="left" w:pos="426"/>
                <w:tab w:val="left" w:pos="2268"/>
              </w:tabs>
              <w:spacing w:after="0" w:line="240" w:lineRule="auto"/>
              <w:ind w:left="426" w:hanging="426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22852" w:rsidRPr="00DB1D3F" w:rsidTr="00822852">
        <w:trPr>
          <w:trHeight w:val="466"/>
        </w:trPr>
        <w:tc>
          <w:tcPr>
            <w:tcW w:w="5023" w:type="dxa"/>
          </w:tcPr>
          <w:p w:rsidR="00822852" w:rsidRPr="00DB1D3F" w:rsidRDefault="00822852" w:rsidP="009A460C">
            <w:pPr>
              <w:tabs>
                <w:tab w:val="left" w:pos="360"/>
                <w:tab w:val="left" w:pos="426"/>
                <w:tab w:val="left" w:pos="2268"/>
              </w:tabs>
              <w:spacing w:after="0" w:line="240" w:lineRule="auto"/>
              <w:ind w:left="426" w:hanging="426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B1D3F">
              <w:rPr>
                <w:rFonts w:ascii="Times New Roman" w:hAnsi="Times New Roman" w:cs="Times New Roman"/>
                <w:sz w:val="24"/>
                <w:szCs w:val="24"/>
              </w:rPr>
              <w:t>c) Printing stamp impression on envelops</w:t>
            </w:r>
          </w:p>
        </w:tc>
        <w:tc>
          <w:tcPr>
            <w:tcW w:w="4568" w:type="dxa"/>
          </w:tcPr>
          <w:p w:rsidR="00822852" w:rsidRPr="00DB1D3F" w:rsidRDefault="00822852" w:rsidP="009A460C">
            <w:pPr>
              <w:tabs>
                <w:tab w:val="left" w:pos="360"/>
                <w:tab w:val="left" w:pos="426"/>
                <w:tab w:val="left" w:pos="2268"/>
              </w:tabs>
              <w:spacing w:after="0" w:line="240" w:lineRule="auto"/>
              <w:ind w:left="426" w:hanging="426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22852" w:rsidRPr="00DB1D3F" w:rsidTr="00822852">
        <w:trPr>
          <w:trHeight w:val="495"/>
        </w:trPr>
        <w:tc>
          <w:tcPr>
            <w:tcW w:w="5023" w:type="dxa"/>
          </w:tcPr>
          <w:p w:rsidR="00822852" w:rsidRPr="00DB1D3F" w:rsidRDefault="00822852" w:rsidP="009A460C">
            <w:pPr>
              <w:tabs>
                <w:tab w:val="left" w:pos="360"/>
                <w:tab w:val="left" w:pos="426"/>
                <w:tab w:val="left" w:pos="2268"/>
              </w:tabs>
              <w:spacing w:after="0" w:line="240" w:lineRule="auto"/>
              <w:ind w:left="426" w:hanging="426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B1D3F">
              <w:rPr>
                <w:rFonts w:ascii="Times New Roman" w:hAnsi="Times New Roman" w:cs="Times New Roman"/>
                <w:sz w:val="24"/>
                <w:szCs w:val="24"/>
              </w:rPr>
              <w:t>d) Sending printed diagrams charts, maps e.t.c.</w:t>
            </w:r>
          </w:p>
        </w:tc>
        <w:tc>
          <w:tcPr>
            <w:tcW w:w="4568" w:type="dxa"/>
          </w:tcPr>
          <w:p w:rsidR="00822852" w:rsidRPr="00DB1D3F" w:rsidRDefault="00822852" w:rsidP="009A460C">
            <w:pPr>
              <w:tabs>
                <w:tab w:val="left" w:pos="360"/>
                <w:tab w:val="left" w:pos="426"/>
                <w:tab w:val="left" w:pos="2268"/>
              </w:tabs>
              <w:spacing w:after="0" w:line="240" w:lineRule="auto"/>
              <w:ind w:left="426" w:hanging="426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4721B3" w:rsidRPr="00DB1D3F" w:rsidRDefault="004721B3" w:rsidP="004721B3">
      <w:pPr>
        <w:pStyle w:val="ListParagraph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4721B3" w:rsidRPr="00DB1D3F" w:rsidRDefault="004721B3" w:rsidP="004721B3">
      <w:pPr>
        <w:pStyle w:val="ListParagraph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A60400" w:rsidRDefault="004721B3" w:rsidP="004721B3">
      <w:pPr>
        <w:pStyle w:val="ListParagraph"/>
        <w:numPr>
          <w:ilvl w:val="0"/>
          <w:numId w:val="2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B1D3F">
        <w:rPr>
          <w:rFonts w:ascii="Times New Roman" w:hAnsi="Times New Roman" w:cs="Times New Roman"/>
          <w:sz w:val="24"/>
          <w:szCs w:val="24"/>
        </w:rPr>
        <w:t xml:space="preserve">State four consequences that may arise due to poor arrangement of goods  in a warehouse. </w:t>
      </w:r>
      <w:r w:rsidR="006E28A6" w:rsidRPr="00DB1D3F">
        <w:rPr>
          <w:rFonts w:ascii="Times New Roman" w:hAnsi="Times New Roman" w:cs="Times New Roman"/>
          <w:sz w:val="24"/>
          <w:szCs w:val="24"/>
        </w:rPr>
        <w:t>(4 Mks)</w:t>
      </w:r>
    </w:p>
    <w:p w:rsidR="00DB1D3F" w:rsidRPr="00DB1D3F" w:rsidRDefault="00DB1D3F" w:rsidP="00DB1D3F">
      <w:pPr>
        <w:pStyle w:val="ListParagraph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C73123" w:rsidRPr="00DB1D3F" w:rsidRDefault="00C73123" w:rsidP="00C73123">
      <w:pPr>
        <w:pStyle w:val="ListParagraph"/>
        <w:numPr>
          <w:ilvl w:val="1"/>
          <w:numId w:val="2"/>
        </w:numPr>
        <w:spacing w:line="480" w:lineRule="auto"/>
        <w:ind w:left="993"/>
        <w:jc w:val="both"/>
        <w:rPr>
          <w:rFonts w:ascii="Times New Roman" w:hAnsi="Times New Roman" w:cs="Times New Roman"/>
          <w:sz w:val="24"/>
          <w:szCs w:val="24"/>
        </w:rPr>
      </w:pPr>
      <w:r w:rsidRPr="00DB1D3F"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………………………</w:t>
      </w:r>
    </w:p>
    <w:p w:rsidR="00C73123" w:rsidRPr="00DB1D3F" w:rsidRDefault="00C73123" w:rsidP="00C73123">
      <w:pPr>
        <w:pStyle w:val="ListParagraph"/>
        <w:numPr>
          <w:ilvl w:val="1"/>
          <w:numId w:val="2"/>
        </w:numPr>
        <w:spacing w:line="480" w:lineRule="auto"/>
        <w:ind w:left="993"/>
        <w:jc w:val="both"/>
        <w:rPr>
          <w:rFonts w:ascii="Times New Roman" w:hAnsi="Times New Roman" w:cs="Times New Roman"/>
          <w:sz w:val="24"/>
          <w:szCs w:val="24"/>
        </w:rPr>
      </w:pPr>
      <w:r w:rsidRPr="00DB1D3F"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………………………</w:t>
      </w:r>
    </w:p>
    <w:p w:rsidR="00C73123" w:rsidRPr="00DB1D3F" w:rsidRDefault="00C73123" w:rsidP="00C73123">
      <w:pPr>
        <w:pStyle w:val="ListParagraph"/>
        <w:numPr>
          <w:ilvl w:val="1"/>
          <w:numId w:val="2"/>
        </w:numPr>
        <w:spacing w:line="480" w:lineRule="auto"/>
        <w:ind w:left="993"/>
        <w:jc w:val="both"/>
        <w:rPr>
          <w:rFonts w:ascii="Times New Roman" w:hAnsi="Times New Roman" w:cs="Times New Roman"/>
          <w:sz w:val="24"/>
          <w:szCs w:val="24"/>
        </w:rPr>
      </w:pPr>
      <w:r w:rsidRPr="00DB1D3F"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………………………</w:t>
      </w:r>
    </w:p>
    <w:p w:rsidR="00C73123" w:rsidRPr="00DB1D3F" w:rsidRDefault="00C73123" w:rsidP="00C73123">
      <w:pPr>
        <w:pStyle w:val="ListParagraph"/>
        <w:numPr>
          <w:ilvl w:val="1"/>
          <w:numId w:val="2"/>
        </w:numPr>
        <w:spacing w:line="480" w:lineRule="auto"/>
        <w:ind w:left="993"/>
        <w:jc w:val="both"/>
        <w:rPr>
          <w:rFonts w:ascii="Times New Roman" w:hAnsi="Times New Roman" w:cs="Times New Roman"/>
          <w:sz w:val="24"/>
          <w:szCs w:val="24"/>
        </w:rPr>
      </w:pPr>
      <w:r w:rsidRPr="00DB1D3F"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………………………</w:t>
      </w:r>
    </w:p>
    <w:p w:rsidR="00C76306" w:rsidRPr="00DB1D3F" w:rsidRDefault="00CA6B01" w:rsidP="00C76306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B1D3F">
        <w:rPr>
          <w:rFonts w:ascii="Times New Roman" w:hAnsi="Times New Roman" w:cs="Times New Roman"/>
          <w:sz w:val="24"/>
          <w:szCs w:val="24"/>
        </w:rPr>
        <w:t xml:space="preserve">Highlight four </w:t>
      </w:r>
      <w:r w:rsidR="00C76306" w:rsidRPr="00DB1D3F">
        <w:rPr>
          <w:rFonts w:ascii="Times New Roman" w:hAnsi="Times New Roman" w:cs="Times New Roman"/>
          <w:sz w:val="24"/>
          <w:szCs w:val="24"/>
        </w:rPr>
        <w:t xml:space="preserve">Ways in which legal political environment may improve business performance. </w:t>
      </w:r>
      <w:r w:rsidR="00804BA6" w:rsidRPr="00DB1D3F">
        <w:rPr>
          <w:rFonts w:ascii="Times New Roman" w:hAnsi="Times New Roman" w:cs="Times New Roman"/>
          <w:sz w:val="24"/>
          <w:szCs w:val="24"/>
        </w:rPr>
        <w:t>(4mks)</w:t>
      </w:r>
    </w:p>
    <w:p w:rsidR="009E01F6" w:rsidRPr="00DB1D3F" w:rsidRDefault="009E01F6" w:rsidP="009E01F6">
      <w:pPr>
        <w:pStyle w:val="ListParagraph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C73123" w:rsidRPr="00DB1D3F" w:rsidRDefault="00C73123" w:rsidP="00C73123">
      <w:pPr>
        <w:pStyle w:val="ListParagraph"/>
        <w:numPr>
          <w:ilvl w:val="1"/>
          <w:numId w:val="2"/>
        </w:numPr>
        <w:spacing w:line="480" w:lineRule="auto"/>
        <w:ind w:left="993"/>
        <w:jc w:val="both"/>
        <w:rPr>
          <w:rFonts w:ascii="Times New Roman" w:hAnsi="Times New Roman" w:cs="Times New Roman"/>
          <w:sz w:val="24"/>
          <w:szCs w:val="24"/>
        </w:rPr>
      </w:pPr>
      <w:r w:rsidRPr="00DB1D3F"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………………………</w:t>
      </w:r>
    </w:p>
    <w:p w:rsidR="00C73123" w:rsidRPr="00DB1D3F" w:rsidRDefault="00C73123" w:rsidP="00C73123">
      <w:pPr>
        <w:pStyle w:val="ListParagraph"/>
        <w:numPr>
          <w:ilvl w:val="1"/>
          <w:numId w:val="2"/>
        </w:numPr>
        <w:spacing w:line="480" w:lineRule="auto"/>
        <w:ind w:left="993"/>
        <w:jc w:val="both"/>
        <w:rPr>
          <w:rFonts w:ascii="Times New Roman" w:hAnsi="Times New Roman" w:cs="Times New Roman"/>
          <w:sz w:val="24"/>
          <w:szCs w:val="24"/>
        </w:rPr>
      </w:pPr>
      <w:r w:rsidRPr="00DB1D3F"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………………………</w:t>
      </w:r>
    </w:p>
    <w:p w:rsidR="00C73123" w:rsidRPr="00DB1D3F" w:rsidRDefault="00C73123" w:rsidP="00C73123">
      <w:pPr>
        <w:pStyle w:val="ListParagraph"/>
        <w:numPr>
          <w:ilvl w:val="1"/>
          <w:numId w:val="2"/>
        </w:numPr>
        <w:spacing w:line="480" w:lineRule="auto"/>
        <w:ind w:left="993"/>
        <w:jc w:val="both"/>
        <w:rPr>
          <w:rFonts w:ascii="Times New Roman" w:hAnsi="Times New Roman" w:cs="Times New Roman"/>
          <w:sz w:val="24"/>
          <w:szCs w:val="24"/>
        </w:rPr>
      </w:pPr>
      <w:r w:rsidRPr="00DB1D3F"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………………………</w:t>
      </w:r>
    </w:p>
    <w:p w:rsidR="00C73123" w:rsidRPr="00DB1D3F" w:rsidRDefault="00C73123" w:rsidP="00C73123">
      <w:pPr>
        <w:pStyle w:val="ListParagraph"/>
        <w:numPr>
          <w:ilvl w:val="1"/>
          <w:numId w:val="2"/>
        </w:numPr>
        <w:spacing w:line="480" w:lineRule="auto"/>
        <w:ind w:left="993"/>
        <w:jc w:val="both"/>
        <w:rPr>
          <w:rFonts w:ascii="Times New Roman" w:hAnsi="Times New Roman" w:cs="Times New Roman"/>
          <w:sz w:val="24"/>
          <w:szCs w:val="24"/>
        </w:rPr>
      </w:pPr>
      <w:r w:rsidRPr="00DB1D3F"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………………………</w:t>
      </w:r>
    </w:p>
    <w:p w:rsidR="006E28A6" w:rsidRPr="00DB1D3F" w:rsidRDefault="00CD452B" w:rsidP="006E28A6">
      <w:pPr>
        <w:pStyle w:val="ListParagraph"/>
        <w:numPr>
          <w:ilvl w:val="0"/>
          <w:numId w:val="2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B1D3F">
        <w:rPr>
          <w:rFonts w:ascii="Times New Roman" w:hAnsi="Times New Roman" w:cs="Times New Roman"/>
          <w:sz w:val="24"/>
          <w:szCs w:val="24"/>
        </w:rPr>
        <w:t xml:space="preserve">State four </w:t>
      </w:r>
      <w:r w:rsidR="000D442A" w:rsidRPr="00DB1D3F">
        <w:rPr>
          <w:rFonts w:ascii="Times New Roman" w:hAnsi="Times New Roman" w:cs="Times New Roman"/>
          <w:sz w:val="24"/>
          <w:szCs w:val="24"/>
        </w:rPr>
        <w:t>services offered by wholesalers to retailers</w:t>
      </w:r>
      <w:r w:rsidR="000D442A" w:rsidRPr="00DB1D3F">
        <w:rPr>
          <w:rFonts w:ascii="Times New Roman" w:hAnsi="Times New Roman" w:cs="Times New Roman"/>
          <w:sz w:val="24"/>
          <w:szCs w:val="24"/>
        </w:rPr>
        <w:tab/>
      </w:r>
      <w:r w:rsidRPr="00DB1D3F">
        <w:rPr>
          <w:rFonts w:ascii="Times New Roman" w:hAnsi="Times New Roman" w:cs="Times New Roman"/>
          <w:sz w:val="24"/>
          <w:szCs w:val="24"/>
        </w:rPr>
        <w:t xml:space="preserve"> </w:t>
      </w:r>
      <w:r w:rsidR="006E28A6" w:rsidRPr="00DB1D3F">
        <w:rPr>
          <w:rFonts w:ascii="Times New Roman" w:hAnsi="Times New Roman" w:cs="Times New Roman"/>
          <w:sz w:val="24"/>
          <w:szCs w:val="24"/>
        </w:rPr>
        <w:t>(4 Mks)</w:t>
      </w:r>
    </w:p>
    <w:p w:rsidR="00C73123" w:rsidRPr="00DB1D3F" w:rsidRDefault="00C73123" w:rsidP="00C73123">
      <w:pPr>
        <w:pStyle w:val="ListParagraph"/>
        <w:numPr>
          <w:ilvl w:val="1"/>
          <w:numId w:val="2"/>
        </w:numPr>
        <w:spacing w:line="480" w:lineRule="auto"/>
        <w:ind w:left="993"/>
        <w:jc w:val="both"/>
        <w:rPr>
          <w:rFonts w:ascii="Times New Roman" w:hAnsi="Times New Roman" w:cs="Times New Roman"/>
          <w:sz w:val="24"/>
          <w:szCs w:val="24"/>
        </w:rPr>
      </w:pPr>
      <w:r w:rsidRPr="00DB1D3F"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………………………</w:t>
      </w:r>
    </w:p>
    <w:p w:rsidR="00C73123" w:rsidRPr="00DB1D3F" w:rsidRDefault="00C73123" w:rsidP="00C73123">
      <w:pPr>
        <w:pStyle w:val="ListParagraph"/>
        <w:numPr>
          <w:ilvl w:val="1"/>
          <w:numId w:val="2"/>
        </w:numPr>
        <w:spacing w:line="480" w:lineRule="auto"/>
        <w:ind w:left="993"/>
        <w:jc w:val="both"/>
        <w:rPr>
          <w:rFonts w:ascii="Times New Roman" w:hAnsi="Times New Roman" w:cs="Times New Roman"/>
          <w:sz w:val="24"/>
          <w:szCs w:val="24"/>
        </w:rPr>
      </w:pPr>
      <w:r w:rsidRPr="00DB1D3F"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………………………</w:t>
      </w:r>
    </w:p>
    <w:p w:rsidR="00C73123" w:rsidRPr="00DB1D3F" w:rsidRDefault="00C73123" w:rsidP="00C73123">
      <w:pPr>
        <w:pStyle w:val="ListParagraph"/>
        <w:numPr>
          <w:ilvl w:val="1"/>
          <w:numId w:val="2"/>
        </w:numPr>
        <w:spacing w:line="480" w:lineRule="auto"/>
        <w:ind w:left="993"/>
        <w:jc w:val="both"/>
        <w:rPr>
          <w:rFonts w:ascii="Times New Roman" w:hAnsi="Times New Roman" w:cs="Times New Roman"/>
          <w:sz w:val="24"/>
          <w:szCs w:val="24"/>
        </w:rPr>
      </w:pPr>
      <w:r w:rsidRPr="00DB1D3F"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………………………</w:t>
      </w:r>
    </w:p>
    <w:p w:rsidR="00C73123" w:rsidRPr="00DB1D3F" w:rsidRDefault="00C73123" w:rsidP="00C73123">
      <w:pPr>
        <w:pStyle w:val="ListParagraph"/>
        <w:numPr>
          <w:ilvl w:val="1"/>
          <w:numId w:val="2"/>
        </w:numPr>
        <w:spacing w:line="480" w:lineRule="auto"/>
        <w:ind w:left="993"/>
        <w:jc w:val="both"/>
        <w:rPr>
          <w:rFonts w:ascii="Times New Roman" w:hAnsi="Times New Roman" w:cs="Times New Roman"/>
          <w:sz w:val="24"/>
          <w:szCs w:val="24"/>
        </w:rPr>
      </w:pPr>
      <w:r w:rsidRPr="00DB1D3F">
        <w:rPr>
          <w:rFonts w:ascii="Times New Roman" w:hAnsi="Times New Roman" w:cs="Times New Roman"/>
          <w:sz w:val="24"/>
          <w:szCs w:val="24"/>
        </w:rPr>
        <w:lastRenderedPageBreak/>
        <w:t>……………………………………………………………………………………………</w:t>
      </w:r>
    </w:p>
    <w:p w:rsidR="006E28A6" w:rsidRPr="00DB1D3F" w:rsidRDefault="00324E4D" w:rsidP="006E28A6">
      <w:pPr>
        <w:pStyle w:val="ListParagraph"/>
        <w:numPr>
          <w:ilvl w:val="0"/>
          <w:numId w:val="2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B1D3F">
        <w:rPr>
          <w:rFonts w:ascii="Times New Roman" w:hAnsi="Times New Roman" w:cs="Times New Roman"/>
          <w:sz w:val="24"/>
          <w:szCs w:val="24"/>
        </w:rPr>
        <w:t xml:space="preserve">State </w:t>
      </w:r>
      <w:r w:rsidR="00EE0FCC" w:rsidRPr="00DB1D3F">
        <w:rPr>
          <w:rFonts w:ascii="Times New Roman" w:hAnsi="Times New Roman" w:cs="Times New Roman"/>
          <w:sz w:val="24"/>
          <w:szCs w:val="24"/>
        </w:rPr>
        <w:t>four functions of an entreprenuer</w:t>
      </w:r>
      <w:r w:rsidRPr="00DB1D3F">
        <w:rPr>
          <w:rFonts w:ascii="Times New Roman" w:hAnsi="Times New Roman" w:cs="Times New Roman"/>
          <w:sz w:val="24"/>
          <w:szCs w:val="24"/>
        </w:rPr>
        <w:t xml:space="preserve">. </w:t>
      </w:r>
      <w:r w:rsidR="006E28A6" w:rsidRPr="00DB1D3F">
        <w:rPr>
          <w:rFonts w:ascii="Times New Roman" w:hAnsi="Times New Roman" w:cs="Times New Roman"/>
          <w:sz w:val="24"/>
          <w:szCs w:val="24"/>
        </w:rPr>
        <w:t>(</w:t>
      </w:r>
      <w:r w:rsidR="006234B0" w:rsidRPr="00DB1D3F">
        <w:rPr>
          <w:rFonts w:ascii="Times New Roman" w:hAnsi="Times New Roman" w:cs="Times New Roman"/>
          <w:sz w:val="24"/>
          <w:szCs w:val="24"/>
        </w:rPr>
        <w:t>4</w:t>
      </w:r>
      <w:r w:rsidR="006E28A6" w:rsidRPr="00DB1D3F">
        <w:rPr>
          <w:rFonts w:ascii="Times New Roman" w:hAnsi="Times New Roman" w:cs="Times New Roman"/>
          <w:sz w:val="24"/>
          <w:szCs w:val="24"/>
        </w:rPr>
        <w:t xml:space="preserve"> Mks)</w:t>
      </w:r>
    </w:p>
    <w:p w:rsidR="00C73123" w:rsidRPr="00DB1D3F" w:rsidRDefault="00C73123" w:rsidP="00C73123">
      <w:pPr>
        <w:pStyle w:val="ListParagraph"/>
        <w:numPr>
          <w:ilvl w:val="1"/>
          <w:numId w:val="2"/>
        </w:numPr>
        <w:spacing w:line="480" w:lineRule="auto"/>
        <w:ind w:left="993"/>
        <w:jc w:val="both"/>
        <w:rPr>
          <w:rFonts w:ascii="Times New Roman" w:hAnsi="Times New Roman" w:cs="Times New Roman"/>
          <w:sz w:val="24"/>
          <w:szCs w:val="24"/>
        </w:rPr>
      </w:pPr>
      <w:r w:rsidRPr="00DB1D3F"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………………………</w:t>
      </w:r>
    </w:p>
    <w:p w:rsidR="00C73123" w:rsidRPr="00DB1D3F" w:rsidRDefault="00C73123" w:rsidP="00C73123">
      <w:pPr>
        <w:pStyle w:val="ListParagraph"/>
        <w:numPr>
          <w:ilvl w:val="1"/>
          <w:numId w:val="2"/>
        </w:numPr>
        <w:spacing w:line="480" w:lineRule="auto"/>
        <w:ind w:left="993"/>
        <w:jc w:val="both"/>
        <w:rPr>
          <w:rFonts w:ascii="Times New Roman" w:hAnsi="Times New Roman" w:cs="Times New Roman"/>
          <w:sz w:val="24"/>
          <w:szCs w:val="24"/>
        </w:rPr>
      </w:pPr>
      <w:r w:rsidRPr="00DB1D3F"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………………………</w:t>
      </w:r>
    </w:p>
    <w:p w:rsidR="00C73123" w:rsidRPr="00DB1D3F" w:rsidRDefault="00C73123" w:rsidP="00C73123">
      <w:pPr>
        <w:pStyle w:val="ListParagraph"/>
        <w:numPr>
          <w:ilvl w:val="1"/>
          <w:numId w:val="2"/>
        </w:numPr>
        <w:spacing w:line="480" w:lineRule="auto"/>
        <w:ind w:left="993"/>
        <w:jc w:val="both"/>
        <w:rPr>
          <w:rFonts w:ascii="Times New Roman" w:hAnsi="Times New Roman" w:cs="Times New Roman"/>
          <w:sz w:val="24"/>
          <w:szCs w:val="24"/>
        </w:rPr>
      </w:pPr>
      <w:r w:rsidRPr="00DB1D3F"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………………………</w:t>
      </w:r>
    </w:p>
    <w:p w:rsidR="00C73123" w:rsidRPr="00DB1D3F" w:rsidRDefault="00C73123" w:rsidP="00C73123">
      <w:pPr>
        <w:pStyle w:val="ListParagraph"/>
        <w:numPr>
          <w:ilvl w:val="1"/>
          <w:numId w:val="2"/>
        </w:numPr>
        <w:spacing w:line="480" w:lineRule="auto"/>
        <w:ind w:left="993"/>
        <w:jc w:val="both"/>
        <w:rPr>
          <w:rFonts w:ascii="Times New Roman" w:hAnsi="Times New Roman" w:cs="Times New Roman"/>
          <w:sz w:val="24"/>
          <w:szCs w:val="24"/>
        </w:rPr>
      </w:pPr>
      <w:r w:rsidRPr="00DB1D3F"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………………………</w:t>
      </w:r>
    </w:p>
    <w:p w:rsidR="00B6771B" w:rsidRPr="00DB1D3F" w:rsidRDefault="00EF2267" w:rsidP="009624D2">
      <w:pPr>
        <w:pStyle w:val="ListParagraph"/>
        <w:numPr>
          <w:ilvl w:val="0"/>
          <w:numId w:val="2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B1D3F">
        <w:rPr>
          <w:rFonts w:ascii="Times New Roman" w:hAnsi="Times New Roman" w:cs="Times New Roman"/>
          <w:sz w:val="24"/>
          <w:szCs w:val="24"/>
        </w:rPr>
        <w:t>Outline four</w:t>
      </w:r>
      <w:r w:rsidR="00113526" w:rsidRPr="00DB1D3F">
        <w:rPr>
          <w:rFonts w:ascii="Times New Roman" w:hAnsi="Times New Roman" w:cs="Times New Roman"/>
          <w:sz w:val="24"/>
          <w:szCs w:val="24"/>
        </w:rPr>
        <w:t xml:space="preserve"> benefits of a bonded warehouse</w:t>
      </w:r>
      <w:r w:rsidRPr="00DB1D3F">
        <w:rPr>
          <w:rFonts w:ascii="Times New Roman" w:hAnsi="Times New Roman" w:cs="Times New Roman"/>
          <w:sz w:val="24"/>
          <w:szCs w:val="24"/>
        </w:rPr>
        <w:t>. (</w:t>
      </w:r>
      <w:r w:rsidR="006E28A6" w:rsidRPr="00DB1D3F">
        <w:rPr>
          <w:rFonts w:ascii="Times New Roman" w:hAnsi="Times New Roman" w:cs="Times New Roman"/>
          <w:sz w:val="24"/>
          <w:szCs w:val="24"/>
        </w:rPr>
        <w:t>4 Mks</w:t>
      </w:r>
      <w:r w:rsidRPr="00DB1D3F">
        <w:rPr>
          <w:rFonts w:ascii="Times New Roman" w:hAnsi="Times New Roman" w:cs="Times New Roman"/>
          <w:sz w:val="24"/>
          <w:szCs w:val="24"/>
        </w:rPr>
        <w:t>)</w:t>
      </w:r>
    </w:p>
    <w:p w:rsidR="009E01F6" w:rsidRPr="00DB1D3F" w:rsidRDefault="009E01F6" w:rsidP="009E01F6">
      <w:pPr>
        <w:pStyle w:val="ListParagraph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C73123" w:rsidRPr="00DB1D3F" w:rsidRDefault="00C73123" w:rsidP="00C73123">
      <w:pPr>
        <w:pStyle w:val="ListParagraph"/>
        <w:numPr>
          <w:ilvl w:val="1"/>
          <w:numId w:val="2"/>
        </w:numPr>
        <w:spacing w:line="480" w:lineRule="auto"/>
        <w:ind w:left="993"/>
        <w:jc w:val="both"/>
        <w:rPr>
          <w:rFonts w:ascii="Times New Roman" w:hAnsi="Times New Roman" w:cs="Times New Roman"/>
          <w:sz w:val="24"/>
          <w:szCs w:val="24"/>
        </w:rPr>
      </w:pPr>
      <w:r w:rsidRPr="00DB1D3F"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………………………</w:t>
      </w:r>
    </w:p>
    <w:p w:rsidR="00C73123" w:rsidRPr="00DB1D3F" w:rsidRDefault="00C73123" w:rsidP="00C73123">
      <w:pPr>
        <w:pStyle w:val="ListParagraph"/>
        <w:numPr>
          <w:ilvl w:val="1"/>
          <w:numId w:val="2"/>
        </w:numPr>
        <w:spacing w:line="480" w:lineRule="auto"/>
        <w:ind w:left="993"/>
        <w:jc w:val="both"/>
        <w:rPr>
          <w:rFonts w:ascii="Times New Roman" w:hAnsi="Times New Roman" w:cs="Times New Roman"/>
          <w:sz w:val="24"/>
          <w:szCs w:val="24"/>
        </w:rPr>
      </w:pPr>
      <w:r w:rsidRPr="00DB1D3F"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………………………</w:t>
      </w:r>
    </w:p>
    <w:p w:rsidR="00C73123" w:rsidRPr="00DB1D3F" w:rsidRDefault="00C73123" w:rsidP="00C73123">
      <w:pPr>
        <w:pStyle w:val="ListParagraph"/>
        <w:numPr>
          <w:ilvl w:val="1"/>
          <w:numId w:val="2"/>
        </w:numPr>
        <w:spacing w:line="480" w:lineRule="auto"/>
        <w:ind w:left="993"/>
        <w:jc w:val="both"/>
        <w:rPr>
          <w:rFonts w:ascii="Times New Roman" w:hAnsi="Times New Roman" w:cs="Times New Roman"/>
          <w:sz w:val="24"/>
          <w:szCs w:val="24"/>
        </w:rPr>
      </w:pPr>
      <w:r w:rsidRPr="00DB1D3F"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………………………</w:t>
      </w:r>
    </w:p>
    <w:p w:rsidR="00C73123" w:rsidRPr="00DB1D3F" w:rsidRDefault="00C73123" w:rsidP="00C73123">
      <w:pPr>
        <w:pStyle w:val="ListParagraph"/>
        <w:numPr>
          <w:ilvl w:val="1"/>
          <w:numId w:val="2"/>
        </w:numPr>
        <w:spacing w:line="480" w:lineRule="auto"/>
        <w:ind w:left="993"/>
        <w:jc w:val="both"/>
        <w:rPr>
          <w:rFonts w:ascii="Times New Roman" w:hAnsi="Times New Roman" w:cs="Times New Roman"/>
          <w:sz w:val="24"/>
          <w:szCs w:val="24"/>
        </w:rPr>
      </w:pPr>
      <w:r w:rsidRPr="00DB1D3F"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………………………</w:t>
      </w:r>
    </w:p>
    <w:p w:rsidR="00113526" w:rsidRPr="00DB1D3F" w:rsidRDefault="00113526" w:rsidP="00113526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B1D3F">
        <w:rPr>
          <w:rFonts w:ascii="Times New Roman" w:hAnsi="Times New Roman" w:cs="Times New Roman"/>
          <w:sz w:val="24"/>
          <w:szCs w:val="24"/>
          <w:u w:val="single"/>
        </w:rPr>
        <w:t xml:space="preserve">Outline </w:t>
      </w:r>
      <w:r w:rsidR="00804BA6" w:rsidRPr="00DB1D3F">
        <w:rPr>
          <w:rFonts w:ascii="Times New Roman" w:hAnsi="Times New Roman" w:cs="Times New Roman"/>
          <w:sz w:val="24"/>
          <w:szCs w:val="24"/>
          <w:u w:val="single"/>
        </w:rPr>
        <w:t>fou</w:t>
      </w:r>
      <w:r w:rsidRPr="00DB1D3F">
        <w:rPr>
          <w:rFonts w:ascii="Times New Roman" w:hAnsi="Times New Roman" w:cs="Times New Roman"/>
          <w:sz w:val="24"/>
          <w:szCs w:val="24"/>
          <w:u w:val="single"/>
        </w:rPr>
        <w:t>r d</w:t>
      </w:r>
      <w:r w:rsidRPr="00DB1D3F">
        <w:rPr>
          <w:rFonts w:ascii="Times New Roman" w:hAnsi="Times New Roman" w:cs="Times New Roman"/>
          <w:sz w:val="24"/>
          <w:szCs w:val="24"/>
        </w:rPr>
        <w:t xml:space="preserve">ifference between  a public limited company and a partnership. </w:t>
      </w:r>
      <w:r w:rsidR="006234B0" w:rsidRPr="00DB1D3F">
        <w:rPr>
          <w:rFonts w:ascii="Times New Roman" w:hAnsi="Times New Roman" w:cs="Times New Roman"/>
          <w:sz w:val="24"/>
          <w:szCs w:val="24"/>
        </w:rPr>
        <w:t>(4 Mks)</w:t>
      </w:r>
    </w:p>
    <w:p w:rsidR="00113526" w:rsidRPr="00DB1D3F" w:rsidRDefault="00113526" w:rsidP="00113526">
      <w:pPr>
        <w:spacing w:after="0" w:line="240" w:lineRule="auto"/>
        <w:ind w:left="720" w:hanging="720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pPr w:leftFromText="180" w:rightFromText="180" w:vertAnchor="text" w:horzAnchor="margin" w:tblpXSpec="center" w:tblpY="-34"/>
        <w:tblW w:w="0" w:type="auto"/>
        <w:tblLook w:val="04A0" w:firstRow="1" w:lastRow="0" w:firstColumn="1" w:lastColumn="0" w:noHBand="0" w:noVBand="1"/>
      </w:tblPr>
      <w:tblGrid>
        <w:gridCol w:w="540"/>
        <w:gridCol w:w="4248"/>
        <w:gridCol w:w="4500"/>
      </w:tblGrid>
      <w:tr w:rsidR="00113526" w:rsidRPr="00DB1D3F" w:rsidTr="009A460C">
        <w:tc>
          <w:tcPr>
            <w:tcW w:w="540" w:type="dxa"/>
          </w:tcPr>
          <w:p w:rsidR="00113526" w:rsidRPr="00DB1D3F" w:rsidRDefault="00113526" w:rsidP="009A460C">
            <w:pPr>
              <w:ind w:left="36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48" w:type="dxa"/>
          </w:tcPr>
          <w:p w:rsidR="00113526" w:rsidRPr="00DB1D3F" w:rsidRDefault="00113526" w:rsidP="009A46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B1D3F">
              <w:rPr>
                <w:rFonts w:ascii="Times New Roman" w:hAnsi="Times New Roman" w:cs="Times New Roman"/>
                <w:sz w:val="24"/>
                <w:szCs w:val="24"/>
              </w:rPr>
              <w:t>Public limited company</w:t>
            </w:r>
          </w:p>
        </w:tc>
        <w:tc>
          <w:tcPr>
            <w:tcW w:w="4500" w:type="dxa"/>
          </w:tcPr>
          <w:p w:rsidR="00113526" w:rsidRPr="00DB1D3F" w:rsidRDefault="00113526" w:rsidP="009A46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B1D3F">
              <w:rPr>
                <w:rFonts w:ascii="Times New Roman" w:hAnsi="Times New Roman" w:cs="Times New Roman"/>
                <w:sz w:val="24"/>
                <w:szCs w:val="24"/>
              </w:rPr>
              <w:t>partnership</w:t>
            </w:r>
          </w:p>
        </w:tc>
      </w:tr>
      <w:tr w:rsidR="00113526" w:rsidRPr="00DB1D3F" w:rsidTr="009A460C">
        <w:tc>
          <w:tcPr>
            <w:tcW w:w="540" w:type="dxa"/>
          </w:tcPr>
          <w:p w:rsidR="00113526" w:rsidRPr="00DB1D3F" w:rsidRDefault="00113526" w:rsidP="00113526">
            <w:pPr>
              <w:pStyle w:val="ListParagraph"/>
              <w:numPr>
                <w:ilvl w:val="0"/>
                <w:numId w:val="3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48" w:type="dxa"/>
          </w:tcPr>
          <w:p w:rsidR="00113526" w:rsidRPr="00DB1D3F" w:rsidRDefault="00113526" w:rsidP="009A460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113526" w:rsidRPr="00DB1D3F" w:rsidRDefault="00113526" w:rsidP="009A460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113526" w:rsidRPr="00DB1D3F" w:rsidRDefault="00113526" w:rsidP="009A460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113526" w:rsidRPr="00DB1D3F" w:rsidRDefault="00113526" w:rsidP="009A460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113526" w:rsidRPr="00DB1D3F" w:rsidRDefault="00113526" w:rsidP="009A460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500" w:type="dxa"/>
          </w:tcPr>
          <w:p w:rsidR="00113526" w:rsidRPr="00DB1D3F" w:rsidRDefault="00113526" w:rsidP="009A460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13526" w:rsidRPr="00DB1D3F" w:rsidTr="009A460C">
        <w:tc>
          <w:tcPr>
            <w:tcW w:w="540" w:type="dxa"/>
          </w:tcPr>
          <w:p w:rsidR="00113526" w:rsidRPr="00DB1D3F" w:rsidRDefault="00113526" w:rsidP="00113526">
            <w:pPr>
              <w:pStyle w:val="ListParagraph"/>
              <w:numPr>
                <w:ilvl w:val="0"/>
                <w:numId w:val="3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48" w:type="dxa"/>
          </w:tcPr>
          <w:p w:rsidR="00113526" w:rsidRPr="00DB1D3F" w:rsidRDefault="00113526" w:rsidP="009A460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113526" w:rsidRPr="00DB1D3F" w:rsidRDefault="00113526" w:rsidP="009A460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113526" w:rsidRPr="00DB1D3F" w:rsidRDefault="00113526" w:rsidP="009A460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113526" w:rsidRPr="00DB1D3F" w:rsidRDefault="00113526" w:rsidP="009A460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113526" w:rsidRPr="00DB1D3F" w:rsidRDefault="00113526" w:rsidP="009A460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500" w:type="dxa"/>
          </w:tcPr>
          <w:p w:rsidR="00113526" w:rsidRPr="00DB1D3F" w:rsidRDefault="00113526" w:rsidP="009A460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13526" w:rsidRPr="00DB1D3F" w:rsidTr="009A460C">
        <w:tc>
          <w:tcPr>
            <w:tcW w:w="540" w:type="dxa"/>
          </w:tcPr>
          <w:p w:rsidR="00113526" w:rsidRPr="00DB1D3F" w:rsidRDefault="00113526" w:rsidP="00113526">
            <w:pPr>
              <w:pStyle w:val="ListParagraph"/>
              <w:numPr>
                <w:ilvl w:val="0"/>
                <w:numId w:val="3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48" w:type="dxa"/>
          </w:tcPr>
          <w:p w:rsidR="00113526" w:rsidRPr="00DB1D3F" w:rsidRDefault="00113526" w:rsidP="009A460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113526" w:rsidRPr="00DB1D3F" w:rsidRDefault="00113526" w:rsidP="009A460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113526" w:rsidRPr="00DB1D3F" w:rsidRDefault="00113526" w:rsidP="009A460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113526" w:rsidRPr="00DB1D3F" w:rsidRDefault="00113526" w:rsidP="009A460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113526" w:rsidRPr="00DB1D3F" w:rsidRDefault="00113526" w:rsidP="009A460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500" w:type="dxa"/>
          </w:tcPr>
          <w:p w:rsidR="00113526" w:rsidRPr="00DB1D3F" w:rsidRDefault="00113526" w:rsidP="009A460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13526" w:rsidRPr="00DB1D3F" w:rsidTr="009A460C">
        <w:tc>
          <w:tcPr>
            <w:tcW w:w="540" w:type="dxa"/>
          </w:tcPr>
          <w:p w:rsidR="00113526" w:rsidRPr="00DB1D3F" w:rsidRDefault="00113526" w:rsidP="00113526">
            <w:pPr>
              <w:pStyle w:val="ListParagraph"/>
              <w:numPr>
                <w:ilvl w:val="0"/>
                <w:numId w:val="3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48" w:type="dxa"/>
          </w:tcPr>
          <w:p w:rsidR="00113526" w:rsidRPr="00DB1D3F" w:rsidRDefault="00113526" w:rsidP="009A460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113526" w:rsidRPr="00DB1D3F" w:rsidRDefault="00113526" w:rsidP="009A460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113526" w:rsidRPr="00DB1D3F" w:rsidRDefault="00113526" w:rsidP="009A460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113526" w:rsidRPr="00DB1D3F" w:rsidRDefault="00113526" w:rsidP="009A460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113526" w:rsidRPr="00DB1D3F" w:rsidRDefault="00113526" w:rsidP="009A460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500" w:type="dxa"/>
          </w:tcPr>
          <w:p w:rsidR="00113526" w:rsidRPr="00DB1D3F" w:rsidRDefault="00113526" w:rsidP="009A460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9E01F6" w:rsidRPr="00DB1D3F" w:rsidRDefault="009E01F6" w:rsidP="009E01F6">
      <w:pPr>
        <w:pStyle w:val="ListParagraph"/>
        <w:numPr>
          <w:ilvl w:val="1"/>
          <w:numId w:val="2"/>
        </w:numPr>
        <w:spacing w:line="480" w:lineRule="auto"/>
        <w:ind w:left="993"/>
        <w:jc w:val="both"/>
        <w:rPr>
          <w:rFonts w:ascii="Times New Roman" w:hAnsi="Times New Roman" w:cs="Times New Roman"/>
          <w:sz w:val="24"/>
          <w:szCs w:val="24"/>
        </w:rPr>
      </w:pPr>
      <w:r w:rsidRPr="00DB1D3F">
        <w:rPr>
          <w:rFonts w:ascii="Times New Roman" w:hAnsi="Times New Roman" w:cs="Times New Roman"/>
          <w:sz w:val="24"/>
          <w:szCs w:val="24"/>
        </w:rPr>
        <w:t>…</w:t>
      </w:r>
    </w:p>
    <w:p w:rsidR="00804BA6" w:rsidRPr="00DB1D3F" w:rsidRDefault="00804BA6" w:rsidP="009E01F6">
      <w:pPr>
        <w:pStyle w:val="ListParagraph"/>
        <w:numPr>
          <w:ilvl w:val="1"/>
          <w:numId w:val="2"/>
        </w:numPr>
        <w:spacing w:line="480" w:lineRule="auto"/>
        <w:ind w:left="993"/>
        <w:jc w:val="both"/>
        <w:rPr>
          <w:rFonts w:ascii="Times New Roman" w:hAnsi="Times New Roman" w:cs="Times New Roman"/>
          <w:sz w:val="24"/>
          <w:szCs w:val="24"/>
        </w:rPr>
      </w:pPr>
      <w:r w:rsidRPr="00DB1D3F"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………………….</w:t>
      </w:r>
    </w:p>
    <w:p w:rsidR="00774597" w:rsidRPr="00DB1D3F" w:rsidRDefault="00EF2267" w:rsidP="00EF2267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DB1D3F">
        <w:rPr>
          <w:rFonts w:ascii="Times New Roman" w:hAnsi="Times New Roman" w:cs="Times New Roman"/>
          <w:sz w:val="24"/>
          <w:szCs w:val="24"/>
        </w:rPr>
        <w:t>State</w:t>
      </w:r>
      <w:r w:rsidR="006234B0" w:rsidRPr="00DB1D3F">
        <w:rPr>
          <w:rFonts w:ascii="Times New Roman" w:hAnsi="Times New Roman" w:cs="Times New Roman"/>
          <w:sz w:val="24"/>
          <w:szCs w:val="24"/>
        </w:rPr>
        <w:t xml:space="preserve"> three</w:t>
      </w:r>
      <w:r w:rsidR="004A0365" w:rsidRPr="00DB1D3F">
        <w:rPr>
          <w:rFonts w:ascii="Times New Roman" w:hAnsi="Times New Roman" w:cs="Times New Roman"/>
          <w:sz w:val="24"/>
          <w:szCs w:val="24"/>
        </w:rPr>
        <w:t xml:space="preserve"> measures a consumer may take inorder to satisfy most of his wants</w:t>
      </w:r>
      <w:r w:rsidR="006234B0" w:rsidRPr="00DB1D3F">
        <w:rPr>
          <w:rFonts w:ascii="Times New Roman" w:hAnsi="Times New Roman" w:cs="Times New Roman"/>
          <w:sz w:val="24"/>
          <w:szCs w:val="24"/>
        </w:rPr>
        <w:t>. (3</w:t>
      </w:r>
      <w:r w:rsidRPr="00DB1D3F">
        <w:rPr>
          <w:rFonts w:ascii="Times New Roman" w:hAnsi="Times New Roman" w:cs="Times New Roman"/>
          <w:sz w:val="24"/>
          <w:szCs w:val="24"/>
        </w:rPr>
        <w:t xml:space="preserve"> </w:t>
      </w:r>
      <w:r w:rsidR="00290AAA" w:rsidRPr="00DB1D3F">
        <w:rPr>
          <w:rFonts w:ascii="Times New Roman" w:hAnsi="Times New Roman" w:cs="Times New Roman"/>
          <w:sz w:val="24"/>
          <w:szCs w:val="24"/>
        </w:rPr>
        <w:t>Mks</w:t>
      </w:r>
      <w:r w:rsidRPr="00DB1D3F">
        <w:rPr>
          <w:rFonts w:ascii="Times New Roman" w:hAnsi="Times New Roman" w:cs="Times New Roman"/>
          <w:sz w:val="24"/>
          <w:szCs w:val="24"/>
        </w:rPr>
        <w:t>)</w:t>
      </w:r>
    </w:p>
    <w:p w:rsidR="009E01F6" w:rsidRPr="00DB1D3F" w:rsidRDefault="009E01F6" w:rsidP="009E01F6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C73123" w:rsidRPr="00DB1D3F" w:rsidRDefault="00C73123" w:rsidP="00C73123">
      <w:pPr>
        <w:pStyle w:val="ListParagraph"/>
        <w:numPr>
          <w:ilvl w:val="1"/>
          <w:numId w:val="2"/>
        </w:numPr>
        <w:spacing w:line="480" w:lineRule="auto"/>
        <w:ind w:left="993"/>
        <w:jc w:val="both"/>
        <w:rPr>
          <w:rFonts w:ascii="Times New Roman" w:hAnsi="Times New Roman" w:cs="Times New Roman"/>
          <w:sz w:val="24"/>
          <w:szCs w:val="24"/>
        </w:rPr>
      </w:pPr>
      <w:r w:rsidRPr="00DB1D3F"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………………………</w:t>
      </w:r>
    </w:p>
    <w:p w:rsidR="00C73123" w:rsidRPr="00DB1D3F" w:rsidRDefault="00C73123" w:rsidP="00C73123">
      <w:pPr>
        <w:pStyle w:val="ListParagraph"/>
        <w:numPr>
          <w:ilvl w:val="1"/>
          <w:numId w:val="2"/>
        </w:numPr>
        <w:spacing w:line="480" w:lineRule="auto"/>
        <w:ind w:left="993"/>
        <w:jc w:val="both"/>
        <w:rPr>
          <w:rFonts w:ascii="Times New Roman" w:hAnsi="Times New Roman" w:cs="Times New Roman"/>
          <w:sz w:val="24"/>
          <w:szCs w:val="24"/>
        </w:rPr>
      </w:pPr>
      <w:r w:rsidRPr="00DB1D3F"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………………………</w:t>
      </w:r>
    </w:p>
    <w:p w:rsidR="00C73123" w:rsidRPr="00DB1D3F" w:rsidRDefault="00C73123" w:rsidP="00C73123">
      <w:pPr>
        <w:pStyle w:val="ListParagraph"/>
        <w:numPr>
          <w:ilvl w:val="1"/>
          <w:numId w:val="2"/>
        </w:numPr>
        <w:spacing w:line="480" w:lineRule="auto"/>
        <w:ind w:left="993"/>
        <w:jc w:val="both"/>
        <w:rPr>
          <w:rFonts w:ascii="Times New Roman" w:hAnsi="Times New Roman" w:cs="Times New Roman"/>
          <w:sz w:val="24"/>
          <w:szCs w:val="24"/>
        </w:rPr>
      </w:pPr>
      <w:r w:rsidRPr="00DB1D3F">
        <w:rPr>
          <w:rFonts w:ascii="Times New Roman" w:hAnsi="Times New Roman" w:cs="Times New Roman"/>
          <w:sz w:val="24"/>
          <w:szCs w:val="24"/>
        </w:rPr>
        <w:lastRenderedPageBreak/>
        <w:t>……………………………………………………………………………………………</w:t>
      </w:r>
    </w:p>
    <w:p w:rsidR="009E01F6" w:rsidRPr="00DB1D3F" w:rsidRDefault="009E01F6" w:rsidP="009E01F6">
      <w:pPr>
        <w:pStyle w:val="ListParagraph"/>
        <w:numPr>
          <w:ilvl w:val="1"/>
          <w:numId w:val="2"/>
        </w:numPr>
        <w:spacing w:line="480" w:lineRule="auto"/>
        <w:ind w:left="993"/>
        <w:jc w:val="both"/>
        <w:rPr>
          <w:rFonts w:ascii="Times New Roman" w:hAnsi="Times New Roman" w:cs="Times New Roman"/>
          <w:sz w:val="24"/>
          <w:szCs w:val="24"/>
        </w:rPr>
      </w:pPr>
      <w:r w:rsidRPr="00DB1D3F"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………………………</w:t>
      </w:r>
    </w:p>
    <w:p w:rsidR="00774597" w:rsidRPr="00DB1D3F" w:rsidRDefault="00F6060F" w:rsidP="009E01F6">
      <w:pPr>
        <w:pStyle w:val="ListParagraph"/>
        <w:numPr>
          <w:ilvl w:val="0"/>
          <w:numId w:val="2"/>
        </w:numPr>
        <w:tabs>
          <w:tab w:val="left" w:pos="1245"/>
        </w:tabs>
        <w:spacing w:before="240"/>
        <w:rPr>
          <w:rFonts w:ascii="Times New Roman" w:hAnsi="Times New Roman" w:cs="Times New Roman"/>
          <w:sz w:val="24"/>
          <w:szCs w:val="24"/>
        </w:rPr>
      </w:pPr>
      <w:r w:rsidRPr="00DB1D3F">
        <w:rPr>
          <w:rFonts w:ascii="Times New Roman" w:hAnsi="Times New Roman" w:cs="Times New Roman"/>
          <w:sz w:val="24"/>
          <w:szCs w:val="24"/>
        </w:rPr>
        <w:t xml:space="preserve">Highlight four factors </w:t>
      </w:r>
      <w:r w:rsidR="00E1453B" w:rsidRPr="00DB1D3F">
        <w:rPr>
          <w:rFonts w:ascii="Times New Roman" w:hAnsi="Times New Roman" w:cs="Times New Roman"/>
          <w:sz w:val="24"/>
          <w:szCs w:val="24"/>
        </w:rPr>
        <w:t>to consider when choosing  a method of promoting their product.</w:t>
      </w:r>
      <w:r w:rsidRPr="00DB1D3F">
        <w:rPr>
          <w:rFonts w:ascii="Times New Roman" w:hAnsi="Times New Roman" w:cs="Times New Roman"/>
          <w:sz w:val="24"/>
          <w:szCs w:val="24"/>
        </w:rPr>
        <w:t xml:space="preserve"> (4 </w:t>
      </w:r>
      <w:r w:rsidR="00290AAA" w:rsidRPr="00DB1D3F">
        <w:rPr>
          <w:rFonts w:ascii="Times New Roman" w:hAnsi="Times New Roman" w:cs="Times New Roman"/>
          <w:sz w:val="24"/>
          <w:szCs w:val="24"/>
        </w:rPr>
        <w:t>Mks)</w:t>
      </w:r>
    </w:p>
    <w:p w:rsidR="009E01F6" w:rsidRPr="00DB1D3F" w:rsidRDefault="009E01F6" w:rsidP="009E01F6">
      <w:pPr>
        <w:pStyle w:val="ListParagraph"/>
        <w:tabs>
          <w:tab w:val="left" w:pos="1245"/>
        </w:tabs>
        <w:spacing w:before="240"/>
        <w:rPr>
          <w:rFonts w:ascii="Times New Roman" w:hAnsi="Times New Roman" w:cs="Times New Roman"/>
          <w:sz w:val="24"/>
          <w:szCs w:val="24"/>
        </w:rPr>
      </w:pPr>
    </w:p>
    <w:p w:rsidR="00C73123" w:rsidRPr="00DB1D3F" w:rsidRDefault="00C73123" w:rsidP="00C73123">
      <w:pPr>
        <w:pStyle w:val="ListParagraph"/>
        <w:numPr>
          <w:ilvl w:val="1"/>
          <w:numId w:val="2"/>
        </w:numPr>
        <w:spacing w:line="480" w:lineRule="auto"/>
        <w:ind w:left="993"/>
        <w:jc w:val="both"/>
        <w:rPr>
          <w:rFonts w:ascii="Times New Roman" w:hAnsi="Times New Roman" w:cs="Times New Roman"/>
          <w:sz w:val="24"/>
          <w:szCs w:val="24"/>
        </w:rPr>
      </w:pPr>
      <w:r w:rsidRPr="00DB1D3F"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………………………</w:t>
      </w:r>
    </w:p>
    <w:p w:rsidR="00C73123" w:rsidRPr="00DB1D3F" w:rsidRDefault="00C73123" w:rsidP="00C73123">
      <w:pPr>
        <w:pStyle w:val="ListParagraph"/>
        <w:numPr>
          <w:ilvl w:val="1"/>
          <w:numId w:val="2"/>
        </w:numPr>
        <w:spacing w:line="480" w:lineRule="auto"/>
        <w:ind w:left="993"/>
        <w:jc w:val="both"/>
        <w:rPr>
          <w:rFonts w:ascii="Times New Roman" w:hAnsi="Times New Roman" w:cs="Times New Roman"/>
          <w:sz w:val="24"/>
          <w:szCs w:val="24"/>
        </w:rPr>
      </w:pPr>
      <w:r w:rsidRPr="00DB1D3F"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………………………</w:t>
      </w:r>
    </w:p>
    <w:p w:rsidR="00C73123" w:rsidRPr="00DB1D3F" w:rsidRDefault="00C73123" w:rsidP="00C73123">
      <w:pPr>
        <w:pStyle w:val="ListParagraph"/>
        <w:numPr>
          <w:ilvl w:val="1"/>
          <w:numId w:val="2"/>
        </w:numPr>
        <w:spacing w:line="480" w:lineRule="auto"/>
        <w:ind w:left="993"/>
        <w:jc w:val="both"/>
        <w:rPr>
          <w:rFonts w:ascii="Times New Roman" w:hAnsi="Times New Roman" w:cs="Times New Roman"/>
          <w:sz w:val="24"/>
          <w:szCs w:val="24"/>
        </w:rPr>
      </w:pPr>
      <w:r w:rsidRPr="00DB1D3F"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………………………</w:t>
      </w:r>
    </w:p>
    <w:p w:rsidR="00C73123" w:rsidRPr="00DB1D3F" w:rsidRDefault="00C73123" w:rsidP="00C73123">
      <w:pPr>
        <w:pStyle w:val="ListParagraph"/>
        <w:numPr>
          <w:ilvl w:val="1"/>
          <w:numId w:val="2"/>
        </w:numPr>
        <w:spacing w:line="480" w:lineRule="auto"/>
        <w:ind w:left="993"/>
        <w:jc w:val="both"/>
        <w:rPr>
          <w:rFonts w:ascii="Times New Roman" w:hAnsi="Times New Roman" w:cs="Times New Roman"/>
          <w:sz w:val="24"/>
          <w:szCs w:val="24"/>
        </w:rPr>
      </w:pPr>
      <w:r w:rsidRPr="00DB1D3F"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………………………</w:t>
      </w:r>
    </w:p>
    <w:p w:rsidR="00F6060F" w:rsidRPr="00DB1D3F" w:rsidRDefault="006234B0" w:rsidP="00F6060F">
      <w:pPr>
        <w:pStyle w:val="ListParagraph"/>
        <w:numPr>
          <w:ilvl w:val="0"/>
          <w:numId w:val="2"/>
        </w:numPr>
        <w:tabs>
          <w:tab w:val="left" w:pos="1245"/>
        </w:tabs>
        <w:rPr>
          <w:rFonts w:ascii="Times New Roman" w:hAnsi="Times New Roman" w:cs="Times New Roman"/>
          <w:sz w:val="24"/>
          <w:szCs w:val="24"/>
        </w:rPr>
      </w:pPr>
      <w:r w:rsidRPr="00DB1D3F">
        <w:rPr>
          <w:rFonts w:ascii="Times New Roman" w:hAnsi="Times New Roman" w:cs="Times New Roman"/>
          <w:sz w:val="24"/>
          <w:szCs w:val="24"/>
        </w:rPr>
        <w:t>State three</w:t>
      </w:r>
      <w:r w:rsidR="007D12F5" w:rsidRPr="00DB1D3F">
        <w:rPr>
          <w:rFonts w:ascii="Times New Roman" w:hAnsi="Times New Roman" w:cs="Times New Roman"/>
          <w:sz w:val="24"/>
          <w:szCs w:val="24"/>
        </w:rPr>
        <w:t xml:space="preserve"> circumstances when containers may be used in transport of goods</w:t>
      </w:r>
      <w:r w:rsidR="00F6060F" w:rsidRPr="00DB1D3F">
        <w:rPr>
          <w:rFonts w:ascii="Times New Roman" w:hAnsi="Times New Roman" w:cs="Times New Roman"/>
          <w:sz w:val="24"/>
          <w:szCs w:val="24"/>
        </w:rPr>
        <w:t>. (</w:t>
      </w:r>
      <w:r w:rsidRPr="00DB1D3F">
        <w:rPr>
          <w:rFonts w:ascii="Times New Roman" w:hAnsi="Times New Roman" w:cs="Times New Roman"/>
          <w:sz w:val="24"/>
          <w:szCs w:val="24"/>
        </w:rPr>
        <w:t>3</w:t>
      </w:r>
      <w:r w:rsidR="00F6060F" w:rsidRPr="00DB1D3F">
        <w:rPr>
          <w:rFonts w:ascii="Times New Roman" w:hAnsi="Times New Roman" w:cs="Times New Roman"/>
          <w:sz w:val="24"/>
          <w:szCs w:val="24"/>
        </w:rPr>
        <w:t xml:space="preserve"> </w:t>
      </w:r>
      <w:r w:rsidR="00290AAA" w:rsidRPr="00DB1D3F">
        <w:rPr>
          <w:rFonts w:ascii="Times New Roman" w:hAnsi="Times New Roman" w:cs="Times New Roman"/>
          <w:sz w:val="24"/>
          <w:szCs w:val="24"/>
        </w:rPr>
        <w:t>Mks)</w:t>
      </w:r>
    </w:p>
    <w:p w:rsidR="009E01F6" w:rsidRPr="00DB1D3F" w:rsidRDefault="009E01F6" w:rsidP="009E01F6">
      <w:pPr>
        <w:pStyle w:val="ListParagraph"/>
        <w:tabs>
          <w:tab w:val="left" w:pos="1245"/>
        </w:tabs>
        <w:rPr>
          <w:rFonts w:ascii="Times New Roman" w:hAnsi="Times New Roman" w:cs="Times New Roman"/>
          <w:sz w:val="24"/>
          <w:szCs w:val="24"/>
        </w:rPr>
      </w:pPr>
    </w:p>
    <w:p w:rsidR="00C73123" w:rsidRPr="00DB1D3F" w:rsidRDefault="00C73123" w:rsidP="00C73123">
      <w:pPr>
        <w:pStyle w:val="ListParagraph"/>
        <w:numPr>
          <w:ilvl w:val="1"/>
          <w:numId w:val="2"/>
        </w:numPr>
        <w:spacing w:line="480" w:lineRule="auto"/>
        <w:ind w:left="993"/>
        <w:jc w:val="both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 w:rsidRPr="00DB1D3F"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………………………</w:t>
      </w:r>
    </w:p>
    <w:p w:rsidR="00C73123" w:rsidRPr="00DB1D3F" w:rsidRDefault="00C73123" w:rsidP="00C73123">
      <w:pPr>
        <w:pStyle w:val="ListParagraph"/>
        <w:numPr>
          <w:ilvl w:val="1"/>
          <w:numId w:val="2"/>
        </w:numPr>
        <w:spacing w:line="480" w:lineRule="auto"/>
        <w:ind w:left="993"/>
        <w:jc w:val="both"/>
        <w:rPr>
          <w:rFonts w:ascii="Times New Roman" w:hAnsi="Times New Roman" w:cs="Times New Roman"/>
          <w:sz w:val="24"/>
          <w:szCs w:val="24"/>
        </w:rPr>
      </w:pPr>
      <w:r w:rsidRPr="00DB1D3F"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………………………</w:t>
      </w:r>
    </w:p>
    <w:p w:rsidR="00C73123" w:rsidRPr="00DB1D3F" w:rsidRDefault="00C73123" w:rsidP="00C73123">
      <w:pPr>
        <w:pStyle w:val="ListParagraph"/>
        <w:numPr>
          <w:ilvl w:val="1"/>
          <w:numId w:val="2"/>
        </w:numPr>
        <w:spacing w:line="480" w:lineRule="auto"/>
        <w:ind w:left="993"/>
        <w:jc w:val="both"/>
        <w:rPr>
          <w:rFonts w:ascii="Times New Roman" w:hAnsi="Times New Roman" w:cs="Times New Roman"/>
          <w:sz w:val="24"/>
          <w:szCs w:val="24"/>
        </w:rPr>
      </w:pPr>
      <w:r w:rsidRPr="00DB1D3F"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………………………</w:t>
      </w:r>
    </w:p>
    <w:p w:rsidR="00C11E6A" w:rsidRDefault="00BD6AF2" w:rsidP="00C11E6A">
      <w:pPr>
        <w:pStyle w:val="ListParagraph"/>
        <w:numPr>
          <w:ilvl w:val="0"/>
          <w:numId w:val="2"/>
        </w:numPr>
        <w:tabs>
          <w:tab w:val="left" w:pos="1245"/>
        </w:tabs>
        <w:rPr>
          <w:rFonts w:ascii="Times New Roman" w:hAnsi="Times New Roman" w:cs="Times New Roman"/>
          <w:sz w:val="24"/>
          <w:szCs w:val="24"/>
        </w:rPr>
      </w:pPr>
      <w:r w:rsidRPr="00DB1D3F">
        <w:rPr>
          <w:rFonts w:ascii="Times New Roman" w:hAnsi="Times New Roman" w:cs="Times New Roman"/>
          <w:sz w:val="24"/>
          <w:szCs w:val="24"/>
        </w:rPr>
        <w:t>Outline</w:t>
      </w:r>
      <w:r w:rsidR="00376AEC" w:rsidRPr="00DB1D3F">
        <w:rPr>
          <w:rFonts w:ascii="Times New Roman" w:hAnsi="Times New Roman" w:cs="Times New Roman"/>
          <w:sz w:val="24"/>
          <w:szCs w:val="24"/>
        </w:rPr>
        <w:t xml:space="preserve"> four</w:t>
      </w:r>
      <w:r w:rsidRPr="00DB1D3F">
        <w:rPr>
          <w:rFonts w:ascii="Times New Roman" w:hAnsi="Times New Roman" w:cs="Times New Roman"/>
          <w:sz w:val="24"/>
          <w:szCs w:val="24"/>
        </w:rPr>
        <w:t xml:space="preserve"> </w:t>
      </w:r>
      <w:r w:rsidR="00A837FE">
        <w:rPr>
          <w:rFonts w:ascii="Times New Roman" w:hAnsi="Times New Roman" w:cs="Times New Roman"/>
          <w:sz w:val="24"/>
          <w:szCs w:val="24"/>
        </w:rPr>
        <w:t>contents of a business plan</w:t>
      </w:r>
      <w:r w:rsidRPr="00DB1D3F">
        <w:rPr>
          <w:rFonts w:ascii="Times New Roman" w:hAnsi="Times New Roman" w:cs="Times New Roman"/>
          <w:sz w:val="24"/>
          <w:szCs w:val="24"/>
        </w:rPr>
        <w:t xml:space="preserve"> </w:t>
      </w:r>
      <w:r w:rsidR="00C11E6A" w:rsidRPr="00DB1D3F">
        <w:rPr>
          <w:rFonts w:ascii="Times New Roman" w:hAnsi="Times New Roman" w:cs="Times New Roman"/>
          <w:sz w:val="24"/>
          <w:szCs w:val="24"/>
        </w:rPr>
        <w:t xml:space="preserve"> (</w:t>
      </w:r>
      <w:r w:rsidR="00376AEC" w:rsidRPr="00DB1D3F">
        <w:rPr>
          <w:rFonts w:ascii="Times New Roman" w:hAnsi="Times New Roman" w:cs="Times New Roman"/>
          <w:sz w:val="24"/>
          <w:szCs w:val="24"/>
        </w:rPr>
        <w:t>4</w:t>
      </w:r>
      <w:r w:rsidR="00290AAA" w:rsidRPr="00DB1D3F">
        <w:rPr>
          <w:rFonts w:ascii="Times New Roman" w:hAnsi="Times New Roman" w:cs="Times New Roman"/>
          <w:sz w:val="24"/>
          <w:szCs w:val="24"/>
        </w:rPr>
        <w:t>Mks)</w:t>
      </w:r>
    </w:p>
    <w:p w:rsidR="00DB1D3F" w:rsidRPr="00DB1D3F" w:rsidRDefault="00DB1D3F" w:rsidP="00DB1D3F">
      <w:pPr>
        <w:pStyle w:val="ListParagraph"/>
        <w:tabs>
          <w:tab w:val="left" w:pos="1245"/>
        </w:tabs>
        <w:rPr>
          <w:rFonts w:ascii="Times New Roman" w:hAnsi="Times New Roman" w:cs="Times New Roman"/>
          <w:sz w:val="24"/>
          <w:szCs w:val="24"/>
        </w:rPr>
      </w:pPr>
    </w:p>
    <w:p w:rsidR="00C73123" w:rsidRPr="00DB1D3F" w:rsidRDefault="00C73123" w:rsidP="00C73123">
      <w:pPr>
        <w:pStyle w:val="ListParagraph"/>
        <w:numPr>
          <w:ilvl w:val="1"/>
          <w:numId w:val="2"/>
        </w:numPr>
        <w:spacing w:line="480" w:lineRule="auto"/>
        <w:ind w:left="993"/>
        <w:jc w:val="both"/>
        <w:rPr>
          <w:rFonts w:ascii="Times New Roman" w:hAnsi="Times New Roman" w:cs="Times New Roman"/>
          <w:sz w:val="24"/>
          <w:szCs w:val="24"/>
        </w:rPr>
      </w:pPr>
      <w:r w:rsidRPr="00DB1D3F"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………………………</w:t>
      </w:r>
    </w:p>
    <w:p w:rsidR="00C73123" w:rsidRPr="00DB1D3F" w:rsidRDefault="00C73123" w:rsidP="00C73123">
      <w:pPr>
        <w:pStyle w:val="ListParagraph"/>
        <w:numPr>
          <w:ilvl w:val="1"/>
          <w:numId w:val="2"/>
        </w:numPr>
        <w:spacing w:line="480" w:lineRule="auto"/>
        <w:ind w:left="993"/>
        <w:jc w:val="both"/>
        <w:rPr>
          <w:rFonts w:ascii="Times New Roman" w:hAnsi="Times New Roman" w:cs="Times New Roman"/>
          <w:sz w:val="24"/>
          <w:szCs w:val="24"/>
        </w:rPr>
      </w:pPr>
      <w:r w:rsidRPr="00DB1D3F"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………………………</w:t>
      </w:r>
    </w:p>
    <w:p w:rsidR="00C73123" w:rsidRPr="00DB1D3F" w:rsidRDefault="00C73123" w:rsidP="00C73123">
      <w:pPr>
        <w:pStyle w:val="ListParagraph"/>
        <w:numPr>
          <w:ilvl w:val="1"/>
          <w:numId w:val="2"/>
        </w:numPr>
        <w:spacing w:line="480" w:lineRule="auto"/>
        <w:ind w:left="993"/>
        <w:jc w:val="both"/>
        <w:rPr>
          <w:rFonts w:ascii="Times New Roman" w:hAnsi="Times New Roman" w:cs="Times New Roman"/>
          <w:sz w:val="24"/>
          <w:szCs w:val="24"/>
        </w:rPr>
      </w:pPr>
      <w:r w:rsidRPr="00DB1D3F"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………………………</w:t>
      </w:r>
    </w:p>
    <w:p w:rsidR="00376AEC" w:rsidRPr="00DB1D3F" w:rsidRDefault="00376AEC" w:rsidP="00376AEC">
      <w:pPr>
        <w:pStyle w:val="ListParagraph"/>
        <w:numPr>
          <w:ilvl w:val="1"/>
          <w:numId w:val="2"/>
        </w:numPr>
        <w:spacing w:line="480" w:lineRule="auto"/>
        <w:ind w:left="993"/>
        <w:jc w:val="both"/>
        <w:rPr>
          <w:rFonts w:ascii="Times New Roman" w:hAnsi="Times New Roman" w:cs="Times New Roman"/>
          <w:sz w:val="24"/>
          <w:szCs w:val="24"/>
        </w:rPr>
      </w:pPr>
      <w:r w:rsidRPr="00DB1D3F"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………………………</w:t>
      </w:r>
    </w:p>
    <w:p w:rsidR="00223C01" w:rsidRDefault="00223C01" w:rsidP="00223C01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DB1D3F">
        <w:rPr>
          <w:rFonts w:ascii="Times New Roman" w:hAnsi="Times New Roman" w:cs="Times New Roman"/>
          <w:sz w:val="24"/>
          <w:szCs w:val="24"/>
        </w:rPr>
        <w:t xml:space="preserve">State </w:t>
      </w:r>
      <w:r w:rsidR="00376AEC" w:rsidRPr="00DB1D3F">
        <w:rPr>
          <w:rFonts w:ascii="Times New Roman" w:hAnsi="Times New Roman" w:cs="Times New Roman"/>
          <w:sz w:val="24"/>
          <w:szCs w:val="24"/>
        </w:rPr>
        <w:t>four</w:t>
      </w:r>
      <w:r w:rsidR="00D533AA" w:rsidRPr="00DB1D3F">
        <w:rPr>
          <w:rFonts w:ascii="Times New Roman" w:hAnsi="Times New Roman" w:cs="Times New Roman"/>
          <w:sz w:val="24"/>
          <w:szCs w:val="24"/>
        </w:rPr>
        <w:t xml:space="preserve"> reasons why a trader may prefer to advertise of radio over newspaper</w:t>
      </w:r>
      <w:r w:rsidRPr="00DB1D3F">
        <w:rPr>
          <w:rFonts w:ascii="Times New Roman" w:hAnsi="Times New Roman" w:cs="Times New Roman"/>
          <w:sz w:val="24"/>
          <w:szCs w:val="24"/>
        </w:rPr>
        <w:t>. (</w:t>
      </w:r>
      <w:r w:rsidR="00376AEC" w:rsidRPr="00DB1D3F">
        <w:rPr>
          <w:rFonts w:ascii="Times New Roman" w:hAnsi="Times New Roman" w:cs="Times New Roman"/>
          <w:sz w:val="24"/>
          <w:szCs w:val="24"/>
        </w:rPr>
        <w:t>4</w:t>
      </w:r>
      <w:r w:rsidRPr="00DB1D3F">
        <w:rPr>
          <w:rFonts w:ascii="Times New Roman" w:hAnsi="Times New Roman" w:cs="Times New Roman"/>
          <w:sz w:val="24"/>
          <w:szCs w:val="24"/>
        </w:rPr>
        <w:t xml:space="preserve"> Mks)</w:t>
      </w:r>
    </w:p>
    <w:p w:rsidR="00DB1D3F" w:rsidRPr="00DB1D3F" w:rsidRDefault="00DB1D3F" w:rsidP="00DB1D3F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C73123" w:rsidRPr="00DB1D3F" w:rsidRDefault="00C73123" w:rsidP="00C73123">
      <w:pPr>
        <w:pStyle w:val="ListParagraph"/>
        <w:numPr>
          <w:ilvl w:val="1"/>
          <w:numId w:val="2"/>
        </w:numPr>
        <w:spacing w:line="480" w:lineRule="auto"/>
        <w:ind w:left="993"/>
        <w:jc w:val="both"/>
        <w:rPr>
          <w:rFonts w:ascii="Times New Roman" w:hAnsi="Times New Roman" w:cs="Times New Roman"/>
          <w:sz w:val="24"/>
          <w:szCs w:val="24"/>
        </w:rPr>
      </w:pPr>
      <w:r w:rsidRPr="00DB1D3F"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………………………</w:t>
      </w:r>
    </w:p>
    <w:p w:rsidR="00C73123" w:rsidRPr="00DB1D3F" w:rsidRDefault="00C73123" w:rsidP="00C73123">
      <w:pPr>
        <w:pStyle w:val="ListParagraph"/>
        <w:numPr>
          <w:ilvl w:val="1"/>
          <w:numId w:val="2"/>
        </w:numPr>
        <w:spacing w:line="480" w:lineRule="auto"/>
        <w:ind w:left="993"/>
        <w:jc w:val="both"/>
        <w:rPr>
          <w:rFonts w:ascii="Times New Roman" w:hAnsi="Times New Roman" w:cs="Times New Roman"/>
          <w:sz w:val="24"/>
          <w:szCs w:val="24"/>
        </w:rPr>
      </w:pPr>
      <w:r w:rsidRPr="00DB1D3F"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………………………</w:t>
      </w:r>
    </w:p>
    <w:p w:rsidR="00C73123" w:rsidRPr="00DB1D3F" w:rsidRDefault="00C73123" w:rsidP="00C73123">
      <w:pPr>
        <w:pStyle w:val="ListParagraph"/>
        <w:numPr>
          <w:ilvl w:val="1"/>
          <w:numId w:val="2"/>
        </w:numPr>
        <w:spacing w:line="480" w:lineRule="auto"/>
        <w:ind w:left="993"/>
        <w:jc w:val="both"/>
        <w:rPr>
          <w:rFonts w:ascii="Times New Roman" w:hAnsi="Times New Roman" w:cs="Times New Roman"/>
          <w:sz w:val="24"/>
          <w:szCs w:val="24"/>
        </w:rPr>
      </w:pPr>
      <w:r w:rsidRPr="00DB1D3F"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………………………</w:t>
      </w:r>
    </w:p>
    <w:p w:rsidR="00C73123" w:rsidRDefault="00C73123" w:rsidP="00C73123">
      <w:pPr>
        <w:pStyle w:val="ListParagraph"/>
        <w:numPr>
          <w:ilvl w:val="1"/>
          <w:numId w:val="2"/>
        </w:numPr>
        <w:spacing w:line="480" w:lineRule="auto"/>
        <w:ind w:left="993"/>
        <w:jc w:val="both"/>
        <w:rPr>
          <w:rFonts w:ascii="Times New Roman" w:hAnsi="Times New Roman" w:cs="Times New Roman"/>
          <w:sz w:val="24"/>
          <w:szCs w:val="24"/>
        </w:rPr>
      </w:pPr>
      <w:r w:rsidRPr="00DB1D3F"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………………………</w:t>
      </w:r>
    </w:p>
    <w:p w:rsidR="000F1B94" w:rsidRPr="00DB1D3F" w:rsidRDefault="000F1B94" w:rsidP="000F1B94">
      <w:pPr>
        <w:pStyle w:val="ListParagraph"/>
        <w:numPr>
          <w:ilvl w:val="0"/>
          <w:numId w:val="2"/>
        </w:numPr>
        <w:tabs>
          <w:tab w:val="left" w:pos="1245"/>
        </w:tabs>
        <w:rPr>
          <w:rFonts w:ascii="Times New Roman" w:hAnsi="Times New Roman" w:cs="Times New Roman"/>
          <w:sz w:val="24"/>
          <w:szCs w:val="24"/>
        </w:rPr>
      </w:pPr>
      <w:r w:rsidRPr="00DB1D3F">
        <w:rPr>
          <w:rFonts w:ascii="Times New Roman" w:hAnsi="Times New Roman" w:cs="Times New Roman"/>
          <w:sz w:val="24"/>
          <w:szCs w:val="24"/>
        </w:rPr>
        <w:t>Outline four circumstances when a partnership may be dissolved.  4 Mks)</w:t>
      </w:r>
    </w:p>
    <w:p w:rsidR="000F1B94" w:rsidRPr="00DB1D3F" w:rsidRDefault="000F1B94" w:rsidP="000F1B94">
      <w:pPr>
        <w:pStyle w:val="ListParagraph"/>
        <w:tabs>
          <w:tab w:val="left" w:pos="1245"/>
        </w:tabs>
        <w:rPr>
          <w:rFonts w:ascii="Times New Roman" w:hAnsi="Times New Roman" w:cs="Times New Roman"/>
          <w:sz w:val="24"/>
          <w:szCs w:val="24"/>
        </w:rPr>
      </w:pPr>
    </w:p>
    <w:p w:rsidR="000F1B94" w:rsidRPr="00DB1D3F" w:rsidRDefault="000F1B94" w:rsidP="000F1B94">
      <w:pPr>
        <w:pStyle w:val="ListParagraph"/>
        <w:numPr>
          <w:ilvl w:val="1"/>
          <w:numId w:val="2"/>
        </w:numPr>
        <w:spacing w:line="480" w:lineRule="auto"/>
        <w:ind w:left="993"/>
        <w:jc w:val="both"/>
        <w:rPr>
          <w:rFonts w:ascii="Times New Roman" w:hAnsi="Times New Roman" w:cs="Times New Roman"/>
          <w:sz w:val="24"/>
          <w:szCs w:val="24"/>
        </w:rPr>
      </w:pPr>
      <w:r w:rsidRPr="00DB1D3F"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………………………</w:t>
      </w:r>
    </w:p>
    <w:p w:rsidR="000F1B94" w:rsidRPr="00DB1D3F" w:rsidRDefault="000F1B94" w:rsidP="000F1B94">
      <w:pPr>
        <w:pStyle w:val="ListParagraph"/>
        <w:numPr>
          <w:ilvl w:val="1"/>
          <w:numId w:val="2"/>
        </w:numPr>
        <w:spacing w:line="480" w:lineRule="auto"/>
        <w:ind w:left="993"/>
        <w:jc w:val="both"/>
        <w:rPr>
          <w:rFonts w:ascii="Times New Roman" w:hAnsi="Times New Roman" w:cs="Times New Roman"/>
          <w:sz w:val="24"/>
          <w:szCs w:val="24"/>
        </w:rPr>
      </w:pPr>
      <w:r w:rsidRPr="00DB1D3F"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………………………</w:t>
      </w:r>
    </w:p>
    <w:p w:rsidR="000F1B94" w:rsidRDefault="000F1B94" w:rsidP="000F1B94">
      <w:pPr>
        <w:pStyle w:val="ListParagraph"/>
        <w:numPr>
          <w:ilvl w:val="1"/>
          <w:numId w:val="2"/>
        </w:numPr>
        <w:spacing w:line="480" w:lineRule="auto"/>
        <w:ind w:left="993"/>
        <w:jc w:val="both"/>
        <w:rPr>
          <w:rFonts w:ascii="Times New Roman" w:hAnsi="Times New Roman" w:cs="Times New Roman"/>
          <w:sz w:val="24"/>
          <w:szCs w:val="24"/>
        </w:rPr>
      </w:pPr>
      <w:r w:rsidRPr="00DB1D3F"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………………………</w:t>
      </w:r>
    </w:p>
    <w:p w:rsidR="000F1B94" w:rsidRPr="000F1B94" w:rsidRDefault="000F1B94" w:rsidP="000F1B94">
      <w:pPr>
        <w:pStyle w:val="ListParagraph"/>
        <w:numPr>
          <w:ilvl w:val="1"/>
          <w:numId w:val="2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FB3DBB" w:rsidRPr="00DB1D3F" w:rsidRDefault="00FB3DBB" w:rsidP="00FB3DBB">
      <w:pPr>
        <w:ind w:firstLine="720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DB1D3F">
        <w:rPr>
          <w:rFonts w:ascii="Times New Roman" w:hAnsi="Times New Roman" w:cs="Times New Roman"/>
          <w:b/>
          <w:sz w:val="24"/>
          <w:szCs w:val="24"/>
          <w:u w:val="single"/>
        </w:rPr>
        <w:lastRenderedPageBreak/>
        <w:t>Section B: Attempt any three questions</w:t>
      </w:r>
      <w:r w:rsidR="00DB1D3F">
        <w:rPr>
          <w:rFonts w:ascii="Times New Roman" w:hAnsi="Times New Roman" w:cs="Times New Roman"/>
          <w:b/>
          <w:sz w:val="24"/>
          <w:szCs w:val="24"/>
          <w:u w:val="single"/>
        </w:rPr>
        <w:t xml:space="preserve"> (30 Marks)</w:t>
      </w:r>
    </w:p>
    <w:p w:rsidR="00FB3DBB" w:rsidRPr="00DB1D3F" w:rsidRDefault="00E46082" w:rsidP="00484640">
      <w:pPr>
        <w:pStyle w:val="ListParagraph"/>
        <w:numPr>
          <w:ilvl w:val="0"/>
          <w:numId w:val="2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 shop keeper ordered some items from a wholesaler. However, when the goods arrived, the shopkeeper found out that they were not the items ordered. Describe</w:t>
      </w:r>
      <w:r w:rsidR="000E676D" w:rsidRPr="00DB1D3F">
        <w:rPr>
          <w:rFonts w:ascii="Times New Roman" w:hAnsi="Times New Roman" w:cs="Times New Roman"/>
          <w:sz w:val="24"/>
          <w:szCs w:val="24"/>
        </w:rPr>
        <w:t xml:space="preserve"> five reasons for this breakdown </w:t>
      </w:r>
      <w:r w:rsidR="005624B7" w:rsidRPr="00DB1D3F">
        <w:rPr>
          <w:rFonts w:ascii="Times New Roman" w:hAnsi="Times New Roman" w:cs="Times New Roman"/>
          <w:sz w:val="24"/>
          <w:szCs w:val="24"/>
        </w:rPr>
        <w:t>in communication between the two</w:t>
      </w:r>
      <w:r w:rsidR="002410B2" w:rsidRPr="00DB1D3F">
        <w:rPr>
          <w:rFonts w:ascii="Times New Roman" w:hAnsi="Times New Roman" w:cs="Times New Roman"/>
          <w:sz w:val="24"/>
          <w:szCs w:val="24"/>
        </w:rPr>
        <w:t xml:space="preserve"> business people.</w:t>
      </w:r>
      <w:r w:rsidR="005624B7" w:rsidRPr="00DB1D3F">
        <w:rPr>
          <w:rFonts w:ascii="Times New Roman" w:hAnsi="Times New Roman" w:cs="Times New Roman"/>
          <w:sz w:val="24"/>
          <w:szCs w:val="24"/>
        </w:rPr>
        <w:t xml:space="preserve"> </w:t>
      </w:r>
      <w:r w:rsidR="00FB3DBB" w:rsidRPr="00DB1D3F">
        <w:rPr>
          <w:rFonts w:ascii="Times New Roman" w:hAnsi="Times New Roman" w:cs="Times New Roman"/>
          <w:sz w:val="24"/>
          <w:szCs w:val="24"/>
        </w:rPr>
        <w:t xml:space="preserve"> (10 Mks)</w:t>
      </w:r>
    </w:p>
    <w:p w:rsidR="00FB3DBB" w:rsidRPr="00DB1D3F" w:rsidRDefault="00FB3DBB" w:rsidP="00FB3DB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B1D3F"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………………………………….</w:t>
      </w:r>
    </w:p>
    <w:p w:rsidR="00FB3DBB" w:rsidRPr="00DB1D3F" w:rsidRDefault="00FB3DBB" w:rsidP="00FB3DB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B1D3F"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………………………………….</w:t>
      </w:r>
    </w:p>
    <w:p w:rsidR="00FB3DBB" w:rsidRPr="00DB1D3F" w:rsidRDefault="00FB3DBB" w:rsidP="00FB3DB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B1D3F"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………………………………….</w:t>
      </w:r>
    </w:p>
    <w:p w:rsidR="00FB3DBB" w:rsidRPr="00DB1D3F" w:rsidRDefault="00FB3DBB" w:rsidP="00FB3DB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B1D3F"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………………………………….</w:t>
      </w:r>
    </w:p>
    <w:p w:rsidR="00FB3DBB" w:rsidRPr="00DB1D3F" w:rsidRDefault="00FB3DBB" w:rsidP="00FB3DB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B1D3F"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………………………………….</w:t>
      </w:r>
    </w:p>
    <w:p w:rsidR="00FB3DBB" w:rsidRPr="00DB1D3F" w:rsidRDefault="00FB3DBB" w:rsidP="00FB3DB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B1D3F"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………………………………….</w:t>
      </w:r>
    </w:p>
    <w:p w:rsidR="00FB3DBB" w:rsidRPr="00DB1D3F" w:rsidRDefault="00FB3DBB" w:rsidP="00FB3DB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B1D3F"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………………………………….</w:t>
      </w:r>
    </w:p>
    <w:p w:rsidR="00FB3DBB" w:rsidRPr="00DB1D3F" w:rsidRDefault="00FB3DBB" w:rsidP="00FB3DB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B1D3F"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………………………………….</w:t>
      </w:r>
    </w:p>
    <w:p w:rsidR="00FB3DBB" w:rsidRPr="00DB1D3F" w:rsidRDefault="00FB3DBB" w:rsidP="00FB3DB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B1D3F"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………………………………….</w:t>
      </w:r>
    </w:p>
    <w:p w:rsidR="00FB3DBB" w:rsidRPr="00DB1D3F" w:rsidRDefault="00FB3DBB" w:rsidP="00FB3DB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B1D3F"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………………………………….</w:t>
      </w:r>
    </w:p>
    <w:p w:rsidR="00FB3DBB" w:rsidRPr="00DB1D3F" w:rsidRDefault="00FB3DBB" w:rsidP="00FB3DB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B1D3F"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………………………………….</w:t>
      </w:r>
    </w:p>
    <w:p w:rsidR="00FB3DBB" w:rsidRPr="00DB1D3F" w:rsidRDefault="00FB3DBB" w:rsidP="00FB3DB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B1D3F"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………………………………….</w:t>
      </w:r>
    </w:p>
    <w:p w:rsidR="00FB3DBB" w:rsidRPr="00DB1D3F" w:rsidRDefault="00FB3DBB" w:rsidP="00FB3DB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B1D3F"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………………………………….</w:t>
      </w:r>
    </w:p>
    <w:p w:rsidR="00C73123" w:rsidRPr="00DB1D3F" w:rsidRDefault="00175A10" w:rsidP="00175A10">
      <w:pPr>
        <w:pStyle w:val="ListParagraph"/>
        <w:numPr>
          <w:ilvl w:val="0"/>
          <w:numId w:val="2"/>
        </w:numPr>
        <w:tabs>
          <w:tab w:val="left" w:pos="851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B1D3F">
        <w:rPr>
          <w:rFonts w:ascii="Times New Roman" w:hAnsi="Times New Roman" w:cs="Times New Roman"/>
          <w:sz w:val="24"/>
          <w:szCs w:val="24"/>
        </w:rPr>
        <w:t>D</w:t>
      </w:r>
      <w:r w:rsidR="009F7622" w:rsidRPr="00DB1D3F">
        <w:rPr>
          <w:rFonts w:ascii="Times New Roman" w:hAnsi="Times New Roman" w:cs="Times New Roman"/>
          <w:sz w:val="24"/>
          <w:szCs w:val="24"/>
        </w:rPr>
        <w:t>escribe</w:t>
      </w:r>
      <w:r w:rsidRPr="00DB1D3F">
        <w:rPr>
          <w:rFonts w:ascii="Times New Roman" w:hAnsi="Times New Roman" w:cs="Times New Roman"/>
          <w:sz w:val="24"/>
          <w:szCs w:val="24"/>
        </w:rPr>
        <w:t xml:space="preserve"> five </w:t>
      </w:r>
      <w:r w:rsidR="009F7622" w:rsidRPr="00DB1D3F">
        <w:rPr>
          <w:rFonts w:ascii="Times New Roman" w:hAnsi="Times New Roman" w:cs="Times New Roman"/>
          <w:sz w:val="24"/>
          <w:szCs w:val="24"/>
        </w:rPr>
        <w:t>types of malpractices that the government protects consumers against by traders.</w:t>
      </w:r>
      <w:r w:rsidRPr="00DB1D3F">
        <w:rPr>
          <w:rFonts w:ascii="Times New Roman" w:hAnsi="Times New Roman" w:cs="Times New Roman"/>
          <w:sz w:val="24"/>
          <w:szCs w:val="24"/>
        </w:rPr>
        <w:tab/>
        <w:t>(10mks)</w:t>
      </w:r>
    </w:p>
    <w:p w:rsidR="00FA6EC1" w:rsidRPr="00DB1D3F" w:rsidRDefault="00FA6EC1" w:rsidP="00FA6EC1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B1D3F"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………………………………….</w:t>
      </w:r>
    </w:p>
    <w:p w:rsidR="00FA6EC1" w:rsidRPr="00DB1D3F" w:rsidRDefault="00FA6EC1" w:rsidP="00FA6EC1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B1D3F"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………………………………….</w:t>
      </w:r>
    </w:p>
    <w:p w:rsidR="00FA6EC1" w:rsidRPr="00DB1D3F" w:rsidRDefault="00FA6EC1" w:rsidP="00FA6EC1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B1D3F"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………………………………….</w:t>
      </w:r>
    </w:p>
    <w:p w:rsidR="00FA6EC1" w:rsidRPr="00DB1D3F" w:rsidRDefault="00FA6EC1" w:rsidP="00FA6EC1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B1D3F"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………………………………….</w:t>
      </w:r>
    </w:p>
    <w:p w:rsidR="00FA6EC1" w:rsidRPr="00DB1D3F" w:rsidRDefault="00FA6EC1" w:rsidP="00FA6EC1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B1D3F"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………………………………….</w:t>
      </w:r>
    </w:p>
    <w:p w:rsidR="00FA6EC1" w:rsidRPr="00DB1D3F" w:rsidRDefault="00FA6EC1" w:rsidP="00FA6EC1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B1D3F"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………………………………….</w:t>
      </w:r>
    </w:p>
    <w:p w:rsidR="00FA6EC1" w:rsidRPr="00DB1D3F" w:rsidRDefault="00FA6EC1" w:rsidP="00FA6EC1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B1D3F"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………………………………….</w:t>
      </w:r>
    </w:p>
    <w:p w:rsidR="00FA6EC1" w:rsidRPr="00DB1D3F" w:rsidRDefault="00FA6EC1" w:rsidP="00FA6EC1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B1D3F"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………………………………….</w:t>
      </w:r>
    </w:p>
    <w:p w:rsidR="00FA6EC1" w:rsidRPr="00DB1D3F" w:rsidRDefault="00FA6EC1" w:rsidP="00FA6EC1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B1D3F"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………………………………….</w:t>
      </w:r>
    </w:p>
    <w:p w:rsidR="00FA6EC1" w:rsidRPr="00DB1D3F" w:rsidRDefault="00FA6EC1" w:rsidP="00FA6EC1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B1D3F"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………………………………….</w:t>
      </w:r>
    </w:p>
    <w:p w:rsidR="00FA6EC1" w:rsidRPr="00DB1D3F" w:rsidRDefault="00FA6EC1" w:rsidP="00FA6EC1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B1D3F"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………………………………….</w:t>
      </w:r>
    </w:p>
    <w:p w:rsidR="00DB1D3F" w:rsidRPr="00DB1D3F" w:rsidRDefault="00FA6EC1" w:rsidP="00DB1D3F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B1D3F"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………………………………….</w:t>
      </w:r>
      <w:r w:rsidR="00DB1D3F" w:rsidRPr="00DB1D3F"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………………………………….</w:t>
      </w:r>
    </w:p>
    <w:p w:rsidR="00DB1D3F" w:rsidRPr="00DB1D3F" w:rsidRDefault="00DB1D3F" w:rsidP="00DB1D3F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B1D3F"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………………………………….</w:t>
      </w:r>
    </w:p>
    <w:p w:rsidR="00FA6EC1" w:rsidRPr="00DB1D3F" w:rsidRDefault="00FA6EC1" w:rsidP="00FA6EC1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6E28A6" w:rsidRPr="00DB1D3F" w:rsidRDefault="009134C4" w:rsidP="009134C4">
      <w:pPr>
        <w:pStyle w:val="ListParagraph"/>
        <w:numPr>
          <w:ilvl w:val="0"/>
          <w:numId w:val="2"/>
        </w:numPr>
        <w:tabs>
          <w:tab w:val="left" w:pos="851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B1D3F">
        <w:rPr>
          <w:rFonts w:ascii="Times New Roman" w:hAnsi="Times New Roman" w:cs="Times New Roman"/>
          <w:sz w:val="24"/>
          <w:szCs w:val="24"/>
        </w:rPr>
        <w:t>Outline five reasons why an ethical practice is necessary in product promotion. (10mks)</w:t>
      </w:r>
    </w:p>
    <w:p w:rsidR="00FA6EC1" w:rsidRPr="00DB1D3F" w:rsidRDefault="00FA6EC1" w:rsidP="006E28A6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6E28A6" w:rsidRPr="00DB1D3F" w:rsidRDefault="006E28A6" w:rsidP="006E28A6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B1D3F"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………………………………….</w:t>
      </w:r>
    </w:p>
    <w:p w:rsidR="006E28A6" w:rsidRPr="00DB1D3F" w:rsidRDefault="006E28A6" w:rsidP="006E28A6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B1D3F"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………………………………….</w:t>
      </w:r>
    </w:p>
    <w:p w:rsidR="006E28A6" w:rsidRPr="00DB1D3F" w:rsidRDefault="006E28A6" w:rsidP="006E28A6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B1D3F"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………………………………….</w:t>
      </w:r>
    </w:p>
    <w:p w:rsidR="006E28A6" w:rsidRPr="00DB1D3F" w:rsidRDefault="006E28A6" w:rsidP="006E28A6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B1D3F"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………………………………….</w:t>
      </w:r>
    </w:p>
    <w:p w:rsidR="006E28A6" w:rsidRPr="00DB1D3F" w:rsidRDefault="006E28A6" w:rsidP="006E28A6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B1D3F"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………………………………….</w:t>
      </w:r>
    </w:p>
    <w:p w:rsidR="006E28A6" w:rsidRPr="00DB1D3F" w:rsidRDefault="006E28A6" w:rsidP="006E28A6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B1D3F"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………………………………….</w:t>
      </w:r>
    </w:p>
    <w:p w:rsidR="006E28A6" w:rsidRPr="00DB1D3F" w:rsidRDefault="006E28A6" w:rsidP="006E28A6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B1D3F"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………………………………….</w:t>
      </w:r>
    </w:p>
    <w:p w:rsidR="006E28A6" w:rsidRPr="00DB1D3F" w:rsidRDefault="006E28A6" w:rsidP="006E28A6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B1D3F"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………………………………….</w:t>
      </w:r>
    </w:p>
    <w:p w:rsidR="006E28A6" w:rsidRPr="00DB1D3F" w:rsidRDefault="006E28A6" w:rsidP="006E28A6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B1D3F"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………………………………….</w:t>
      </w:r>
    </w:p>
    <w:p w:rsidR="006E28A6" w:rsidRPr="00DB1D3F" w:rsidRDefault="006E28A6" w:rsidP="006E28A6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B1D3F"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………………………………….</w:t>
      </w:r>
    </w:p>
    <w:p w:rsidR="006E28A6" w:rsidRPr="00DB1D3F" w:rsidRDefault="006E28A6" w:rsidP="006E28A6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B1D3F"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………………………………….</w:t>
      </w:r>
    </w:p>
    <w:p w:rsidR="006E28A6" w:rsidRPr="00DB1D3F" w:rsidRDefault="006E28A6" w:rsidP="006E28A6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B1D3F"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………………………………….</w:t>
      </w:r>
    </w:p>
    <w:p w:rsidR="006A6807" w:rsidRPr="00DB1D3F" w:rsidRDefault="006A6807" w:rsidP="006A6807">
      <w:pPr>
        <w:pStyle w:val="ListParagraph"/>
        <w:numPr>
          <w:ilvl w:val="0"/>
          <w:numId w:val="2"/>
        </w:numPr>
        <w:tabs>
          <w:tab w:val="left" w:pos="851"/>
        </w:tabs>
        <w:spacing w:after="0" w:line="240" w:lineRule="auto"/>
        <w:ind w:right="-23"/>
        <w:jc w:val="both"/>
        <w:rPr>
          <w:rFonts w:ascii="Times New Roman" w:hAnsi="Times New Roman" w:cs="Times New Roman"/>
          <w:sz w:val="24"/>
          <w:szCs w:val="24"/>
        </w:rPr>
      </w:pPr>
      <w:r w:rsidRPr="00DB1D3F">
        <w:rPr>
          <w:rFonts w:ascii="Times New Roman" w:hAnsi="Times New Roman" w:cs="Times New Roman"/>
          <w:sz w:val="24"/>
          <w:szCs w:val="24"/>
        </w:rPr>
        <w:t>Explain insurance policies that the owner of a supermarket may find useful for the business (10mks)</w:t>
      </w:r>
    </w:p>
    <w:p w:rsidR="006E28A6" w:rsidRPr="00DB1D3F" w:rsidRDefault="006E28A6" w:rsidP="006E28A6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6E28A6" w:rsidRPr="00DB1D3F" w:rsidRDefault="006E28A6" w:rsidP="006E28A6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B1D3F"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………………………………….</w:t>
      </w:r>
    </w:p>
    <w:p w:rsidR="006E28A6" w:rsidRPr="00DB1D3F" w:rsidRDefault="006E28A6" w:rsidP="006E28A6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B1D3F"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………………………………….</w:t>
      </w:r>
    </w:p>
    <w:p w:rsidR="006E28A6" w:rsidRPr="00DB1D3F" w:rsidRDefault="006E28A6" w:rsidP="006E28A6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B1D3F"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………………………………….</w:t>
      </w:r>
    </w:p>
    <w:p w:rsidR="006E28A6" w:rsidRPr="00DB1D3F" w:rsidRDefault="006E28A6" w:rsidP="006E28A6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B1D3F"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………………………………….</w:t>
      </w:r>
    </w:p>
    <w:p w:rsidR="006E28A6" w:rsidRPr="00DB1D3F" w:rsidRDefault="006E28A6" w:rsidP="006E28A6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B1D3F"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………………………………….</w:t>
      </w:r>
    </w:p>
    <w:p w:rsidR="006E28A6" w:rsidRPr="00DB1D3F" w:rsidRDefault="006E28A6" w:rsidP="006E28A6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B1D3F"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………………………………….</w:t>
      </w:r>
    </w:p>
    <w:p w:rsidR="006E28A6" w:rsidRPr="00DB1D3F" w:rsidRDefault="006E28A6" w:rsidP="006E28A6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B1D3F"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………………………………….</w:t>
      </w:r>
    </w:p>
    <w:p w:rsidR="006E28A6" w:rsidRPr="00DB1D3F" w:rsidRDefault="006E28A6" w:rsidP="006E28A6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B1D3F"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………………………………….</w:t>
      </w:r>
    </w:p>
    <w:p w:rsidR="006E28A6" w:rsidRPr="00DB1D3F" w:rsidRDefault="006E28A6" w:rsidP="006E28A6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B1D3F"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………………………………….</w:t>
      </w:r>
    </w:p>
    <w:p w:rsidR="006E28A6" w:rsidRPr="00DB1D3F" w:rsidRDefault="006E28A6" w:rsidP="006E28A6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B1D3F"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………………………………….</w:t>
      </w:r>
    </w:p>
    <w:p w:rsidR="006E28A6" w:rsidRPr="00DB1D3F" w:rsidRDefault="006E28A6" w:rsidP="006E28A6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B1D3F"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………………………………….</w:t>
      </w:r>
    </w:p>
    <w:p w:rsidR="006E28A6" w:rsidRPr="00DB1D3F" w:rsidRDefault="006E28A6" w:rsidP="006E28A6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B1D3F"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………………………………….</w:t>
      </w:r>
    </w:p>
    <w:p w:rsidR="006E28A6" w:rsidRPr="00DB1D3F" w:rsidRDefault="006E28A6" w:rsidP="006E28A6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sectPr w:rsidR="006E28A6" w:rsidRPr="00DB1D3F" w:rsidSect="00C73123">
      <w:footerReference w:type="default" r:id="rId7"/>
      <w:pgSz w:w="11906" w:h="16838" w:code="9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05F56" w:rsidRDefault="00705F56" w:rsidP="00890B1E">
      <w:pPr>
        <w:spacing w:after="0" w:line="240" w:lineRule="auto"/>
      </w:pPr>
      <w:r>
        <w:separator/>
      </w:r>
    </w:p>
  </w:endnote>
  <w:endnote w:type="continuationSeparator" w:id="0">
    <w:p w:rsidR="00705F56" w:rsidRDefault="00705F56" w:rsidP="00890B1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833140969"/>
      <w:docPartObj>
        <w:docPartGallery w:val="Page Numbers (Bottom of Page)"/>
        <w:docPartUnique/>
      </w:docPartObj>
    </w:sdtPr>
    <w:sdtEndPr>
      <w:rPr>
        <w:color w:val="808080" w:themeColor="background1" w:themeShade="80"/>
        <w:spacing w:val="60"/>
      </w:rPr>
    </w:sdtEndPr>
    <w:sdtContent>
      <w:p w:rsidR="008E6420" w:rsidRDefault="00A20C43" w:rsidP="00890B1E">
        <w:pPr>
          <w:pStyle w:val="Footer"/>
          <w:pBdr>
            <w:top w:val="single" w:sz="4" w:space="1" w:color="D9D9D9" w:themeColor="background1" w:themeShade="D9"/>
          </w:pBdr>
          <w:jc w:val="right"/>
          <w:rPr>
            <w:b/>
            <w:bCs/>
          </w:rPr>
        </w:pPr>
        <w:r>
          <w:fldChar w:fldCharType="begin"/>
        </w:r>
        <w:r w:rsidR="008E6420">
          <w:instrText xml:space="preserve"> PAGE   \* MERGEFORMAT </w:instrText>
        </w:r>
        <w:r>
          <w:fldChar w:fldCharType="separate"/>
        </w:r>
        <w:r w:rsidR="000F1B94" w:rsidRPr="000F1B94">
          <w:rPr>
            <w:b/>
            <w:bCs/>
            <w:noProof/>
          </w:rPr>
          <w:t>4</w:t>
        </w:r>
        <w:r>
          <w:rPr>
            <w:b/>
            <w:bCs/>
            <w:noProof/>
          </w:rPr>
          <w:fldChar w:fldCharType="end"/>
        </w:r>
        <w:r w:rsidR="008E6420">
          <w:rPr>
            <w:b/>
            <w:bCs/>
          </w:rPr>
          <w:t xml:space="preserve"> | MJET SERIES 2019 T</w:t>
        </w:r>
        <w:r w:rsidR="0067782A">
          <w:rPr>
            <w:b/>
            <w:bCs/>
          </w:rPr>
          <w:t>3</w:t>
        </w:r>
      </w:p>
    </w:sdtContent>
  </w:sdt>
  <w:p w:rsidR="008E6420" w:rsidRDefault="008E6420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05F56" w:rsidRDefault="00705F56" w:rsidP="00890B1E">
      <w:pPr>
        <w:spacing w:after="0" w:line="240" w:lineRule="auto"/>
      </w:pPr>
      <w:r>
        <w:separator/>
      </w:r>
    </w:p>
  </w:footnote>
  <w:footnote w:type="continuationSeparator" w:id="0">
    <w:p w:rsidR="00705F56" w:rsidRDefault="00705F56" w:rsidP="00890B1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894167"/>
    <w:multiLevelType w:val="hybridMultilevel"/>
    <w:tmpl w:val="CF3E1DE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13452D5"/>
    <w:multiLevelType w:val="hybridMultilevel"/>
    <w:tmpl w:val="F4F03A94"/>
    <w:lvl w:ilvl="0" w:tplc="947CF7BA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50D04E1"/>
    <w:multiLevelType w:val="hybridMultilevel"/>
    <w:tmpl w:val="D86C4E18"/>
    <w:lvl w:ilvl="0" w:tplc="947CF7BA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C6065CB"/>
    <w:multiLevelType w:val="hybridMultilevel"/>
    <w:tmpl w:val="A73C52C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FE02BA8"/>
    <w:multiLevelType w:val="hybridMultilevel"/>
    <w:tmpl w:val="EF8688E0"/>
    <w:lvl w:ilvl="0" w:tplc="947CF7BA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1E5407F"/>
    <w:multiLevelType w:val="hybridMultilevel"/>
    <w:tmpl w:val="F7562696"/>
    <w:lvl w:ilvl="0" w:tplc="679AD748">
      <w:start w:val="1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>
    <w:nsid w:val="15046A2E"/>
    <w:multiLevelType w:val="hybridMultilevel"/>
    <w:tmpl w:val="682CBEC6"/>
    <w:lvl w:ilvl="0" w:tplc="947CF7BA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70A1F7B"/>
    <w:multiLevelType w:val="hybridMultilevel"/>
    <w:tmpl w:val="F0AEE2E0"/>
    <w:lvl w:ilvl="0" w:tplc="947CF7BA">
      <w:numFmt w:val="bullet"/>
      <w:lvlText w:val="-"/>
      <w:lvlJc w:val="left"/>
      <w:pPr>
        <w:ind w:left="1440" w:hanging="360"/>
      </w:pPr>
      <w:rPr>
        <w:rFonts w:ascii="Calibri" w:eastAsiaTheme="minorHAnsi" w:hAnsi="Calibri" w:cstheme="minorBidi" w:hint="default"/>
      </w:rPr>
    </w:lvl>
    <w:lvl w:ilvl="1" w:tplc="08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>
    <w:nsid w:val="19864F6D"/>
    <w:multiLevelType w:val="hybridMultilevel"/>
    <w:tmpl w:val="BD0646E0"/>
    <w:lvl w:ilvl="0" w:tplc="947CF7BA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1BB64127"/>
    <w:multiLevelType w:val="hybridMultilevel"/>
    <w:tmpl w:val="BE86AA20"/>
    <w:lvl w:ilvl="0" w:tplc="D3D8C37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221E0963"/>
    <w:multiLevelType w:val="hybridMultilevel"/>
    <w:tmpl w:val="AC782C58"/>
    <w:lvl w:ilvl="0" w:tplc="947CF7BA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227512E6"/>
    <w:multiLevelType w:val="hybridMultilevel"/>
    <w:tmpl w:val="88B04022"/>
    <w:lvl w:ilvl="0" w:tplc="947CF7BA">
      <w:numFmt w:val="bullet"/>
      <w:lvlText w:val="-"/>
      <w:lvlJc w:val="left"/>
      <w:pPr>
        <w:ind w:left="1440" w:hanging="360"/>
      </w:pPr>
      <w:rPr>
        <w:rFonts w:ascii="Calibri" w:eastAsiaTheme="minorHAnsi" w:hAnsi="Calibri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>
    <w:nsid w:val="273145F7"/>
    <w:multiLevelType w:val="hybridMultilevel"/>
    <w:tmpl w:val="CF3E1DE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379F191B"/>
    <w:multiLevelType w:val="hybridMultilevel"/>
    <w:tmpl w:val="CAB86DB8"/>
    <w:lvl w:ilvl="0" w:tplc="947CF7BA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396A5548"/>
    <w:multiLevelType w:val="hybridMultilevel"/>
    <w:tmpl w:val="D4FE8C2C"/>
    <w:lvl w:ilvl="0" w:tplc="947CF7BA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39A53255"/>
    <w:multiLevelType w:val="hybridMultilevel"/>
    <w:tmpl w:val="50E60C60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>
    <w:nsid w:val="3C210785"/>
    <w:multiLevelType w:val="hybridMultilevel"/>
    <w:tmpl w:val="514AF03C"/>
    <w:lvl w:ilvl="0" w:tplc="947CF7BA">
      <w:numFmt w:val="bullet"/>
      <w:lvlText w:val="-"/>
      <w:lvlJc w:val="left"/>
      <w:pPr>
        <w:ind w:left="1080" w:hanging="360"/>
      </w:pPr>
      <w:rPr>
        <w:rFonts w:ascii="Calibri" w:eastAsiaTheme="minorHAnsi" w:hAnsi="Calibri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>
    <w:nsid w:val="3C8E5BFF"/>
    <w:multiLevelType w:val="hybridMultilevel"/>
    <w:tmpl w:val="257A23B0"/>
    <w:lvl w:ilvl="0" w:tplc="A8E6063A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>
    <w:nsid w:val="48122824"/>
    <w:multiLevelType w:val="hybridMultilevel"/>
    <w:tmpl w:val="6DE218B4"/>
    <w:lvl w:ilvl="0" w:tplc="947CF7BA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481E6443"/>
    <w:multiLevelType w:val="hybridMultilevel"/>
    <w:tmpl w:val="CF3E1DE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48202BEC"/>
    <w:multiLevelType w:val="hybridMultilevel"/>
    <w:tmpl w:val="9328E618"/>
    <w:lvl w:ilvl="0" w:tplc="947CF7BA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4FA711DF"/>
    <w:multiLevelType w:val="hybridMultilevel"/>
    <w:tmpl w:val="47CCAC06"/>
    <w:lvl w:ilvl="0" w:tplc="947CF7BA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4FB10C02"/>
    <w:multiLevelType w:val="hybridMultilevel"/>
    <w:tmpl w:val="931648C4"/>
    <w:lvl w:ilvl="0" w:tplc="947CF7BA">
      <w:numFmt w:val="bullet"/>
      <w:lvlText w:val="-"/>
      <w:lvlJc w:val="left"/>
      <w:pPr>
        <w:ind w:left="1440" w:hanging="360"/>
      </w:pPr>
      <w:rPr>
        <w:rFonts w:ascii="Calibri" w:eastAsiaTheme="minorHAnsi" w:hAnsi="Calibri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>
    <w:nsid w:val="56DC0AF3"/>
    <w:multiLevelType w:val="hybridMultilevel"/>
    <w:tmpl w:val="815C4F92"/>
    <w:lvl w:ilvl="0" w:tplc="947CF7BA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5A6634B5"/>
    <w:multiLevelType w:val="hybridMultilevel"/>
    <w:tmpl w:val="9E44359C"/>
    <w:lvl w:ilvl="0" w:tplc="947CF7BA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5AAB09A9"/>
    <w:multiLevelType w:val="hybridMultilevel"/>
    <w:tmpl w:val="AE86F9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360"/>
        </w:tabs>
        <w:ind w:left="36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>
    <w:nsid w:val="5B162BEF"/>
    <w:multiLevelType w:val="hybridMultilevel"/>
    <w:tmpl w:val="307432E0"/>
    <w:lvl w:ilvl="0" w:tplc="947CF7BA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608E6F97"/>
    <w:multiLevelType w:val="hybridMultilevel"/>
    <w:tmpl w:val="A6B2A61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61A37BD1"/>
    <w:multiLevelType w:val="hybridMultilevel"/>
    <w:tmpl w:val="3FACF720"/>
    <w:lvl w:ilvl="0" w:tplc="0409000F">
      <w:start w:val="1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6395118E"/>
    <w:multiLevelType w:val="hybridMultilevel"/>
    <w:tmpl w:val="3BEE9D84"/>
    <w:lvl w:ilvl="0" w:tplc="947CF7BA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68182892"/>
    <w:multiLevelType w:val="hybridMultilevel"/>
    <w:tmpl w:val="1BF4BBCA"/>
    <w:lvl w:ilvl="0" w:tplc="947CF7BA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6C0B2B3D"/>
    <w:multiLevelType w:val="hybridMultilevel"/>
    <w:tmpl w:val="0936B864"/>
    <w:lvl w:ilvl="0" w:tplc="D3D8C37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79BC7533"/>
    <w:multiLevelType w:val="hybridMultilevel"/>
    <w:tmpl w:val="10F872B2"/>
    <w:lvl w:ilvl="0" w:tplc="947CF7BA">
      <w:numFmt w:val="bullet"/>
      <w:lvlText w:val="-"/>
      <w:lvlJc w:val="left"/>
      <w:pPr>
        <w:ind w:left="1440" w:hanging="360"/>
      </w:pPr>
      <w:rPr>
        <w:rFonts w:ascii="Calibri" w:eastAsiaTheme="minorHAnsi" w:hAnsi="Calibri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3">
    <w:nsid w:val="7AAE470C"/>
    <w:multiLevelType w:val="hybridMultilevel"/>
    <w:tmpl w:val="177E9124"/>
    <w:lvl w:ilvl="0" w:tplc="7C82F3D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>
    <w:nsid w:val="7BDB41E9"/>
    <w:multiLevelType w:val="hybridMultilevel"/>
    <w:tmpl w:val="7D42F404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0"/>
  </w:num>
  <w:num w:numId="2">
    <w:abstractNumId w:val="3"/>
  </w:num>
  <w:num w:numId="3">
    <w:abstractNumId w:val="16"/>
  </w:num>
  <w:num w:numId="4">
    <w:abstractNumId w:val="1"/>
  </w:num>
  <w:num w:numId="5">
    <w:abstractNumId w:val="13"/>
  </w:num>
  <w:num w:numId="6">
    <w:abstractNumId w:val="29"/>
  </w:num>
  <w:num w:numId="7">
    <w:abstractNumId w:val="33"/>
  </w:num>
  <w:num w:numId="8">
    <w:abstractNumId w:val="7"/>
  </w:num>
  <w:num w:numId="9">
    <w:abstractNumId w:val="8"/>
  </w:num>
  <w:num w:numId="10">
    <w:abstractNumId w:val="6"/>
  </w:num>
  <w:num w:numId="11">
    <w:abstractNumId w:val="15"/>
  </w:num>
  <w:num w:numId="12">
    <w:abstractNumId w:val="32"/>
  </w:num>
  <w:num w:numId="13">
    <w:abstractNumId w:val="18"/>
  </w:num>
  <w:num w:numId="14">
    <w:abstractNumId w:val="11"/>
  </w:num>
  <w:num w:numId="15">
    <w:abstractNumId w:val="26"/>
  </w:num>
  <w:num w:numId="16">
    <w:abstractNumId w:val="4"/>
  </w:num>
  <w:num w:numId="17">
    <w:abstractNumId w:val="20"/>
  </w:num>
  <w:num w:numId="18">
    <w:abstractNumId w:val="22"/>
  </w:num>
  <w:num w:numId="19">
    <w:abstractNumId w:val="24"/>
  </w:num>
  <w:num w:numId="20">
    <w:abstractNumId w:val="14"/>
  </w:num>
  <w:num w:numId="21">
    <w:abstractNumId w:val="21"/>
  </w:num>
  <w:num w:numId="22">
    <w:abstractNumId w:val="10"/>
  </w:num>
  <w:num w:numId="23">
    <w:abstractNumId w:val="27"/>
  </w:num>
  <w:num w:numId="24">
    <w:abstractNumId w:val="23"/>
  </w:num>
  <w:num w:numId="25">
    <w:abstractNumId w:val="2"/>
  </w:num>
  <w:num w:numId="26">
    <w:abstractNumId w:val="2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17"/>
  </w:num>
  <w:num w:numId="28">
    <w:abstractNumId w:val="28"/>
  </w:num>
  <w:num w:numId="29">
    <w:abstractNumId w:val="0"/>
  </w:num>
  <w:num w:numId="30">
    <w:abstractNumId w:val="12"/>
  </w:num>
  <w:num w:numId="31">
    <w:abstractNumId w:val="19"/>
  </w:num>
  <w:num w:numId="32">
    <w:abstractNumId w:val="31"/>
  </w:num>
  <w:num w:numId="33">
    <w:abstractNumId w:val="5"/>
  </w:num>
  <w:num w:numId="34">
    <w:abstractNumId w:val="9"/>
  </w:num>
  <w:num w:numId="35">
    <w:abstractNumId w:val="3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zMzG3MDI2MzM3MLNU0lEKTi0uzszPAykwrgUAYL4+rCwAAAA="/>
  </w:docVars>
  <w:rsids>
    <w:rsidRoot w:val="00C4564C"/>
    <w:rsid w:val="000026BA"/>
    <w:rsid w:val="000100F3"/>
    <w:rsid w:val="00025014"/>
    <w:rsid w:val="00074AC3"/>
    <w:rsid w:val="000A3445"/>
    <w:rsid w:val="000D442A"/>
    <w:rsid w:val="000E676D"/>
    <w:rsid w:val="000F08AF"/>
    <w:rsid w:val="000F1B94"/>
    <w:rsid w:val="00113526"/>
    <w:rsid w:val="00114F29"/>
    <w:rsid w:val="00142EE9"/>
    <w:rsid w:val="001568D3"/>
    <w:rsid w:val="0016348C"/>
    <w:rsid w:val="00175A10"/>
    <w:rsid w:val="0017794E"/>
    <w:rsid w:val="001B0C95"/>
    <w:rsid w:val="001B6FEE"/>
    <w:rsid w:val="001F6A60"/>
    <w:rsid w:val="002200C0"/>
    <w:rsid w:val="00223C01"/>
    <w:rsid w:val="002410B2"/>
    <w:rsid w:val="002703F8"/>
    <w:rsid w:val="00290AAA"/>
    <w:rsid w:val="002932BB"/>
    <w:rsid w:val="002A155E"/>
    <w:rsid w:val="002B3ECC"/>
    <w:rsid w:val="002C15D5"/>
    <w:rsid w:val="002C301D"/>
    <w:rsid w:val="00300DCF"/>
    <w:rsid w:val="003046DE"/>
    <w:rsid w:val="00324E4D"/>
    <w:rsid w:val="0034549A"/>
    <w:rsid w:val="0037504B"/>
    <w:rsid w:val="00376AEC"/>
    <w:rsid w:val="003874BE"/>
    <w:rsid w:val="003A0413"/>
    <w:rsid w:val="003E2219"/>
    <w:rsid w:val="003E2F8A"/>
    <w:rsid w:val="003F03ED"/>
    <w:rsid w:val="00444039"/>
    <w:rsid w:val="00446369"/>
    <w:rsid w:val="00450120"/>
    <w:rsid w:val="00455315"/>
    <w:rsid w:val="004721B3"/>
    <w:rsid w:val="004764B6"/>
    <w:rsid w:val="004828CA"/>
    <w:rsid w:val="00484640"/>
    <w:rsid w:val="004A0365"/>
    <w:rsid w:val="004A09F5"/>
    <w:rsid w:val="004B00BA"/>
    <w:rsid w:val="005335DA"/>
    <w:rsid w:val="00555179"/>
    <w:rsid w:val="005624B7"/>
    <w:rsid w:val="006234B0"/>
    <w:rsid w:val="00641F9C"/>
    <w:rsid w:val="0067782A"/>
    <w:rsid w:val="006879C3"/>
    <w:rsid w:val="006A6807"/>
    <w:rsid w:val="006E28A6"/>
    <w:rsid w:val="006E5EB0"/>
    <w:rsid w:val="006F1275"/>
    <w:rsid w:val="006F4A1F"/>
    <w:rsid w:val="006F55DE"/>
    <w:rsid w:val="00700051"/>
    <w:rsid w:val="00705F56"/>
    <w:rsid w:val="00717F8B"/>
    <w:rsid w:val="0075411E"/>
    <w:rsid w:val="007654B6"/>
    <w:rsid w:val="00774597"/>
    <w:rsid w:val="007A3929"/>
    <w:rsid w:val="007C3974"/>
    <w:rsid w:val="007D12F5"/>
    <w:rsid w:val="007D1984"/>
    <w:rsid w:val="007D3959"/>
    <w:rsid w:val="007D62D7"/>
    <w:rsid w:val="007E4167"/>
    <w:rsid w:val="00804BA6"/>
    <w:rsid w:val="008150B8"/>
    <w:rsid w:val="00820D12"/>
    <w:rsid w:val="00822852"/>
    <w:rsid w:val="0084012C"/>
    <w:rsid w:val="00890B1E"/>
    <w:rsid w:val="008C46B9"/>
    <w:rsid w:val="008E59C8"/>
    <w:rsid w:val="008E6420"/>
    <w:rsid w:val="009134C4"/>
    <w:rsid w:val="0093007C"/>
    <w:rsid w:val="00941444"/>
    <w:rsid w:val="009624D2"/>
    <w:rsid w:val="009639E8"/>
    <w:rsid w:val="00984306"/>
    <w:rsid w:val="0099419C"/>
    <w:rsid w:val="009A5D6B"/>
    <w:rsid w:val="009E01F6"/>
    <w:rsid w:val="009F12CD"/>
    <w:rsid w:val="009F7622"/>
    <w:rsid w:val="00A16131"/>
    <w:rsid w:val="00A20C43"/>
    <w:rsid w:val="00A219F3"/>
    <w:rsid w:val="00A30108"/>
    <w:rsid w:val="00A60400"/>
    <w:rsid w:val="00A75FB4"/>
    <w:rsid w:val="00A837FE"/>
    <w:rsid w:val="00AE1E13"/>
    <w:rsid w:val="00AE4A83"/>
    <w:rsid w:val="00B12A30"/>
    <w:rsid w:val="00B4045E"/>
    <w:rsid w:val="00B6771B"/>
    <w:rsid w:val="00B97EF1"/>
    <w:rsid w:val="00BD6AF2"/>
    <w:rsid w:val="00BF293E"/>
    <w:rsid w:val="00C11E6A"/>
    <w:rsid w:val="00C1203D"/>
    <w:rsid w:val="00C26EDE"/>
    <w:rsid w:val="00C4564C"/>
    <w:rsid w:val="00C73123"/>
    <w:rsid w:val="00C76306"/>
    <w:rsid w:val="00C8112B"/>
    <w:rsid w:val="00C915D2"/>
    <w:rsid w:val="00CA07DE"/>
    <w:rsid w:val="00CA6B01"/>
    <w:rsid w:val="00CA6E61"/>
    <w:rsid w:val="00CD452B"/>
    <w:rsid w:val="00CE2E49"/>
    <w:rsid w:val="00D306FD"/>
    <w:rsid w:val="00D428D7"/>
    <w:rsid w:val="00D533AA"/>
    <w:rsid w:val="00D80889"/>
    <w:rsid w:val="00D91A24"/>
    <w:rsid w:val="00DB1D3F"/>
    <w:rsid w:val="00E1453B"/>
    <w:rsid w:val="00E26D05"/>
    <w:rsid w:val="00E46082"/>
    <w:rsid w:val="00E571D5"/>
    <w:rsid w:val="00E62516"/>
    <w:rsid w:val="00E63247"/>
    <w:rsid w:val="00E85DA4"/>
    <w:rsid w:val="00EB3B22"/>
    <w:rsid w:val="00ED007F"/>
    <w:rsid w:val="00EE0FCC"/>
    <w:rsid w:val="00EE1CCB"/>
    <w:rsid w:val="00EF2267"/>
    <w:rsid w:val="00F36367"/>
    <w:rsid w:val="00F44D97"/>
    <w:rsid w:val="00F45538"/>
    <w:rsid w:val="00F53850"/>
    <w:rsid w:val="00F6060F"/>
    <w:rsid w:val="00F813C2"/>
    <w:rsid w:val="00FA0F2E"/>
    <w:rsid w:val="00FA6EC1"/>
    <w:rsid w:val="00FB0700"/>
    <w:rsid w:val="00FB3DBB"/>
    <w:rsid w:val="00FF03AC"/>
    <w:rsid w:val="00FF717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8D1E0CBD-67EA-4DFD-A811-2B2C1BDDBE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20C43"/>
  </w:style>
  <w:style w:type="paragraph" w:styleId="Heading2">
    <w:name w:val="heading 2"/>
    <w:basedOn w:val="Normal"/>
    <w:next w:val="Normal"/>
    <w:link w:val="Heading2Char"/>
    <w:autoRedefine/>
    <w:unhideWhenUsed/>
    <w:qFormat/>
    <w:rsid w:val="00D91A24"/>
    <w:pPr>
      <w:keepNext/>
      <w:spacing w:before="240" w:after="60" w:line="276" w:lineRule="auto"/>
      <w:outlineLvl w:val="1"/>
    </w:pPr>
    <w:rPr>
      <w:rFonts w:ascii="Times New Roman" w:eastAsia="Times New Roman" w:hAnsi="Times New Roman"/>
      <w:b/>
      <w:bCs/>
      <w:iCs/>
      <w:sz w:val="24"/>
      <w:szCs w:val="28"/>
      <w:lang w:val="en-US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6E5EB0"/>
    <w:pPr>
      <w:keepNext/>
      <w:keepLines/>
      <w:spacing w:before="200" w:after="0" w:line="276" w:lineRule="auto"/>
      <w:outlineLvl w:val="2"/>
    </w:pPr>
    <w:rPr>
      <w:rFonts w:ascii="Times New Roman" w:eastAsiaTheme="majorEastAsia" w:hAnsi="Times New Roman" w:cstheme="majorBidi"/>
      <w:b/>
      <w:bCs/>
      <w:sz w:val="24"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6E5EB0"/>
    <w:pPr>
      <w:keepNext/>
      <w:keepLines/>
      <w:spacing w:before="200" w:after="0" w:line="276" w:lineRule="auto"/>
      <w:outlineLvl w:val="3"/>
    </w:pPr>
    <w:rPr>
      <w:rFonts w:ascii="Times New Roman" w:eastAsia="Times New Roman" w:hAnsi="Times New Roman"/>
      <w:b/>
      <w:bCs/>
      <w:iCs/>
      <w:sz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link w:val="Heading4"/>
    <w:uiPriority w:val="9"/>
    <w:rsid w:val="006E5EB0"/>
    <w:rPr>
      <w:rFonts w:ascii="Times New Roman" w:eastAsia="Times New Roman" w:hAnsi="Times New Roman"/>
      <w:b/>
      <w:bCs/>
      <w:iCs/>
      <w:sz w:val="24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6E5EB0"/>
    <w:rPr>
      <w:rFonts w:ascii="Times New Roman" w:eastAsiaTheme="majorEastAsia" w:hAnsi="Times New Roman" w:cstheme="majorBidi"/>
      <w:b/>
      <w:bCs/>
      <w:sz w:val="24"/>
    </w:rPr>
  </w:style>
  <w:style w:type="character" w:customStyle="1" w:styleId="Heading2Char">
    <w:name w:val="Heading 2 Char"/>
    <w:link w:val="Heading2"/>
    <w:rsid w:val="00D91A24"/>
    <w:rPr>
      <w:rFonts w:ascii="Times New Roman" w:eastAsia="Times New Roman" w:hAnsi="Times New Roman"/>
      <w:b/>
      <w:bCs/>
      <w:iCs/>
      <w:sz w:val="24"/>
      <w:szCs w:val="28"/>
      <w:lang w:val="en-US"/>
    </w:rPr>
  </w:style>
  <w:style w:type="paragraph" w:styleId="ListParagraph">
    <w:name w:val="List Paragraph"/>
    <w:basedOn w:val="Normal"/>
    <w:uiPriority w:val="34"/>
    <w:qFormat/>
    <w:rsid w:val="00F813C2"/>
    <w:pPr>
      <w:ind w:left="720"/>
      <w:contextualSpacing/>
    </w:pPr>
  </w:style>
  <w:style w:type="table" w:styleId="TableGrid">
    <w:name w:val="Table Grid"/>
    <w:basedOn w:val="TableNormal"/>
    <w:uiPriority w:val="59"/>
    <w:rsid w:val="00F44D97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890B1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90B1E"/>
  </w:style>
  <w:style w:type="paragraph" w:styleId="Footer">
    <w:name w:val="footer"/>
    <w:basedOn w:val="Normal"/>
    <w:link w:val="FooterChar"/>
    <w:uiPriority w:val="99"/>
    <w:unhideWhenUsed/>
    <w:rsid w:val="00890B1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90B1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7</Pages>
  <Words>1143</Words>
  <Characters>6516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4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ERU-B</dc:creator>
  <cp:lastModifiedBy>Deputy</cp:lastModifiedBy>
  <cp:revision>3</cp:revision>
  <cp:lastPrinted>2019-09-25T13:36:00Z</cp:lastPrinted>
  <dcterms:created xsi:type="dcterms:W3CDTF">2019-09-27T13:34:00Z</dcterms:created>
  <dcterms:modified xsi:type="dcterms:W3CDTF">2019-09-27T14:07:00Z</dcterms:modified>
</cp:coreProperties>
</file>